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E2777" w14:textId="77777777" w:rsidR="00056481" w:rsidRPr="009A1757" w:rsidRDefault="00056481" w:rsidP="00056481">
      <w:pPr>
        <w:jc w:val="center"/>
        <w:rPr>
          <w:rFonts w:ascii="Cambria" w:hAnsi="Cambria"/>
        </w:rPr>
      </w:pPr>
      <w:r w:rsidRPr="009A1757">
        <w:rPr>
          <w:rFonts w:ascii="Cambria" w:hAnsi="Cambria"/>
        </w:rPr>
        <w:t>Facebook, Fake News, and the Ethics of Censorship</w:t>
      </w:r>
    </w:p>
    <w:p w14:paraId="18FB5EF5" w14:textId="2EA3D9AB" w:rsidR="00E841A1" w:rsidRPr="009A1757" w:rsidRDefault="004F6C86" w:rsidP="00E841A1">
      <w:pPr>
        <w:jc w:val="center"/>
        <w:rPr>
          <w:rFonts w:ascii="Cambria" w:hAnsi="Cambria"/>
        </w:rPr>
      </w:pPr>
      <w:r w:rsidRPr="009A1757">
        <w:rPr>
          <w:rFonts w:ascii="Cambria" w:hAnsi="Cambria"/>
        </w:rPr>
        <w:t>Ethics, Data, and Technology</w:t>
      </w:r>
    </w:p>
    <w:p w14:paraId="7E769A11" w14:textId="77777777" w:rsidR="00E841A1" w:rsidRPr="009A1757" w:rsidRDefault="00E841A1" w:rsidP="00E841A1">
      <w:pPr>
        <w:jc w:val="center"/>
        <w:rPr>
          <w:rFonts w:ascii="Cambria" w:hAnsi="Cambria"/>
        </w:rPr>
      </w:pPr>
      <w:r w:rsidRPr="009A1757">
        <w:rPr>
          <w:rFonts w:ascii="Cambria" w:hAnsi="Cambria"/>
        </w:rPr>
        <w:t>David Gray Grant</w:t>
      </w:r>
    </w:p>
    <w:p w14:paraId="187F3BD9" w14:textId="77777777" w:rsidR="005F46C3" w:rsidRPr="009A1757" w:rsidRDefault="005F46C3" w:rsidP="00CA1DC0">
      <w:pPr>
        <w:rPr>
          <w:rFonts w:ascii="Cambria" w:hAnsi="Cambria"/>
          <w:b/>
        </w:rPr>
      </w:pPr>
    </w:p>
    <w:p w14:paraId="121B83F2" w14:textId="6E789537" w:rsidR="00D474CD" w:rsidRPr="009A1757" w:rsidRDefault="00E774C0" w:rsidP="005E5B0A">
      <w:pPr>
        <w:rPr>
          <w:rFonts w:ascii="Cambria" w:hAnsi="Cambria"/>
          <w:b/>
        </w:rPr>
      </w:pPr>
      <w:r>
        <w:rPr>
          <w:rFonts w:ascii="Cambria" w:hAnsi="Cambria"/>
          <w:b/>
        </w:rPr>
        <w:t>Questions for today</w:t>
      </w:r>
    </w:p>
    <w:p w14:paraId="066192AD" w14:textId="77777777" w:rsidR="00D474CD" w:rsidRPr="009A1757" w:rsidRDefault="00D474CD" w:rsidP="005E5B0A">
      <w:pPr>
        <w:rPr>
          <w:rFonts w:ascii="Cambria" w:hAnsi="Cambria"/>
          <w:i/>
        </w:rPr>
      </w:pPr>
    </w:p>
    <w:p w14:paraId="51E5E23D" w14:textId="4FAEA554" w:rsidR="00722591" w:rsidRPr="009A1757" w:rsidRDefault="008D3C61" w:rsidP="005E5B0A">
      <w:pPr>
        <w:rPr>
          <w:rFonts w:ascii="Cambria" w:hAnsi="Cambria"/>
        </w:rPr>
      </w:pPr>
      <w:r w:rsidRPr="009A1757">
        <w:rPr>
          <w:rFonts w:ascii="Cambria" w:hAnsi="Cambria"/>
          <w:i/>
        </w:rPr>
        <w:t>Big picture</w:t>
      </w:r>
      <w:r w:rsidR="00FC476A" w:rsidRPr="009A1757">
        <w:rPr>
          <w:rFonts w:ascii="Cambria" w:hAnsi="Cambria"/>
          <w:i/>
        </w:rPr>
        <w:t xml:space="preserve"> question for </w:t>
      </w:r>
      <w:r w:rsidR="00854686">
        <w:rPr>
          <w:rFonts w:ascii="Cambria" w:hAnsi="Cambria"/>
          <w:i/>
        </w:rPr>
        <w:t>this week</w:t>
      </w:r>
    </w:p>
    <w:p w14:paraId="58A0AEF9" w14:textId="77777777" w:rsidR="00722591" w:rsidRPr="009A1757" w:rsidRDefault="00722591" w:rsidP="005E5B0A">
      <w:pPr>
        <w:rPr>
          <w:rFonts w:ascii="Cambria" w:hAnsi="Cambria"/>
        </w:rPr>
      </w:pPr>
    </w:p>
    <w:p w14:paraId="7B33E1DA" w14:textId="29AC0BEC" w:rsidR="004F6C86" w:rsidRPr="009A1757" w:rsidRDefault="004F6C86" w:rsidP="00E93EFF">
      <w:pPr>
        <w:pStyle w:val="Compact"/>
        <w:numPr>
          <w:ilvl w:val="0"/>
          <w:numId w:val="16"/>
        </w:numPr>
        <w:rPr>
          <w:rFonts w:ascii="Cambria" w:hAnsi="Cambria"/>
        </w:rPr>
      </w:pPr>
      <w:r w:rsidRPr="009A1757">
        <w:rPr>
          <w:rFonts w:ascii="Cambria" w:hAnsi="Cambria"/>
        </w:rPr>
        <w:t>S</w:t>
      </w:r>
      <w:r w:rsidRPr="009A1757">
        <w:rPr>
          <w:rFonts w:ascii="Cambria" w:hAnsi="Cambria"/>
        </w:rPr>
        <w:t>hould social media companies (Facebook, YouTube, Instagram, TikTok) suppress the transmission of so-called “fake news” over their services? If so, how?</w:t>
      </w:r>
    </w:p>
    <w:p w14:paraId="2AA1BE70" w14:textId="5E9E05B4" w:rsidR="004D1797" w:rsidRPr="009A1757" w:rsidRDefault="004D1797" w:rsidP="005E5B0A">
      <w:pPr>
        <w:rPr>
          <w:rFonts w:ascii="Cambria" w:hAnsi="Cambria"/>
        </w:rPr>
      </w:pPr>
    </w:p>
    <w:p w14:paraId="5C2FF3D9" w14:textId="5F2FFD8E" w:rsidR="004F6C86" w:rsidRPr="009A1757" w:rsidRDefault="004F6C86" w:rsidP="004F6C86">
      <w:pPr>
        <w:rPr>
          <w:rFonts w:ascii="Cambria" w:hAnsi="Cambria"/>
          <w:i/>
          <w:iCs/>
        </w:rPr>
      </w:pPr>
      <w:r w:rsidRPr="004F6C86">
        <w:rPr>
          <w:rFonts w:ascii="Cambria" w:hAnsi="Cambria"/>
          <w:i/>
          <w:iCs/>
        </w:rPr>
        <w:t>Related questions:</w:t>
      </w:r>
    </w:p>
    <w:p w14:paraId="4F1F2519" w14:textId="77777777" w:rsidR="004F6C86" w:rsidRPr="004F6C86" w:rsidRDefault="004F6C86" w:rsidP="004F6C86">
      <w:pPr>
        <w:rPr>
          <w:rFonts w:ascii="Cambria" w:hAnsi="Cambria"/>
        </w:rPr>
      </w:pPr>
    </w:p>
    <w:p w14:paraId="36AAA4FF" w14:textId="77777777" w:rsidR="004F6C86" w:rsidRPr="004F6C86" w:rsidRDefault="004F6C86" w:rsidP="00E93EFF">
      <w:pPr>
        <w:numPr>
          <w:ilvl w:val="0"/>
          <w:numId w:val="15"/>
        </w:numPr>
        <w:rPr>
          <w:rFonts w:ascii="Cambria" w:hAnsi="Cambria"/>
        </w:rPr>
      </w:pPr>
      <w:r w:rsidRPr="004F6C86">
        <w:rPr>
          <w:rFonts w:ascii="Cambria" w:hAnsi="Cambria"/>
        </w:rPr>
        <w:t>What is fake news?</w:t>
      </w:r>
    </w:p>
    <w:p w14:paraId="4B88AA52" w14:textId="77777777" w:rsidR="004F6C86" w:rsidRPr="004F6C86" w:rsidRDefault="004F6C86" w:rsidP="00E93EFF">
      <w:pPr>
        <w:numPr>
          <w:ilvl w:val="0"/>
          <w:numId w:val="15"/>
        </w:numPr>
        <w:rPr>
          <w:rFonts w:ascii="Cambria" w:hAnsi="Cambria"/>
        </w:rPr>
      </w:pPr>
      <w:r w:rsidRPr="004F6C86">
        <w:rPr>
          <w:rFonts w:ascii="Cambria" w:hAnsi="Cambria"/>
        </w:rPr>
        <w:t>What is morally problematic about fake news?</w:t>
      </w:r>
    </w:p>
    <w:p w14:paraId="54FAE3E7" w14:textId="77777777" w:rsidR="004F6C86" w:rsidRPr="004F6C86" w:rsidRDefault="004F6C86" w:rsidP="00E93EFF">
      <w:pPr>
        <w:numPr>
          <w:ilvl w:val="0"/>
          <w:numId w:val="15"/>
        </w:numPr>
        <w:rPr>
          <w:rFonts w:ascii="Cambria" w:hAnsi="Cambria"/>
        </w:rPr>
      </w:pPr>
      <w:r w:rsidRPr="004F6C86">
        <w:rPr>
          <w:rFonts w:ascii="Cambria" w:hAnsi="Cambria"/>
        </w:rPr>
        <w:t>How might social media companies suppress fake news?</w:t>
      </w:r>
    </w:p>
    <w:p w14:paraId="38060623" w14:textId="66C48169" w:rsidR="004F6C86" w:rsidRDefault="004F6C86" w:rsidP="00E93EFF">
      <w:pPr>
        <w:numPr>
          <w:ilvl w:val="0"/>
          <w:numId w:val="15"/>
        </w:numPr>
        <w:rPr>
          <w:rFonts w:ascii="Cambria" w:hAnsi="Cambria"/>
        </w:rPr>
      </w:pPr>
      <w:r w:rsidRPr="004F6C86">
        <w:rPr>
          <w:rFonts w:ascii="Cambria" w:hAnsi="Cambria"/>
        </w:rPr>
        <w:t xml:space="preserve">Are there good reasons </w:t>
      </w:r>
      <w:r w:rsidRPr="004F6C86">
        <w:rPr>
          <w:rFonts w:ascii="Cambria" w:hAnsi="Cambria"/>
          <w:i/>
          <w:iCs/>
        </w:rPr>
        <w:t>not</w:t>
      </w:r>
      <w:r w:rsidRPr="004F6C86">
        <w:rPr>
          <w:rFonts w:ascii="Cambria" w:hAnsi="Cambria"/>
        </w:rPr>
        <w:t xml:space="preserve"> to suppress fake news?</w:t>
      </w:r>
    </w:p>
    <w:p w14:paraId="1BA583D9" w14:textId="37BFCD96" w:rsidR="00880076" w:rsidRDefault="00880076" w:rsidP="00880076">
      <w:pPr>
        <w:rPr>
          <w:rFonts w:ascii="Cambria" w:hAnsi="Cambria"/>
        </w:rPr>
      </w:pPr>
    </w:p>
    <w:p w14:paraId="7DE9FF06" w14:textId="3B7A59F4" w:rsidR="00880076" w:rsidRDefault="00880076" w:rsidP="00880076">
      <w:pPr>
        <w:rPr>
          <w:rFonts w:ascii="Cambria" w:hAnsi="Cambria"/>
        </w:rPr>
      </w:pPr>
      <w:r w:rsidRPr="00880076">
        <w:rPr>
          <w:rFonts w:ascii="Cambria" w:hAnsi="Cambria"/>
        </w:rPr>
        <w:t>Today:</w:t>
      </w:r>
      <w:r>
        <w:rPr>
          <w:rFonts w:ascii="Cambria" w:hAnsi="Cambria"/>
        </w:rPr>
        <w:t xml:space="preserve"> questions </w:t>
      </w:r>
      <w:r w:rsidR="00702831">
        <w:rPr>
          <w:rFonts w:ascii="Cambria" w:hAnsi="Cambria"/>
        </w:rPr>
        <w:t xml:space="preserve">3, </w:t>
      </w:r>
      <w:r>
        <w:rPr>
          <w:rFonts w:ascii="Cambria" w:hAnsi="Cambria"/>
        </w:rPr>
        <w:t>4</w:t>
      </w:r>
      <w:r w:rsidR="00702831">
        <w:rPr>
          <w:rFonts w:ascii="Cambria" w:hAnsi="Cambria"/>
        </w:rPr>
        <w:t xml:space="preserve">, </w:t>
      </w:r>
      <w:r w:rsidR="00F767F3">
        <w:rPr>
          <w:rFonts w:ascii="Cambria" w:hAnsi="Cambria"/>
        </w:rPr>
        <w:t xml:space="preserve">&amp; </w:t>
      </w:r>
      <w:r>
        <w:rPr>
          <w:rFonts w:ascii="Cambria" w:hAnsi="Cambria"/>
        </w:rPr>
        <w:t>5</w:t>
      </w:r>
    </w:p>
    <w:p w14:paraId="57226D9F" w14:textId="5ED44374" w:rsidR="00880076" w:rsidRDefault="00880076" w:rsidP="00880076">
      <w:pPr>
        <w:rPr>
          <w:rFonts w:ascii="Cambria" w:hAnsi="Cambria"/>
        </w:rPr>
      </w:pPr>
    </w:p>
    <w:p w14:paraId="049AF3EC" w14:textId="08E58185" w:rsidR="00880076" w:rsidRDefault="00C32962" w:rsidP="00880076">
      <w:pPr>
        <w:rPr>
          <w:rFonts w:ascii="Cambria" w:hAnsi="Cambria"/>
        </w:rPr>
      </w:pPr>
      <w:r>
        <w:rPr>
          <w:rFonts w:ascii="Cambria" w:hAnsi="Cambria"/>
        </w:rPr>
        <w:t xml:space="preserve">From </w:t>
      </w:r>
      <w:r w:rsidR="00880076">
        <w:rPr>
          <w:rFonts w:ascii="Cambria" w:hAnsi="Cambria"/>
        </w:rPr>
        <w:t>Section 230 of the Communications Decency Act</w:t>
      </w:r>
      <w:r w:rsidR="002A2CF3">
        <w:rPr>
          <w:rFonts w:ascii="Cambria" w:hAnsi="Cambria"/>
        </w:rPr>
        <w:t xml:space="preserve"> (1996):</w:t>
      </w:r>
    </w:p>
    <w:p w14:paraId="2E1A64A6" w14:textId="77777777" w:rsidR="00880076" w:rsidRDefault="00880076" w:rsidP="00880076">
      <w:pPr>
        <w:rPr>
          <w:rFonts w:ascii="Cambria" w:hAnsi="Cambria"/>
        </w:rPr>
      </w:pPr>
    </w:p>
    <w:p w14:paraId="102C990D" w14:textId="46C32B45" w:rsidR="00880076" w:rsidRDefault="00235245" w:rsidP="00235245">
      <w:pPr>
        <w:ind w:left="720"/>
        <w:rPr>
          <w:rFonts w:ascii="Cambria" w:hAnsi="Cambria"/>
        </w:rPr>
      </w:pPr>
      <w:r>
        <w:rPr>
          <w:rFonts w:ascii="Cambria" w:hAnsi="Cambria"/>
        </w:rPr>
        <w:t>“</w:t>
      </w:r>
      <w:r w:rsidR="00880076" w:rsidRPr="00880076">
        <w:rPr>
          <w:rFonts w:ascii="Cambria" w:hAnsi="Cambria"/>
        </w:rPr>
        <w:t>No provider or user of an interactive computer service shall be treated as the publisher or speaker of any information provided by another information content provider</w:t>
      </w:r>
      <w:r>
        <w:rPr>
          <w:rFonts w:ascii="Cambria" w:hAnsi="Cambria"/>
        </w:rPr>
        <w:t>.”</w:t>
      </w:r>
    </w:p>
    <w:p w14:paraId="216AAA7C" w14:textId="141B0F2C" w:rsidR="003A53A6" w:rsidRDefault="003A53A6" w:rsidP="00235245">
      <w:pPr>
        <w:ind w:left="720"/>
        <w:rPr>
          <w:rFonts w:ascii="Cambria" w:hAnsi="Cambria"/>
        </w:rPr>
      </w:pPr>
    </w:p>
    <w:p w14:paraId="6D21C055" w14:textId="19A6661B" w:rsidR="003A53A6" w:rsidRPr="003A53A6" w:rsidRDefault="003A53A6" w:rsidP="00235245">
      <w:pPr>
        <w:ind w:left="720"/>
        <w:rPr>
          <w:rFonts w:ascii="Cambria" w:hAnsi="Cambria"/>
        </w:rPr>
      </w:pPr>
      <w:r>
        <w:rPr>
          <w:rFonts w:ascii="Cambria" w:hAnsi="Cambria"/>
          <w:b/>
          <w:bCs/>
        </w:rPr>
        <w:t xml:space="preserve">Q: </w:t>
      </w:r>
      <w:r>
        <w:rPr>
          <w:rFonts w:ascii="Cambria" w:hAnsi="Cambria"/>
        </w:rPr>
        <w:t>Why does this matter?</w:t>
      </w:r>
    </w:p>
    <w:p w14:paraId="1D383228" w14:textId="77777777" w:rsidR="001C1AC5" w:rsidRPr="009A1757" w:rsidRDefault="001C1AC5" w:rsidP="001C1AC5">
      <w:pPr>
        <w:rPr>
          <w:rFonts w:ascii="Cambria" w:hAnsi="Cambria"/>
          <w:b/>
        </w:rPr>
      </w:pPr>
    </w:p>
    <w:p w14:paraId="1458575F" w14:textId="1C1C8645" w:rsidR="001C1AC5" w:rsidRPr="009A1757" w:rsidRDefault="001C1AC5" w:rsidP="001C1AC5">
      <w:pPr>
        <w:rPr>
          <w:rFonts w:ascii="Cambria" w:hAnsi="Cambria"/>
          <w:b/>
        </w:rPr>
      </w:pPr>
      <w:r w:rsidRPr="009A1757">
        <w:rPr>
          <w:rFonts w:ascii="Cambria" w:hAnsi="Cambria"/>
          <w:b/>
        </w:rPr>
        <w:t>How could Facebook suppress fake news on its platform?</w:t>
      </w:r>
    </w:p>
    <w:p w14:paraId="1A138756" w14:textId="77777777" w:rsidR="004D1797" w:rsidRPr="009A1757" w:rsidRDefault="004D1797" w:rsidP="00CA1DC0">
      <w:pPr>
        <w:rPr>
          <w:rFonts w:ascii="Cambria" w:hAnsi="Cambria"/>
        </w:rPr>
      </w:pPr>
    </w:p>
    <w:p w14:paraId="16630A5C" w14:textId="49E66CAD" w:rsidR="006B3213" w:rsidRPr="009A1757" w:rsidRDefault="006B3213" w:rsidP="00CA1DC0">
      <w:pPr>
        <w:rPr>
          <w:rFonts w:ascii="Cambria" w:hAnsi="Cambria"/>
        </w:rPr>
      </w:pPr>
      <w:r w:rsidRPr="009A1757">
        <w:rPr>
          <w:rFonts w:ascii="Cambria" w:hAnsi="Cambria"/>
        </w:rPr>
        <w:t xml:space="preserve">Suppose </w:t>
      </w:r>
      <w:r w:rsidR="004D28B5" w:rsidRPr="009A1757">
        <w:rPr>
          <w:rFonts w:ascii="Cambria" w:hAnsi="Cambria"/>
        </w:rPr>
        <w:t>you are an employee at Facebook. A</w:t>
      </w:r>
      <w:r w:rsidRPr="009A1757">
        <w:rPr>
          <w:rFonts w:ascii="Cambria" w:hAnsi="Cambria"/>
        </w:rPr>
        <w:t xml:space="preserve"> story has been spreading on Facebook</w:t>
      </w:r>
      <w:r w:rsidR="004D28B5" w:rsidRPr="009A1757">
        <w:rPr>
          <w:rFonts w:ascii="Cambria" w:hAnsi="Cambria"/>
        </w:rPr>
        <w:t xml:space="preserve">, and </w:t>
      </w:r>
      <w:r w:rsidR="003A7356" w:rsidRPr="009A1757">
        <w:rPr>
          <w:rFonts w:ascii="Cambria" w:hAnsi="Cambria"/>
        </w:rPr>
        <w:t>you have determined that that story is fake news.</w:t>
      </w:r>
      <w:r w:rsidRPr="009A1757">
        <w:rPr>
          <w:rFonts w:ascii="Cambria" w:hAnsi="Cambria"/>
        </w:rPr>
        <w:t xml:space="preserve"> (Suppose it’s the Pizzagate story, for instance.)</w:t>
      </w:r>
    </w:p>
    <w:p w14:paraId="2E6433D2" w14:textId="77777777" w:rsidR="006B3213" w:rsidRPr="009A1757" w:rsidRDefault="006B3213" w:rsidP="00CA1DC0">
      <w:pPr>
        <w:rPr>
          <w:rFonts w:ascii="Cambria" w:hAnsi="Cambria"/>
        </w:rPr>
      </w:pPr>
    </w:p>
    <w:p w14:paraId="3D788EBD" w14:textId="720882F1" w:rsidR="006B3213" w:rsidRPr="009A1757" w:rsidRDefault="006B3213" w:rsidP="00E93EFF">
      <w:pPr>
        <w:pStyle w:val="ListParagraph"/>
        <w:numPr>
          <w:ilvl w:val="0"/>
          <w:numId w:val="4"/>
        </w:numPr>
        <w:rPr>
          <w:rFonts w:ascii="Cambria" w:hAnsi="Cambria"/>
        </w:rPr>
      </w:pPr>
      <w:r w:rsidRPr="009A1757">
        <w:rPr>
          <w:rFonts w:ascii="Cambria" w:hAnsi="Cambria"/>
        </w:rPr>
        <w:t xml:space="preserve">You’re studying the </w:t>
      </w:r>
      <w:r w:rsidR="00833E8F" w:rsidRPr="009A1757">
        <w:rPr>
          <w:rFonts w:ascii="Cambria" w:hAnsi="Cambria"/>
        </w:rPr>
        <w:t>spread of the story</w:t>
      </w:r>
      <w:r w:rsidRPr="009A1757">
        <w:rPr>
          <w:rFonts w:ascii="Cambria" w:hAnsi="Cambria"/>
        </w:rPr>
        <w:t>, and</w:t>
      </w:r>
      <w:r w:rsidR="00833E8F" w:rsidRPr="009A1757">
        <w:rPr>
          <w:rFonts w:ascii="Cambria" w:hAnsi="Cambria"/>
        </w:rPr>
        <w:t xml:space="preserve"> based on your analysis</w:t>
      </w:r>
      <w:r w:rsidRPr="009A1757">
        <w:rPr>
          <w:rFonts w:ascii="Cambria" w:hAnsi="Cambria"/>
        </w:rPr>
        <w:t xml:space="preserve"> have determined that the story is likely to cascade through the network if you don’</w:t>
      </w:r>
      <w:r w:rsidR="003A7356" w:rsidRPr="009A1757">
        <w:rPr>
          <w:rFonts w:ascii="Cambria" w:hAnsi="Cambria"/>
        </w:rPr>
        <w:t>t do something.</w:t>
      </w:r>
    </w:p>
    <w:p w14:paraId="2F2495C8" w14:textId="3E22A877" w:rsidR="00A633CE" w:rsidRPr="009A1757" w:rsidRDefault="00A633CE" w:rsidP="00E93EFF">
      <w:pPr>
        <w:pStyle w:val="ListParagraph"/>
        <w:numPr>
          <w:ilvl w:val="0"/>
          <w:numId w:val="4"/>
        </w:numPr>
        <w:rPr>
          <w:rFonts w:ascii="Cambria" w:hAnsi="Cambria"/>
        </w:rPr>
      </w:pPr>
      <w:r w:rsidRPr="009A1757">
        <w:rPr>
          <w:rFonts w:ascii="Cambria" w:hAnsi="Cambria"/>
        </w:rPr>
        <w:t>Your boss wants you suggest some general strategies for suppressing the spread of the story.</w:t>
      </w:r>
    </w:p>
    <w:p w14:paraId="70912A5C" w14:textId="77777777" w:rsidR="006B3213" w:rsidRPr="009A1757" w:rsidRDefault="006B3213" w:rsidP="00CA1DC0">
      <w:pPr>
        <w:rPr>
          <w:rFonts w:ascii="Cambria" w:hAnsi="Cambria"/>
        </w:rPr>
      </w:pPr>
    </w:p>
    <w:p w14:paraId="29A7C08D" w14:textId="6D6253F9" w:rsidR="00162452" w:rsidRPr="009A1757" w:rsidRDefault="00894A0F" w:rsidP="00894A0F">
      <w:pPr>
        <w:rPr>
          <w:rFonts w:ascii="Cambria" w:hAnsi="Cambria"/>
        </w:rPr>
      </w:pPr>
      <w:r w:rsidRPr="009A1757">
        <w:rPr>
          <w:rFonts w:ascii="Cambria" w:hAnsi="Cambria"/>
          <w:b/>
        </w:rPr>
        <w:t xml:space="preserve">Q: </w:t>
      </w:r>
      <w:r w:rsidR="00E84288" w:rsidRPr="009A1757">
        <w:rPr>
          <w:rFonts w:ascii="Cambria" w:hAnsi="Cambria"/>
        </w:rPr>
        <w:t>How could Facebook suppress the spread of fake news stories?</w:t>
      </w:r>
    </w:p>
    <w:p w14:paraId="0D8293F0" w14:textId="77777777" w:rsidR="009F630F" w:rsidRPr="009A1757" w:rsidRDefault="009F630F" w:rsidP="00894A0F">
      <w:pPr>
        <w:rPr>
          <w:rFonts w:ascii="Cambria" w:hAnsi="Cambria"/>
        </w:rPr>
      </w:pPr>
    </w:p>
    <w:p w14:paraId="65720380" w14:textId="47E57840" w:rsidR="009F630F" w:rsidRPr="009A1757" w:rsidRDefault="0084320F" w:rsidP="00894A0F">
      <w:pPr>
        <w:rPr>
          <w:rFonts w:ascii="Cambria" w:hAnsi="Cambria"/>
        </w:rPr>
      </w:pPr>
      <w:r w:rsidRPr="009A1757">
        <w:rPr>
          <w:rFonts w:ascii="Cambria" w:hAnsi="Cambria"/>
        </w:rPr>
        <w:t>Make sure we cover:</w:t>
      </w:r>
    </w:p>
    <w:p w14:paraId="1286DC70" w14:textId="77777777" w:rsidR="00162452" w:rsidRPr="009A1757" w:rsidRDefault="00162452" w:rsidP="00894A0F">
      <w:pPr>
        <w:rPr>
          <w:rFonts w:ascii="Cambria" w:hAnsi="Cambria"/>
        </w:rPr>
      </w:pPr>
    </w:p>
    <w:p w14:paraId="52346060" w14:textId="79C800AE" w:rsidR="00162452" w:rsidRPr="009A1757" w:rsidRDefault="009F7B4D" w:rsidP="00E93EFF">
      <w:pPr>
        <w:numPr>
          <w:ilvl w:val="0"/>
          <w:numId w:val="3"/>
        </w:numPr>
        <w:rPr>
          <w:rFonts w:ascii="Cambria" w:hAnsi="Cambria"/>
        </w:rPr>
      </w:pPr>
      <w:r w:rsidRPr="009A1757">
        <w:rPr>
          <w:rFonts w:ascii="Cambria" w:hAnsi="Cambria"/>
          <w:i/>
        </w:rPr>
        <w:t>Delete</w:t>
      </w:r>
      <w:r w:rsidR="00DB7CC7" w:rsidRPr="009A1757">
        <w:rPr>
          <w:rFonts w:ascii="Cambria" w:hAnsi="Cambria"/>
          <w:i/>
        </w:rPr>
        <w:t xml:space="preserve"> it</w:t>
      </w:r>
      <w:r w:rsidRPr="009A1757">
        <w:rPr>
          <w:rFonts w:ascii="Cambria" w:hAnsi="Cambria"/>
          <w:i/>
        </w:rPr>
        <w:t>.</w:t>
      </w:r>
    </w:p>
    <w:p w14:paraId="03187192" w14:textId="78844C9B" w:rsidR="00630C49" w:rsidRPr="009A1757" w:rsidRDefault="00630C49" w:rsidP="00E93EFF">
      <w:pPr>
        <w:numPr>
          <w:ilvl w:val="1"/>
          <w:numId w:val="3"/>
        </w:numPr>
        <w:rPr>
          <w:rFonts w:ascii="Cambria" w:hAnsi="Cambria"/>
        </w:rPr>
      </w:pPr>
      <w:r w:rsidRPr="009A1757">
        <w:rPr>
          <w:rFonts w:ascii="Cambria" w:hAnsi="Cambria"/>
        </w:rPr>
        <w:t>Proposed by the German government.</w:t>
      </w:r>
    </w:p>
    <w:p w14:paraId="3E623045" w14:textId="0B98B64A" w:rsidR="00162452" w:rsidRPr="009A1757" w:rsidRDefault="009F7B4D" w:rsidP="00E93EFF">
      <w:pPr>
        <w:numPr>
          <w:ilvl w:val="0"/>
          <w:numId w:val="3"/>
        </w:numPr>
        <w:rPr>
          <w:rFonts w:ascii="Cambria" w:hAnsi="Cambria"/>
        </w:rPr>
      </w:pPr>
      <w:r w:rsidRPr="009A1757">
        <w:rPr>
          <w:rFonts w:ascii="Cambria" w:hAnsi="Cambria"/>
          <w:i/>
        </w:rPr>
        <w:lastRenderedPageBreak/>
        <w:t xml:space="preserve">Show </w:t>
      </w:r>
      <w:r w:rsidR="00DB7CC7" w:rsidRPr="009A1757">
        <w:rPr>
          <w:rFonts w:ascii="Cambria" w:hAnsi="Cambria"/>
          <w:i/>
        </w:rPr>
        <w:t>it</w:t>
      </w:r>
      <w:r w:rsidRPr="009A1757">
        <w:rPr>
          <w:rFonts w:ascii="Cambria" w:hAnsi="Cambria"/>
          <w:i/>
        </w:rPr>
        <w:t xml:space="preserve"> to fewer users. </w:t>
      </w:r>
      <w:r w:rsidR="00162452" w:rsidRPr="009A1757">
        <w:rPr>
          <w:rFonts w:ascii="Cambria" w:hAnsi="Cambria"/>
        </w:rPr>
        <w:t>Making it appear less frequently in users’ newsfeeds.</w:t>
      </w:r>
    </w:p>
    <w:p w14:paraId="067BCC79" w14:textId="566002AA" w:rsidR="00630C49" w:rsidRPr="009A1757" w:rsidRDefault="00630C49" w:rsidP="00E93EFF">
      <w:pPr>
        <w:numPr>
          <w:ilvl w:val="1"/>
          <w:numId w:val="3"/>
        </w:numPr>
        <w:rPr>
          <w:rFonts w:ascii="Cambria" w:hAnsi="Cambria"/>
        </w:rPr>
      </w:pPr>
      <w:r w:rsidRPr="009A1757">
        <w:rPr>
          <w:rFonts w:ascii="Cambria" w:hAnsi="Cambria"/>
        </w:rPr>
        <w:t>Facebook is considering this one.</w:t>
      </w:r>
    </w:p>
    <w:p w14:paraId="5D8497C7" w14:textId="77777777" w:rsidR="00876940" w:rsidRPr="009A1757" w:rsidRDefault="009F7B4D" w:rsidP="00E93EFF">
      <w:pPr>
        <w:numPr>
          <w:ilvl w:val="0"/>
          <w:numId w:val="3"/>
        </w:numPr>
        <w:rPr>
          <w:rFonts w:ascii="Cambria" w:hAnsi="Cambria"/>
        </w:rPr>
      </w:pPr>
      <w:r w:rsidRPr="009A1757">
        <w:rPr>
          <w:rFonts w:ascii="Cambria" w:hAnsi="Cambria"/>
          <w:i/>
        </w:rPr>
        <w:t>Warn sharers</w:t>
      </w:r>
      <w:r w:rsidR="00600AC8" w:rsidRPr="009A1757">
        <w:rPr>
          <w:rFonts w:ascii="Cambria" w:hAnsi="Cambria"/>
          <w:i/>
        </w:rPr>
        <w:t xml:space="preserve">. </w:t>
      </w:r>
      <w:r w:rsidR="00162452" w:rsidRPr="009A1757">
        <w:rPr>
          <w:rFonts w:ascii="Cambria" w:hAnsi="Cambria"/>
        </w:rPr>
        <w:t>Warning users that it might be fake.</w:t>
      </w:r>
    </w:p>
    <w:p w14:paraId="3C532340" w14:textId="1DCE1940" w:rsidR="00630C49" w:rsidRPr="009A1757" w:rsidRDefault="00630C49" w:rsidP="00E93EFF">
      <w:pPr>
        <w:numPr>
          <w:ilvl w:val="1"/>
          <w:numId w:val="3"/>
        </w:numPr>
        <w:rPr>
          <w:rFonts w:ascii="Cambria" w:hAnsi="Cambria"/>
        </w:rPr>
      </w:pPr>
      <w:r w:rsidRPr="009A1757">
        <w:rPr>
          <w:rFonts w:ascii="Cambria" w:hAnsi="Cambria"/>
        </w:rPr>
        <w:t>Facebook has already implemented this solution in a trial run in the US and Europe.</w:t>
      </w:r>
    </w:p>
    <w:p w14:paraId="397A2B68" w14:textId="42BF8885" w:rsidR="00CA0FD9" w:rsidRPr="009A1757" w:rsidRDefault="00876940" w:rsidP="00876940">
      <w:pPr>
        <w:ind w:left="720"/>
        <w:rPr>
          <w:rFonts w:ascii="Cambria" w:hAnsi="Cambria"/>
        </w:rPr>
      </w:pPr>
      <w:r w:rsidRPr="009A1757">
        <w:rPr>
          <w:rFonts w:ascii="Cambria" w:hAnsi="Cambria"/>
        </w:rPr>
        <w:t xml:space="preserve"> </w:t>
      </w:r>
    </w:p>
    <w:p w14:paraId="1DE9B9EF" w14:textId="66BEFDCE" w:rsidR="00E80D22" w:rsidRPr="009A1757" w:rsidRDefault="00E80D22" w:rsidP="00E80D22">
      <w:pPr>
        <w:rPr>
          <w:rFonts w:ascii="Cambria" w:hAnsi="Cambria"/>
          <w:b/>
        </w:rPr>
      </w:pPr>
      <w:r w:rsidRPr="009A1757">
        <w:rPr>
          <w:rFonts w:ascii="Cambria" w:hAnsi="Cambria"/>
          <w:b/>
        </w:rPr>
        <w:t>Censorship</w:t>
      </w:r>
    </w:p>
    <w:p w14:paraId="2A8EC4C4" w14:textId="77777777" w:rsidR="00E80D22" w:rsidRPr="009A1757" w:rsidRDefault="00E80D22" w:rsidP="00E80D22">
      <w:pPr>
        <w:rPr>
          <w:rFonts w:ascii="Cambria" w:hAnsi="Cambria"/>
        </w:rPr>
      </w:pPr>
    </w:p>
    <w:p w14:paraId="713E48B8" w14:textId="0F3EE386" w:rsidR="005F0653" w:rsidRPr="009A1757" w:rsidRDefault="005F0653" w:rsidP="00E80D22">
      <w:pPr>
        <w:rPr>
          <w:rFonts w:ascii="Cambria" w:hAnsi="Cambria"/>
        </w:rPr>
      </w:pPr>
      <w:r w:rsidRPr="009A1757">
        <w:rPr>
          <w:rFonts w:ascii="Cambria" w:hAnsi="Cambria"/>
        </w:rPr>
        <w:t xml:space="preserve">One important question to ask right away. </w:t>
      </w:r>
      <w:r w:rsidR="000F2950" w:rsidRPr="009A1757">
        <w:rPr>
          <w:rFonts w:ascii="Cambria" w:hAnsi="Cambria"/>
        </w:rPr>
        <w:t>Are these interventions kinds of censorship?</w:t>
      </w:r>
    </w:p>
    <w:p w14:paraId="1C8CC305" w14:textId="77777777" w:rsidR="005F0653" w:rsidRPr="009A1757" w:rsidRDefault="005F0653" w:rsidP="00E80D22">
      <w:pPr>
        <w:rPr>
          <w:rFonts w:ascii="Cambria" w:hAnsi="Cambria"/>
        </w:rPr>
      </w:pPr>
    </w:p>
    <w:p w14:paraId="050853BD" w14:textId="5F2268B6" w:rsidR="006F3743" w:rsidRPr="009A1757" w:rsidRDefault="005F0653" w:rsidP="00E80D22">
      <w:pPr>
        <w:rPr>
          <w:rFonts w:ascii="Cambria" w:hAnsi="Cambria"/>
        </w:rPr>
      </w:pPr>
      <w:r w:rsidRPr="009A1757">
        <w:rPr>
          <w:rFonts w:ascii="Cambria" w:hAnsi="Cambria"/>
          <w:b/>
        </w:rPr>
        <w:t xml:space="preserve">Q: </w:t>
      </w:r>
      <w:r w:rsidRPr="009A1757">
        <w:rPr>
          <w:rFonts w:ascii="Cambria" w:hAnsi="Cambria"/>
        </w:rPr>
        <w:t>Are these kinds of censorship?</w:t>
      </w:r>
    </w:p>
    <w:p w14:paraId="2B812CFD" w14:textId="77777777" w:rsidR="006F3743" w:rsidRPr="009A1757" w:rsidRDefault="006F3743" w:rsidP="00E80D22">
      <w:pPr>
        <w:rPr>
          <w:rFonts w:ascii="Cambria" w:hAnsi="Cambria"/>
        </w:rPr>
      </w:pPr>
    </w:p>
    <w:p w14:paraId="421F5CDC" w14:textId="32309610" w:rsidR="00E80D22" w:rsidRPr="009A1757" w:rsidRDefault="00E80D22" w:rsidP="000611FA">
      <w:pPr>
        <w:ind w:left="720"/>
        <w:rPr>
          <w:rFonts w:ascii="Cambria" w:hAnsi="Cambria"/>
        </w:rPr>
      </w:pPr>
      <w:r w:rsidRPr="009A1757">
        <w:rPr>
          <w:rFonts w:ascii="Cambria" w:hAnsi="Cambria"/>
          <w:bCs/>
        </w:rPr>
        <w:t xml:space="preserve">Wikipedia: </w:t>
      </w:r>
      <w:r w:rsidR="00104B93">
        <w:rPr>
          <w:rFonts w:ascii="Cambria" w:hAnsi="Cambria"/>
        </w:rPr>
        <w:t>“</w:t>
      </w:r>
      <w:r w:rsidRPr="009A1757">
        <w:rPr>
          <w:rFonts w:ascii="Cambria" w:hAnsi="Cambria"/>
          <w:bCs/>
        </w:rPr>
        <w:t>Censorship</w:t>
      </w:r>
      <w:r w:rsidRPr="009A1757">
        <w:rPr>
          <w:rFonts w:ascii="Cambria" w:hAnsi="Cambria"/>
        </w:rPr>
        <w:t> is the suppression of free speech, public communication or other information which may be considered objectionable, harmful, sensitive, politically incorrect or inconvenient as determined by governments, media outlets, authorities or other groups or institutions.”</w:t>
      </w:r>
    </w:p>
    <w:p w14:paraId="184B9697" w14:textId="77777777" w:rsidR="009549D4" w:rsidRPr="009A1757" w:rsidRDefault="009549D4" w:rsidP="00E80D22">
      <w:pPr>
        <w:rPr>
          <w:rFonts w:ascii="Cambria" w:hAnsi="Cambria"/>
        </w:rPr>
      </w:pPr>
    </w:p>
    <w:p w14:paraId="26DCE524" w14:textId="034F5818" w:rsidR="009549D4" w:rsidRPr="009A1757" w:rsidRDefault="009549D4" w:rsidP="00E80D22">
      <w:pPr>
        <w:rPr>
          <w:rFonts w:ascii="Cambria" w:hAnsi="Cambria"/>
        </w:rPr>
      </w:pPr>
      <w:r w:rsidRPr="009A1757">
        <w:rPr>
          <w:rFonts w:ascii="Cambria" w:hAnsi="Cambria"/>
        </w:rPr>
        <w:t>Different kinds of censorship:</w:t>
      </w:r>
    </w:p>
    <w:p w14:paraId="483A2C9A" w14:textId="77777777" w:rsidR="00E80D22" w:rsidRPr="009A1757" w:rsidRDefault="00E80D22" w:rsidP="00E80D22">
      <w:pPr>
        <w:rPr>
          <w:rFonts w:ascii="Cambria" w:hAnsi="Cambria"/>
        </w:rPr>
      </w:pPr>
    </w:p>
    <w:p w14:paraId="7ACDF120" w14:textId="4BE7AEF4" w:rsidR="00E80D22" w:rsidRPr="009A1757" w:rsidRDefault="005F0653" w:rsidP="00E93EFF">
      <w:pPr>
        <w:pStyle w:val="ListParagraph"/>
        <w:numPr>
          <w:ilvl w:val="0"/>
          <w:numId w:val="6"/>
        </w:numPr>
        <w:rPr>
          <w:rFonts w:ascii="Cambria" w:hAnsi="Cambria"/>
        </w:rPr>
      </w:pPr>
      <w:r w:rsidRPr="009A1757">
        <w:rPr>
          <w:rFonts w:ascii="Cambria" w:hAnsi="Cambria"/>
        </w:rPr>
        <w:t>Direct</w:t>
      </w:r>
      <w:r w:rsidR="00E80D22" w:rsidRPr="009A1757">
        <w:rPr>
          <w:rFonts w:ascii="Cambria" w:hAnsi="Cambria"/>
        </w:rPr>
        <w:t xml:space="preserve"> censorship</w:t>
      </w:r>
      <w:r w:rsidR="006B69A8" w:rsidRPr="009A1757">
        <w:rPr>
          <w:rFonts w:ascii="Cambria" w:hAnsi="Cambria"/>
        </w:rPr>
        <w:t xml:space="preserve"> – outright bans on particular kinds of speech</w:t>
      </w:r>
    </w:p>
    <w:p w14:paraId="49A84904" w14:textId="44404DC0" w:rsidR="00E80D22" w:rsidRPr="009A1757" w:rsidRDefault="00E80D22" w:rsidP="00E93EFF">
      <w:pPr>
        <w:pStyle w:val="ListParagraph"/>
        <w:numPr>
          <w:ilvl w:val="0"/>
          <w:numId w:val="6"/>
        </w:numPr>
        <w:rPr>
          <w:rFonts w:ascii="Cambria" w:hAnsi="Cambria"/>
        </w:rPr>
      </w:pPr>
      <w:r w:rsidRPr="009A1757">
        <w:rPr>
          <w:rFonts w:ascii="Cambria" w:hAnsi="Cambria"/>
        </w:rPr>
        <w:t>Soft censorship</w:t>
      </w:r>
      <w:r w:rsidR="006B69A8" w:rsidRPr="009A1757">
        <w:rPr>
          <w:rFonts w:ascii="Cambria" w:hAnsi="Cambria"/>
        </w:rPr>
        <w:t xml:space="preserve"> – attempts to suppress or influence speech that fall short of outright bans</w:t>
      </w:r>
    </w:p>
    <w:p w14:paraId="26636DE3" w14:textId="77777777" w:rsidR="005F0653" w:rsidRPr="009A1757" w:rsidRDefault="005F0653" w:rsidP="00894A0F">
      <w:pPr>
        <w:rPr>
          <w:rFonts w:ascii="Cambria" w:hAnsi="Cambria"/>
        </w:rPr>
      </w:pPr>
    </w:p>
    <w:p w14:paraId="57653CE8" w14:textId="6C8DDD7F" w:rsidR="00C110FA" w:rsidRPr="009A1757" w:rsidRDefault="00C110FA" w:rsidP="00894A0F">
      <w:pPr>
        <w:rPr>
          <w:rFonts w:ascii="Cambria" w:hAnsi="Cambria"/>
        </w:rPr>
      </w:pPr>
      <w:r w:rsidRPr="009A1757">
        <w:rPr>
          <w:rFonts w:ascii="Cambria" w:hAnsi="Cambria"/>
        </w:rPr>
        <w:t xml:space="preserve">Reasons for thinking </w:t>
      </w:r>
      <w:r w:rsidR="00A92650" w:rsidRPr="009A1757">
        <w:rPr>
          <w:rFonts w:ascii="Cambria" w:hAnsi="Cambria"/>
        </w:rPr>
        <w:t>the above</w:t>
      </w:r>
      <w:r w:rsidRPr="009A1757">
        <w:rPr>
          <w:rFonts w:ascii="Cambria" w:hAnsi="Cambria"/>
        </w:rPr>
        <w:t xml:space="preserve"> are kinds of censorship:</w:t>
      </w:r>
    </w:p>
    <w:p w14:paraId="61DE786E" w14:textId="77777777" w:rsidR="00C110FA" w:rsidRPr="009A1757" w:rsidRDefault="00C110FA" w:rsidP="00894A0F">
      <w:pPr>
        <w:rPr>
          <w:rFonts w:ascii="Cambria" w:hAnsi="Cambria"/>
        </w:rPr>
      </w:pPr>
    </w:p>
    <w:p w14:paraId="1FA7CE3B" w14:textId="73708CF8" w:rsidR="00C92A3A" w:rsidRPr="009A1757" w:rsidRDefault="00C92A3A" w:rsidP="00E93EFF">
      <w:pPr>
        <w:pStyle w:val="ListParagraph"/>
        <w:numPr>
          <w:ilvl w:val="0"/>
          <w:numId w:val="6"/>
        </w:numPr>
        <w:rPr>
          <w:rFonts w:ascii="Cambria" w:hAnsi="Cambria"/>
        </w:rPr>
      </w:pPr>
      <w:r w:rsidRPr="009A1757">
        <w:rPr>
          <w:rFonts w:ascii="Cambria" w:hAnsi="Cambria"/>
        </w:rPr>
        <w:t>Shar</w:t>
      </w:r>
      <w:r w:rsidR="00716E4C" w:rsidRPr="009A1757">
        <w:rPr>
          <w:rFonts w:ascii="Cambria" w:hAnsi="Cambria"/>
        </w:rPr>
        <w:t>ing a story is a kind of speech: it’s an attempt to shar</w:t>
      </w:r>
      <w:r w:rsidR="00F65D24" w:rsidRPr="009A1757">
        <w:rPr>
          <w:rFonts w:ascii="Cambria" w:hAnsi="Cambria"/>
        </w:rPr>
        <w:t>e information with other people, your Facebook friends.</w:t>
      </w:r>
    </w:p>
    <w:p w14:paraId="5217445C" w14:textId="296651C5" w:rsidR="006B2EB7" w:rsidRPr="009A1757" w:rsidRDefault="006B2EB7" w:rsidP="00E93EFF">
      <w:pPr>
        <w:pStyle w:val="ListParagraph"/>
        <w:numPr>
          <w:ilvl w:val="0"/>
          <w:numId w:val="6"/>
        </w:numPr>
        <w:rPr>
          <w:rFonts w:ascii="Cambria" w:hAnsi="Cambria"/>
        </w:rPr>
      </w:pPr>
      <w:r w:rsidRPr="009A1757">
        <w:rPr>
          <w:rFonts w:ascii="Cambria" w:hAnsi="Cambria"/>
        </w:rPr>
        <w:t>Deleting a</w:t>
      </w:r>
      <w:r w:rsidR="007443A3" w:rsidRPr="009A1757">
        <w:rPr>
          <w:rFonts w:ascii="Cambria" w:hAnsi="Cambria"/>
        </w:rPr>
        <w:t>ll instances of a</w:t>
      </w:r>
      <w:r w:rsidRPr="009A1757">
        <w:rPr>
          <w:rFonts w:ascii="Cambria" w:hAnsi="Cambria"/>
        </w:rPr>
        <w:t xml:space="preserve"> </w:t>
      </w:r>
      <w:r w:rsidR="007443A3" w:rsidRPr="009A1757">
        <w:rPr>
          <w:rFonts w:ascii="Cambria" w:hAnsi="Cambria"/>
        </w:rPr>
        <w:t>story</w:t>
      </w:r>
      <w:r w:rsidRPr="009A1757">
        <w:rPr>
          <w:rFonts w:ascii="Cambria" w:hAnsi="Cambria"/>
        </w:rPr>
        <w:t>: analogous to banning a book from national libraries.</w:t>
      </w:r>
    </w:p>
    <w:p w14:paraId="15C9C9BB" w14:textId="3EC9E9C3" w:rsidR="006B2EB7" w:rsidRPr="009A1757" w:rsidRDefault="005F0653" w:rsidP="00E93EFF">
      <w:pPr>
        <w:pStyle w:val="ListParagraph"/>
        <w:numPr>
          <w:ilvl w:val="0"/>
          <w:numId w:val="6"/>
        </w:numPr>
        <w:rPr>
          <w:rFonts w:ascii="Cambria" w:hAnsi="Cambria"/>
        </w:rPr>
      </w:pPr>
      <w:r w:rsidRPr="009A1757">
        <w:rPr>
          <w:rFonts w:ascii="Cambria" w:hAnsi="Cambria"/>
        </w:rPr>
        <w:t xml:space="preserve">Making a </w:t>
      </w:r>
      <w:r w:rsidR="007443A3" w:rsidRPr="009A1757">
        <w:rPr>
          <w:rFonts w:ascii="Cambria" w:hAnsi="Cambria"/>
        </w:rPr>
        <w:t>story</w:t>
      </w:r>
      <w:r w:rsidRPr="009A1757">
        <w:rPr>
          <w:rFonts w:ascii="Cambria" w:hAnsi="Cambria"/>
        </w:rPr>
        <w:t xml:space="preserve"> appear less frequently: analogous to removing a book you want to suppress from some libraries but not others.</w:t>
      </w:r>
      <w:r w:rsidR="0009717A" w:rsidRPr="009A1757">
        <w:rPr>
          <w:rFonts w:ascii="Cambria" w:hAnsi="Cambria"/>
        </w:rPr>
        <w:t xml:space="preserve"> Making it more difficult for a person to share a particular view. </w:t>
      </w:r>
    </w:p>
    <w:p w14:paraId="794CBA36" w14:textId="55A97898" w:rsidR="006B2EB7" w:rsidRPr="009A1757" w:rsidRDefault="006B2EB7" w:rsidP="00E93EFF">
      <w:pPr>
        <w:pStyle w:val="ListParagraph"/>
        <w:numPr>
          <w:ilvl w:val="0"/>
          <w:numId w:val="6"/>
        </w:numPr>
        <w:rPr>
          <w:rFonts w:ascii="Cambria" w:hAnsi="Cambria"/>
        </w:rPr>
      </w:pPr>
      <w:r w:rsidRPr="009A1757">
        <w:rPr>
          <w:rFonts w:ascii="Cambria" w:hAnsi="Cambria"/>
        </w:rPr>
        <w:t xml:space="preserve">Warnings: a kind of soft censorship, discouraging people from sharing a particular </w:t>
      </w:r>
      <w:r w:rsidR="00A603FA" w:rsidRPr="009A1757">
        <w:rPr>
          <w:rFonts w:ascii="Cambria" w:hAnsi="Cambria"/>
        </w:rPr>
        <w:t>story</w:t>
      </w:r>
      <w:r w:rsidRPr="009A1757">
        <w:rPr>
          <w:rFonts w:ascii="Cambria" w:hAnsi="Cambria"/>
        </w:rPr>
        <w:t xml:space="preserve"> by applying social pressure.</w:t>
      </w:r>
    </w:p>
    <w:p w14:paraId="79759B88" w14:textId="77777777" w:rsidR="00E64452" w:rsidRPr="009A1757" w:rsidRDefault="00E64452" w:rsidP="00E64452">
      <w:pPr>
        <w:rPr>
          <w:rFonts w:ascii="Cambria" w:hAnsi="Cambria"/>
        </w:rPr>
      </w:pPr>
    </w:p>
    <w:p w14:paraId="05678C96" w14:textId="77777777" w:rsidR="00E639FD" w:rsidRPr="009A1757" w:rsidRDefault="00E64452" w:rsidP="00E64452">
      <w:pPr>
        <w:rPr>
          <w:rFonts w:ascii="Cambria" w:hAnsi="Cambria"/>
        </w:rPr>
      </w:pPr>
      <w:r w:rsidRPr="009A1757">
        <w:rPr>
          <w:rFonts w:ascii="Cambria" w:hAnsi="Cambria"/>
        </w:rPr>
        <w:t>So the larger moral question we’ll be talking about is when it is morally permissible to censor speech.</w:t>
      </w:r>
      <w:r w:rsidR="00EC6974" w:rsidRPr="009A1757">
        <w:rPr>
          <w:rFonts w:ascii="Cambria" w:hAnsi="Cambria"/>
        </w:rPr>
        <w:t xml:space="preserve"> </w:t>
      </w:r>
    </w:p>
    <w:p w14:paraId="5586B2CC" w14:textId="77777777" w:rsidR="00E639FD" w:rsidRPr="009A1757" w:rsidRDefault="00E639FD" w:rsidP="00E64452">
      <w:pPr>
        <w:rPr>
          <w:rFonts w:ascii="Cambria" w:hAnsi="Cambria"/>
        </w:rPr>
      </w:pPr>
    </w:p>
    <w:p w14:paraId="13CA4171" w14:textId="62370110" w:rsidR="00A72192" w:rsidRPr="009F37FA" w:rsidRDefault="00706B1C" w:rsidP="00E93EFF">
      <w:pPr>
        <w:pStyle w:val="ListParagraph"/>
        <w:numPr>
          <w:ilvl w:val="0"/>
          <w:numId w:val="10"/>
        </w:numPr>
        <w:rPr>
          <w:rFonts w:ascii="Cambria" w:hAnsi="Cambria"/>
          <w:b/>
        </w:rPr>
      </w:pPr>
      <w:r w:rsidRPr="009A1757">
        <w:rPr>
          <w:rFonts w:ascii="Cambria" w:hAnsi="Cambria"/>
        </w:rPr>
        <w:t xml:space="preserve">Write on board: </w:t>
      </w:r>
      <w:r w:rsidR="009F37FA">
        <w:rPr>
          <w:rFonts w:ascii="Cambria" w:hAnsi="Cambria"/>
        </w:rPr>
        <w:t>W</w:t>
      </w:r>
      <w:r w:rsidR="007A6B9D" w:rsidRPr="009F37FA">
        <w:rPr>
          <w:rFonts w:ascii="Cambria" w:hAnsi="Cambria"/>
        </w:rPr>
        <w:t>hen is it morally permissible to censor speech?</w:t>
      </w:r>
      <w:r w:rsidR="00140B7C" w:rsidRPr="009F37FA">
        <w:rPr>
          <w:rFonts w:ascii="Cambria" w:hAnsi="Cambria"/>
        </w:rPr>
        <w:t xml:space="preserve"> </w:t>
      </w:r>
      <w:r w:rsidRPr="009F37FA">
        <w:rPr>
          <w:rFonts w:ascii="Cambria" w:hAnsi="Cambria"/>
        </w:rPr>
        <w:t>(Write under other questions).</w:t>
      </w:r>
    </w:p>
    <w:p w14:paraId="73309C0D" w14:textId="77777777" w:rsidR="009F37FA" w:rsidRPr="009F37FA" w:rsidRDefault="009F37FA" w:rsidP="009F37FA">
      <w:pPr>
        <w:pStyle w:val="ListParagraph"/>
        <w:rPr>
          <w:rFonts w:ascii="Cambria" w:hAnsi="Cambria"/>
          <w:b/>
        </w:rPr>
      </w:pPr>
    </w:p>
    <w:p w14:paraId="5F6FC902" w14:textId="77777777" w:rsidR="00E23725" w:rsidRDefault="00E23725">
      <w:pPr>
        <w:rPr>
          <w:rFonts w:ascii="Cambria" w:hAnsi="Cambria"/>
          <w:b/>
        </w:rPr>
      </w:pPr>
      <w:r>
        <w:rPr>
          <w:rFonts w:ascii="Cambria" w:hAnsi="Cambria"/>
          <w:b/>
        </w:rPr>
        <w:br w:type="page"/>
      </w:r>
    </w:p>
    <w:p w14:paraId="64E61643" w14:textId="3A6F6B2F" w:rsidR="00062CF1" w:rsidRPr="009A1757" w:rsidRDefault="0006616F" w:rsidP="00CA1DC0">
      <w:pPr>
        <w:rPr>
          <w:rFonts w:ascii="Cambria" w:hAnsi="Cambria"/>
          <w:b/>
        </w:rPr>
      </w:pPr>
      <w:r w:rsidRPr="009A1757">
        <w:rPr>
          <w:rFonts w:ascii="Cambria" w:hAnsi="Cambria"/>
          <w:b/>
        </w:rPr>
        <w:lastRenderedPageBreak/>
        <w:t xml:space="preserve">JS </w:t>
      </w:r>
      <w:r w:rsidR="00CD7B37" w:rsidRPr="009A1757">
        <w:rPr>
          <w:rFonts w:ascii="Cambria" w:hAnsi="Cambria"/>
          <w:b/>
        </w:rPr>
        <w:t xml:space="preserve">Mill on </w:t>
      </w:r>
      <w:r w:rsidRPr="009A1757">
        <w:rPr>
          <w:rFonts w:ascii="Cambria" w:hAnsi="Cambria"/>
          <w:b/>
        </w:rPr>
        <w:t>censorship</w:t>
      </w:r>
    </w:p>
    <w:p w14:paraId="6CFD8917" w14:textId="77777777" w:rsidR="0006616F" w:rsidRPr="009A1757" w:rsidRDefault="0006616F" w:rsidP="00CA1DC0">
      <w:pPr>
        <w:rPr>
          <w:rFonts w:ascii="Cambria" w:hAnsi="Cambria"/>
          <w:b/>
        </w:rPr>
      </w:pPr>
    </w:p>
    <w:p w14:paraId="55812832" w14:textId="7E822A2A" w:rsidR="0006616F" w:rsidRPr="009A1757" w:rsidRDefault="009A56E2" w:rsidP="00CA1DC0">
      <w:pPr>
        <w:rPr>
          <w:rFonts w:ascii="Cambria" w:hAnsi="Cambria"/>
        </w:rPr>
      </w:pPr>
      <w:r w:rsidRPr="009A1757">
        <w:rPr>
          <w:rFonts w:ascii="Cambria" w:hAnsi="Cambria"/>
        </w:rPr>
        <w:t>John Stuart Mill (1806-1873)</w:t>
      </w:r>
    </w:p>
    <w:p w14:paraId="7B709867" w14:textId="299395F0" w:rsidR="00B2699A" w:rsidRPr="009A1757" w:rsidRDefault="009A56E2" w:rsidP="00E93EFF">
      <w:pPr>
        <w:pStyle w:val="ListParagraph"/>
        <w:numPr>
          <w:ilvl w:val="0"/>
          <w:numId w:val="11"/>
        </w:numPr>
        <w:rPr>
          <w:rFonts w:ascii="Cambria" w:hAnsi="Cambria"/>
        </w:rPr>
      </w:pPr>
      <w:r w:rsidRPr="009A1757">
        <w:rPr>
          <w:rFonts w:ascii="Cambria" w:hAnsi="Cambria"/>
        </w:rPr>
        <w:t>On Liberty (1859)</w:t>
      </w:r>
    </w:p>
    <w:p w14:paraId="143C0842" w14:textId="584B90D0" w:rsidR="00D00B00" w:rsidRPr="009A1757" w:rsidRDefault="00D00B00" w:rsidP="00E93EFF">
      <w:pPr>
        <w:pStyle w:val="ListParagraph"/>
        <w:numPr>
          <w:ilvl w:val="0"/>
          <w:numId w:val="11"/>
        </w:numPr>
        <w:rPr>
          <w:rFonts w:ascii="Cambria" w:hAnsi="Cambria"/>
        </w:rPr>
      </w:pPr>
      <w:r w:rsidRPr="009A1757">
        <w:rPr>
          <w:rFonts w:ascii="Cambria" w:hAnsi="Cambria"/>
        </w:rPr>
        <w:t xml:space="preserve">His arguments continue to shape debates about how we should decide what goals governments should pursue, as well as the extent to which governments should interfere with </w:t>
      </w:r>
      <w:r w:rsidR="00395168" w:rsidRPr="009A1757">
        <w:rPr>
          <w:rFonts w:ascii="Cambria" w:hAnsi="Cambria"/>
        </w:rPr>
        <w:t>the voluntary activities of individuals.</w:t>
      </w:r>
    </w:p>
    <w:p w14:paraId="2C67E58B" w14:textId="42DA6914" w:rsidR="00ED78BE" w:rsidRPr="009A1757" w:rsidRDefault="00ED78BE" w:rsidP="0006616F">
      <w:pPr>
        <w:tabs>
          <w:tab w:val="left" w:pos="1804"/>
        </w:tabs>
        <w:rPr>
          <w:rFonts w:ascii="Cambria" w:hAnsi="Cambria"/>
          <w:b/>
        </w:rPr>
      </w:pPr>
    </w:p>
    <w:p w14:paraId="4FFDFD5B" w14:textId="16B50FAD" w:rsidR="00705136" w:rsidRPr="009A1757" w:rsidRDefault="00F8072F" w:rsidP="0006616F">
      <w:pPr>
        <w:tabs>
          <w:tab w:val="left" w:pos="1804"/>
        </w:tabs>
        <w:rPr>
          <w:rFonts w:ascii="Cambria" w:hAnsi="Cambria"/>
        </w:rPr>
      </w:pPr>
      <w:r>
        <w:rPr>
          <w:rFonts w:ascii="Cambria" w:hAnsi="Cambria"/>
        </w:rPr>
        <w:t>We’ll</w:t>
      </w:r>
      <w:r w:rsidR="00705136" w:rsidRPr="009A1757">
        <w:rPr>
          <w:rFonts w:ascii="Cambria" w:hAnsi="Cambria"/>
        </w:rPr>
        <w:t xml:space="preserve"> start by considering a very influential principle that Mill proposes in chapter 1 of </w:t>
      </w:r>
      <w:r w:rsidR="00705136" w:rsidRPr="009A1757">
        <w:rPr>
          <w:rFonts w:ascii="Cambria" w:hAnsi="Cambria"/>
          <w:i/>
        </w:rPr>
        <w:t>On Liberty</w:t>
      </w:r>
      <w:r w:rsidR="00705136" w:rsidRPr="009A1757">
        <w:rPr>
          <w:rFonts w:ascii="Cambria" w:hAnsi="Cambria"/>
        </w:rPr>
        <w:t>, which I didn’t have you read.</w:t>
      </w:r>
    </w:p>
    <w:p w14:paraId="6FDB1B1E" w14:textId="77777777" w:rsidR="00705136" w:rsidRPr="009A1757" w:rsidRDefault="00705136" w:rsidP="0006616F">
      <w:pPr>
        <w:tabs>
          <w:tab w:val="left" w:pos="1804"/>
        </w:tabs>
        <w:rPr>
          <w:rFonts w:ascii="Cambria" w:hAnsi="Cambria"/>
        </w:rPr>
      </w:pPr>
    </w:p>
    <w:p w14:paraId="151A4348" w14:textId="33D731EB" w:rsidR="00E841A1" w:rsidRPr="009A1757" w:rsidRDefault="00750F57" w:rsidP="00E841A1">
      <w:pPr>
        <w:rPr>
          <w:rFonts w:ascii="Cambria" w:hAnsi="Cambria"/>
        </w:rPr>
      </w:pPr>
      <w:r w:rsidRPr="009A1757">
        <w:rPr>
          <w:rFonts w:ascii="Cambria" w:hAnsi="Cambria"/>
          <w:i/>
        </w:rPr>
        <w:t xml:space="preserve">The harm principle. </w:t>
      </w:r>
      <w:r w:rsidR="00E841A1" w:rsidRPr="009A1757">
        <w:rPr>
          <w:rFonts w:ascii="Cambria" w:hAnsi="Cambria"/>
        </w:rPr>
        <w:t xml:space="preserve">Mill’s </w:t>
      </w:r>
      <w:r w:rsidR="00062CF1" w:rsidRPr="009A1757">
        <w:rPr>
          <w:rFonts w:ascii="Cambria" w:hAnsi="Cambria"/>
        </w:rPr>
        <w:t>argues that the following principle should govern all</w:t>
      </w:r>
      <w:r w:rsidR="001E70D5" w:rsidRPr="009A1757">
        <w:rPr>
          <w:rFonts w:ascii="Cambria" w:hAnsi="Cambria"/>
        </w:rPr>
        <w:t xml:space="preserve"> proposed</w:t>
      </w:r>
      <w:r w:rsidR="00062CF1" w:rsidRPr="009A1757">
        <w:rPr>
          <w:rFonts w:ascii="Cambria" w:hAnsi="Cambria"/>
        </w:rPr>
        <w:t xml:space="preserve"> attempts to interfere with the activities of others:</w:t>
      </w:r>
    </w:p>
    <w:p w14:paraId="2B93DF20" w14:textId="77777777" w:rsidR="00E841A1" w:rsidRPr="009A1757" w:rsidRDefault="00E841A1" w:rsidP="00E841A1">
      <w:pPr>
        <w:rPr>
          <w:rFonts w:ascii="Cambria" w:hAnsi="Cambria"/>
        </w:rPr>
      </w:pPr>
    </w:p>
    <w:p w14:paraId="62E38A6A" w14:textId="77777777" w:rsidR="00E841A1" w:rsidRPr="009A1757" w:rsidRDefault="00E841A1" w:rsidP="00E841A1">
      <w:pPr>
        <w:ind w:left="720"/>
        <w:rPr>
          <w:rFonts w:ascii="Cambria" w:hAnsi="Cambria"/>
        </w:rPr>
      </w:pPr>
      <w:r w:rsidRPr="009A1757">
        <w:rPr>
          <w:rFonts w:ascii="Cambria" w:hAnsi="Cambria"/>
        </w:rPr>
        <w:t>“The object of this Essay is to assert one very simple principle, as entitled to govern absolutely the dealings of society with the individual in the way of compulsion and control, whether the means used be physical force in the form of legal penalties, or the moral coercion of public opinion. That principle is, that the sole end for which mankind are warranted, individually or collectively, in interfering with the liberty of action of any of their number, is self-protection. That the only purpose for which power can be rightfully exercised over any member of a civilized community, against his will, is to prevent harm to others” (</w:t>
      </w:r>
      <w:r w:rsidRPr="009A1757">
        <w:rPr>
          <w:rFonts w:ascii="Cambria" w:hAnsi="Cambria"/>
          <w:i/>
        </w:rPr>
        <w:t>On Liberty</w:t>
      </w:r>
      <w:r w:rsidRPr="009A1757">
        <w:rPr>
          <w:rFonts w:ascii="Cambria" w:hAnsi="Cambria"/>
        </w:rPr>
        <w:t>, ch. 1).</w:t>
      </w:r>
    </w:p>
    <w:p w14:paraId="62D22BC2" w14:textId="77777777" w:rsidR="00E76FDE" w:rsidRPr="009A1757" w:rsidRDefault="00E76FDE" w:rsidP="00E841A1">
      <w:pPr>
        <w:ind w:left="720"/>
        <w:rPr>
          <w:rFonts w:ascii="Cambria" w:hAnsi="Cambria"/>
        </w:rPr>
      </w:pPr>
    </w:p>
    <w:p w14:paraId="33E5A817" w14:textId="75ABB085" w:rsidR="00E76FDE" w:rsidRPr="009A1757" w:rsidRDefault="00E76FDE" w:rsidP="00E76FDE">
      <w:pPr>
        <w:rPr>
          <w:rFonts w:ascii="Cambria" w:hAnsi="Cambria"/>
        </w:rPr>
      </w:pPr>
      <w:r w:rsidRPr="009A1757">
        <w:rPr>
          <w:rFonts w:ascii="Cambria" w:hAnsi="Cambria"/>
        </w:rPr>
        <w:t>Different kinds of control Mill is talking about here:</w:t>
      </w:r>
    </w:p>
    <w:p w14:paraId="40BB8A0B" w14:textId="77777777" w:rsidR="00E76FDE" w:rsidRPr="009A1757" w:rsidRDefault="00E76FDE" w:rsidP="00E76FDE">
      <w:pPr>
        <w:rPr>
          <w:rFonts w:ascii="Cambria" w:hAnsi="Cambria"/>
        </w:rPr>
      </w:pPr>
    </w:p>
    <w:p w14:paraId="569FC711" w14:textId="262CFE1E" w:rsidR="00E76FDE" w:rsidRPr="009A1757" w:rsidRDefault="00E76FDE" w:rsidP="00E93EFF">
      <w:pPr>
        <w:pStyle w:val="ListParagraph"/>
        <w:numPr>
          <w:ilvl w:val="0"/>
          <w:numId w:val="8"/>
        </w:numPr>
        <w:rPr>
          <w:rFonts w:ascii="Cambria" w:hAnsi="Cambria"/>
        </w:rPr>
      </w:pPr>
      <w:r w:rsidRPr="009A1757">
        <w:rPr>
          <w:rFonts w:ascii="Cambria" w:hAnsi="Cambria"/>
        </w:rPr>
        <w:t>“Legal penalties.</w:t>
      </w:r>
      <w:r w:rsidR="00833D41" w:rsidRPr="009A1757">
        <w:rPr>
          <w:rFonts w:ascii="Cambria" w:hAnsi="Cambria"/>
        </w:rPr>
        <w:t>”</w:t>
      </w:r>
    </w:p>
    <w:p w14:paraId="0FF0BF53" w14:textId="21C50F98" w:rsidR="00E76FDE" w:rsidRPr="009A1757" w:rsidRDefault="00E76FDE" w:rsidP="00E93EFF">
      <w:pPr>
        <w:pStyle w:val="ListParagraph"/>
        <w:numPr>
          <w:ilvl w:val="0"/>
          <w:numId w:val="8"/>
        </w:numPr>
        <w:rPr>
          <w:rFonts w:ascii="Cambria" w:hAnsi="Cambria"/>
        </w:rPr>
      </w:pPr>
      <w:r w:rsidRPr="009A1757">
        <w:rPr>
          <w:rFonts w:ascii="Cambria" w:hAnsi="Cambria"/>
        </w:rPr>
        <w:t>“The moral coercion of public opinion.”</w:t>
      </w:r>
    </w:p>
    <w:p w14:paraId="4E4202C3" w14:textId="77777777" w:rsidR="00E841A1" w:rsidRPr="009A1757" w:rsidRDefault="00E841A1" w:rsidP="00E841A1">
      <w:pPr>
        <w:tabs>
          <w:tab w:val="left" w:pos="1816"/>
        </w:tabs>
        <w:rPr>
          <w:rFonts w:ascii="Cambria" w:hAnsi="Cambria"/>
        </w:rPr>
      </w:pPr>
      <w:r w:rsidRPr="009A1757">
        <w:rPr>
          <w:rFonts w:ascii="Cambria" w:hAnsi="Cambria"/>
        </w:rPr>
        <w:tab/>
      </w:r>
    </w:p>
    <w:p w14:paraId="60DDA61E" w14:textId="446A0912" w:rsidR="00DD572B" w:rsidRPr="009A1757" w:rsidRDefault="00DD572B" w:rsidP="00E841A1">
      <w:pPr>
        <w:tabs>
          <w:tab w:val="left" w:pos="1816"/>
        </w:tabs>
        <w:rPr>
          <w:rFonts w:ascii="Cambria" w:hAnsi="Cambria"/>
        </w:rPr>
      </w:pPr>
      <w:r w:rsidRPr="009A1757">
        <w:rPr>
          <w:rFonts w:ascii="Cambria" w:hAnsi="Cambria"/>
          <w:b/>
        </w:rPr>
        <w:t xml:space="preserve">Q: </w:t>
      </w:r>
      <w:r w:rsidR="003B0EBA" w:rsidRPr="009A1757">
        <w:rPr>
          <w:rFonts w:ascii="Cambria" w:hAnsi="Cambria"/>
        </w:rPr>
        <w:t>Based on the reading,</w:t>
      </w:r>
      <w:r w:rsidR="00646E11" w:rsidRPr="009A1757">
        <w:rPr>
          <w:rFonts w:ascii="Cambria" w:hAnsi="Cambria"/>
        </w:rPr>
        <w:t xml:space="preserve"> what</w:t>
      </w:r>
      <w:r w:rsidRPr="009A1757">
        <w:rPr>
          <w:rFonts w:ascii="Cambria" w:hAnsi="Cambria"/>
        </w:rPr>
        <w:t xml:space="preserve"> does Mill say about when we should interfere with </w:t>
      </w:r>
      <w:r w:rsidR="00757BF2" w:rsidRPr="009A1757">
        <w:rPr>
          <w:rFonts w:ascii="Cambria" w:hAnsi="Cambria"/>
        </w:rPr>
        <w:t>the expression of opinions?</w:t>
      </w:r>
    </w:p>
    <w:p w14:paraId="323AB20E" w14:textId="77777777" w:rsidR="00DD572B" w:rsidRPr="009A1757" w:rsidRDefault="00DD572B" w:rsidP="00E841A1">
      <w:pPr>
        <w:tabs>
          <w:tab w:val="left" w:pos="1816"/>
        </w:tabs>
        <w:rPr>
          <w:rFonts w:ascii="Cambria" w:hAnsi="Cambria"/>
        </w:rPr>
      </w:pPr>
    </w:p>
    <w:p w14:paraId="5570CF27" w14:textId="61A2D85D" w:rsidR="00E841A1" w:rsidRPr="009A1757" w:rsidRDefault="00750F57" w:rsidP="00E841A1">
      <w:pPr>
        <w:rPr>
          <w:rFonts w:ascii="Cambria" w:hAnsi="Cambria"/>
        </w:rPr>
      </w:pPr>
      <w:r w:rsidRPr="009A1757">
        <w:rPr>
          <w:rFonts w:ascii="Cambria" w:hAnsi="Cambria"/>
          <w:i/>
        </w:rPr>
        <w:t xml:space="preserve">Mill on free speech. </w:t>
      </w:r>
      <w:r w:rsidR="00780488" w:rsidRPr="009A1757">
        <w:rPr>
          <w:rFonts w:ascii="Cambria" w:hAnsi="Cambria"/>
        </w:rPr>
        <w:t>He</w:t>
      </w:r>
      <w:r w:rsidR="00E841A1" w:rsidRPr="009A1757">
        <w:rPr>
          <w:rFonts w:ascii="Cambria" w:hAnsi="Cambria"/>
        </w:rPr>
        <w:t xml:space="preserve"> takes a very strong stance on when we may </w:t>
      </w:r>
      <w:r w:rsidR="00DB3A43" w:rsidRPr="009A1757">
        <w:rPr>
          <w:rFonts w:ascii="Cambria" w:hAnsi="Cambria"/>
        </w:rPr>
        <w:t>attempt to suppress</w:t>
      </w:r>
      <w:r w:rsidR="00E841A1" w:rsidRPr="009A1757">
        <w:rPr>
          <w:rFonts w:ascii="Cambria" w:hAnsi="Cambria"/>
        </w:rPr>
        <w:t xml:space="preserve"> </w:t>
      </w:r>
      <w:r w:rsidR="000228C5" w:rsidRPr="009A1757">
        <w:rPr>
          <w:rFonts w:ascii="Cambria" w:hAnsi="Cambria"/>
        </w:rPr>
        <w:t>the expression of opinions:</w:t>
      </w:r>
    </w:p>
    <w:p w14:paraId="63C7DC9D" w14:textId="77777777" w:rsidR="00E841A1" w:rsidRPr="009A1757" w:rsidRDefault="00E841A1" w:rsidP="00E841A1">
      <w:pPr>
        <w:rPr>
          <w:rFonts w:ascii="Cambria" w:hAnsi="Cambria"/>
        </w:rPr>
      </w:pPr>
    </w:p>
    <w:p w14:paraId="05675DE3" w14:textId="7D7F2364" w:rsidR="00E841A1" w:rsidRPr="009A1757" w:rsidRDefault="00E841A1" w:rsidP="00E841A1">
      <w:pPr>
        <w:ind w:left="720"/>
        <w:rPr>
          <w:rFonts w:ascii="Cambria" w:hAnsi="Cambria"/>
        </w:rPr>
      </w:pPr>
      <w:r w:rsidRPr="009A1757">
        <w:rPr>
          <w:rFonts w:ascii="Cambria" w:hAnsi="Cambria"/>
        </w:rPr>
        <w:t>“If all mankind minus one, were of one opinion, and only one person were of the contrary opinion, mankind would be no more justified in silencing that one person, than he, if he had the power, would be justified in silencing mankind” (</w:t>
      </w:r>
      <w:r w:rsidRPr="009A1757">
        <w:rPr>
          <w:rFonts w:ascii="Cambria" w:hAnsi="Cambria"/>
          <w:i/>
        </w:rPr>
        <w:t>On Liberty</w:t>
      </w:r>
      <w:r w:rsidRPr="009A1757">
        <w:rPr>
          <w:rFonts w:ascii="Cambria" w:hAnsi="Cambria"/>
        </w:rPr>
        <w:t xml:space="preserve">, </w:t>
      </w:r>
      <w:r w:rsidR="00495521" w:rsidRPr="009A1757">
        <w:rPr>
          <w:rFonts w:ascii="Cambria" w:hAnsi="Cambria"/>
        </w:rPr>
        <w:t>ch. 2</w:t>
      </w:r>
      <w:r w:rsidRPr="009A1757">
        <w:rPr>
          <w:rFonts w:ascii="Cambria" w:hAnsi="Cambria"/>
        </w:rPr>
        <w:t>).</w:t>
      </w:r>
    </w:p>
    <w:p w14:paraId="698981B0" w14:textId="77777777" w:rsidR="00E841A1" w:rsidRPr="009A1757" w:rsidRDefault="00E841A1" w:rsidP="00E841A1">
      <w:pPr>
        <w:rPr>
          <w:rFonts w:ascii="Cambria" w:hAnsi="Cambria"/>
        </w:rPr>
      </w:pPr>
    </w:p>
    <w:p w14:paraId="1C1A030E" w14:textId="1B5173F9" w:rsidR="00EC54EC" w:rsidRPr="009A1757" w:rsidRDefault="00EC54EC" w:rsidP="00E841A1">
      <w:pPr>
        <w:rPr>
          <w:rFonts w:ascii="Cambria" w:hAnsi="Cambria"/>
        </w:rPr>
      </w:pPr>
      <w:r w:rsidRPr="009A1757">
        <w:rPr>
          <w:rFonts w:ascii="Cambria" w:hAnsi="Cambria"/>
        </w:rPr>
        <w:t>Some clarifications:</w:t>
      </w:r>
    </w:p>
    <w:p w14:paraId="24599262" w14:textId="77777777" w:rsidR="00EC54EC" w:rsidRPr="009A1757" w:rsidRDefault="00EC54EC" w:rsidP="00E841A1">
      <w:pPr>
        <w:rPr>
          <w:rFonts w:ascii="Cambria" w:hAnsi="Cambria"/>
        </w:rPr>
      </w:pPr>
    </w:p>
    <w:p w14:paraId="1EDADE0B" w14:textId="3B97C585" w:rsidR="00EC54EC" w:rsidRPr="009A1757" w:rsidRDefault="00EC54EC" w:rsidP="00E93EFF">
      <w:pPr>
        <w:pStyle w:val="ListParagraph"/>
        <w:numPr>
          <w:ilvl w:val="0"/>
          <w:numId w:val="8"/>
        </w:numPr>
        <w:rPr>
          <w:rFonts w:ascii="Cambria" w:hAnsi="Cambria"/>
        </w:rPr>
      </w:pPr>
      <w:r w:rsidRPr="009A1757">
        <w:rPr>
          <w:rFonts w:ascii="Cambria" w:hAnsi="Cambria"/>
        </w:rPr>
        <w:t xml:space="preserve">Mill is talking not just about direct censorship but also soft censorship in the form of </w:t>
      </w:r>
      <w:r w:rsidR="00277369" w:rsidRPr="009A1757">
        <w:rPr>
          <w:rFonts w:ascii="Cambria" w:hAnsi="Cambria"/>
        </w:rPr>
        <w:t>public criticism, shaming, etc.</w:t>
      </w:r>
    </w:p>
    <w:p w14:paraId="2BF82027" w14:textId="66AD7053" w:rsidR="00A15532" w:rsidRPr="009A1757" w:rsidRDefault="00A15532" w:rsidP="00E93EFF">
      <w:pPr>
        <w:pStyle w:val="ListParagraph"/>
        <w:numPr>
          <w:ilvl w:val="0"/>
          <w:numId w:val="8"/>
        </w:numPr>
        <w:rPr>
          <w:rFonts w:ascii="Cambria" w:hAnsi="Cambria"/>
        </w:rPr>
      </w:pPr>
      <w:r w:rsidRPr="009A1757">
        <w:rPr>
          <w:rFonts w:ascii="Cambria" w:hAnsi="Cambria"/>
        </w:rPr>
        <w:t xml:space="preserve">Mill thinks we </w:t>
      </w:r>
      <w:r w:rsidRPr="009A1757">
        <w:rPr>
          <w:rFonts w:ascii="Cambria" w:hAnsi="Cambria"/>
          <w:i/>
        </w:rPr>
        <w:t>shouldn’t</w:t>
      </w:r>
      <w:r w:rsidRPr="009A1757">
        <w:rPr>
          <w:rFonts w:ascii="Cambria" w:hAnsi="Cambria"/>
        </w:rPr>
        <w:t xml:space="preserve"> shame people if they hold views that we believe are harmful or even immoral.</w:t>
      </w:r>
    </w:p>
    <w:p w14:paraId="3DD68A1B" w14:textId="77777777" w:rsidR="00271549" w:rsidRPr="009A1757" w:rsidRDefault="007D7470" w:rsidP="00E93EFF">
      <w:pPr>
        <w:pStyle w:val="ListParagraph"/>
        <w:numPr>
          <w:ilvl w:val="0"/>
          <w:numId w:val="8"/>
        </w:numPr>
        <w:rPr>
          <w:rFonts w:ascii="Cambria" w:hAnsi="Cambria"/>
        </w:rPr>
      </w:pPr>
      <w:r w:rsidRPr="009A1757">
        <w:rPr>
          <w:rFonts w:ascii="Cambria" w:hAnsi="Cambria"/>
        </w:rPr>
        <w:lastRenderedPageBreak/>
        <w:t>So if you think that the opinion that gay people should be allowed to marry is immoral, or if you’re on the other side and you think tha</w:t>
      </w:r>
      <w:r w:rsidR="00212283" w:rsidRPr="009A1757">
        <w:rPr>
          <w:rFonts w:ascii="Cambria" w:hAnsi="Cambria"/>
        </w:rPr>
        <w:t xml:space="preserve">t that opinion is a form of bigotry, then Mill thinks that you nonetheless shouldn’t shame people who disagree with you as a way to </w:t>
      </w:r>
      <w:r w:rsidR="009A1CA9" w:rsidRPr="009A1757">
        <w:rPr>
          <w:rFonts w:ascii="Cambria" w:hAnsi="Cambria"/>
        </w:rPr>
        <w:t xml:space="preserve">get them to stop </w:t>
      </w:r>
      <w:r w:rsidR="00A20071" w:rsidRPr="009A1757">
        <w:rPr>
          <w:rFonts w:ascii="Cambria" w:hAnsi="Cambria"/>
        </w:rPr>
        <w:t>sharing</w:t>
      </w:r>
      <w:r w:rsidR="009A1CA9" w:rsidRPr="009A1757">
        <w:rPr>
          <w:rFonts w:ascii="Cambria" w:hAnsi="Cambria"/>
        </w:rPr>
        <w:t xml:space="preserve"> their views</w:t>
      </w:r>
      <w:r w:rsidR="00212283" w:rsidRPr="009A1757">
        <w:rPr>
          <w:rFonts w:ascii="Cambria" w:hAnsi="Cambria"/>
        </w:rPr>
        <w:t>.</w:t>
      </w:r>
      <w:r w:rsidR="009A1CA9" w:rsidRPr="009A1757">
        <w:rPr>
          <w:rFonts w:ascii="Cambria" w:hAnsi="Cambria"/>
        </w:rPr>
        <w:t xml:space="preserve"> </w:t>
      </w:r>
    </w:p>
    <w:p w14:paraId="380D9E98" w14:textId="6A7D0852" w:rsidR="007D7470" w:rsidRPr="009A1757" w:rsidRDefault="009A1CA9" w:rsidP="00E93EFF">
      <w:pPr>
        <w:pStyle w:val="ListParagraph"/>
        <w:numPr>
          <w:ilvl w:val="0"/>
          <w:numId w:val="8"/>
        </w:numPr>
        <w:rPr>
          <w:rFonts w:ascii="Cambria" w:hAnsi="Cambria"/>
        </w:rPr>
      </w:pPr>
      <w:r w:rsidRPr="009A1757">
        <w:rPr>
          <w:rFonts w:ascii="Cambria" w:hAnsi="Cambria"/>
        </w:rPr>
        <w:t>Ditto for opinions on empirical matters like climate change – you shouldn’t try to shame climate skeptics into keeping quiet.</w:t>
      </w:r>
    </w:p>
    <w:p w14:paraId="2CF3E9B5" w14:textId="770CC8A1" w:rsidR="00EC54EC" w:rsidRPr="009A1757" w:rsidRDefault="009A1CA9" w:rsidP="009A1CA9">
      <w:pPr>
        <w:tabs>
          <w:tab w:val="left" w:pos="2566"/>
        </w:tabs>
        <w:rPr>
          <w:rFonts w:ascii="Cambria" w:hAnsi="Cambria"/>
        </w:rPr>
      </w:pPr>
      <w:r w:rsidRPr="009A1757">
        <w:rPr>
          <w:rFonts w:ascii="Cambria" w:hAnsi="Cambria"/>
        </w:rPr>
        <w:tab/>
      </w:r>
    </w:p>
    <w:p w14:paraId="6006CA4F" w14:textId="6912F151" w:rsidR="00FA4546" w:rsidRPr="009A1757" w:rsidRDefault="00FA4546" w:rsidP="00E841A1">
      <w:pPr>
        <w:rPr>
          <w:rFonts w:ascii="Cambria" w:hAnsi="Cambria"/>
        </w:rPr>
      </w:pPr>
      <w:r w:rsidRPr="009A1757">
        <w:rPr>
          <w:rFonts w:ascii="Cambria" w:hAnsi="Cambria"/>
          <w:b/>
        </w:rPr>
        <w:t xml:space="preserve">Q: </w:t>
      </w:r>
      <w:r w:rsidRPr="009A1757">
        <w:rPr>
          <w:rFonts w:ascii="Cambria" w:hAnsi="Cambria"/>
        </w:rPr>
        <w:t xml:space="preserve">Is </w:t>
      </w:r>
      <w:r w:rsidR="008C3DA9" w:rsidRPr="009A1757">
        <w:rPr>
          <w:rFonts w:ascii="Cambria" w:hAnsi="Cambria"/>
        </w:rPr>
        <w:t>what Mill is saying here</w:t>
      </w:r>
      <w:r w:rsidRPr="009A1757">
        <w:rPr>
          <w:rFonts w:ascii="Cambria" w:hAnsi="Cambria"/>
        </w:rPr>
        <w:t xml:space="preserve"> plausible?</w:t>
      </w:r>
      <w:r w:rsidR="0000781A" w:rsidRPr="009A1757">
        <w:rPr>
          <w:rFonts w:ascii="Cambria" w:hAnsi="Cambria"/>
        </w:rPr>
        <w:t xml:space="preserve"> Is it wrong for us to </w:t>
      </w:r>
      <w:r w:rsidR="002C5C3F" w:rsidRPr="009A1757">
        <w:rPr>
          <w:rFonts w:ascii="Cambria" w:hAnsi="Cambria"/>
        </w:rPr>
        <w:t>try to silence</w:t>
      </w:r>
      <w:r w:rsidR="0000781A" w:rsidRPr="009A1757">
        <w:rPr>
          <w:rFonts w:ascii="Cambria" w:hAnsi="Cambria"/>
        </w:rPr>
        <w:t xml:space="preserve"> the opinions of others, even </w:t>
      </w:r>
      <w:r w:rsidR="003F6FFE" w:rsidRPr="009A1757">
        <w:rPr>
          <w:rFonts w:ascii="Cambria" w:hAnsi="Cambria"/>
        </w:rPr>
        <w:t xml:space="preserve">if we think they are </w:t>
      </w:r>
      <w:r w:rsidR="00704ACA" w:rsidRPr="009A1757">
        <w:rPr>
          <w:rFonts w:ascii="Cambria" w:hAnsi="Cambria"/>
        </w:rPr>
        <w:t xml:space="preserve">harmful and </w:t>
      </w:r>
      <w:r w:rsidR="003F6FFE" w:rsidRPr="009A1757">
        <w:rPr>
          <w:rFonts w:ascii="Cambria" w:hAnsi="Cambria"/>
        </w:rPr>
        <w:t>completely without merit?</w:t>
      </w:r>
    </w:p>
    <w:p w14:paraId="3FAC7BE5" w14:textId="77777777" w:rsidR="00FA4546" w:rsidRPr="009A1757" w:rsidRDefault="00FA4546" w:rsidP="00E841A1">
      <w:pPr>
        <w:rPr>
          <w:rFonts w:ascii="Cambria" w:hAnsi="Cambria"/>
        </w:rPr>
      </w:pPr>
    </w:p>
    <w:p w14:paraId="2943B4F1" w14:textId="0DDBBDC4" w:rsidR="0015594A" w:rsidRPr="009A1757" w:rsidRDefault="00750F57">
      <w:pPr>
        <w:rPr>
          <w:rFonts w:ascii="Cambria" w:hAnsi="Cambria"/>
        </w:rPr>
      </w:pPr>
      <w:r w:rsidRPr="009A1757">
        <w:rPr>
          <w:rFonts w:ascii="Cambria" w:hAnsi="Cambria"/>
          <w:i/>
        </w:rPr>
        <w:t xml:space="preserve">Exceptions? </w:t>
      </w:r>
      <w:r w:rsidR="000A1FF9" w:rsidRPr="009A1757">
        <w:rPr>
          <w:rFonts w:ascii="Cambria" w:hAnsi="Cambria"/>
        </w:rPr>
        <w:t xml:space="preserve">The only </w:t>
      </w:r>
      <w:r w:rsidR="000D6716" w:rsidRPr="009A1757">
        <w:rPr>
          <w:rFonts w:ascii="Cambria" w:hAnsi="Cambria"/>
        </w:rPr>
        <w:t>exception</w:t>
      </w:r>
      <w:r w:rsidR="00570A3C" w:rsidRPr="009A1757">
        <w:rPr>
          <w:rFonts w:ascii="Cambria" w:hAnsi="Cambria"/>
        </w:rPr>
        <w:t>s</w:t>
      </w:r>
      <w:r w:rsidR="000A1FF9" w:rsidRPr="009A1757">
        <w:rPr>
          <w:rFonts w:ascii="Cambria" w:hAnsi="Cambria"/>
        </w:rPr>
        <w:t xml:space="preserve"> </w:t>
      </w:r>
      <w:r w:rsidR="000C1DC1" w:rsidRPr="009A1757">
        <w:rPr>
          <w:rFonts w:ascii="Cambria" w:hAnsi="Cambria"/>
        </w:rPr>
        <w:t>he</w:t>
      </w:r>
      <w:r w:rsidR="000A1FF9" w:rsidRPr="009A1757">
        <w:rPr>
          <w:rFonts w:ascii="Cambria" w:hAnsi="Cambria"/>
        </w:rPr>
        <w:t xml:space="preserve"> allows for are cases where </w:t>
      </w:r>
      <w:r w:rsidR="00BB214B" w:rsidRPr="009A1757">
        <w:rPr>
          <w:rFonts w:ascii="Cambria" w:hAnsi="Cambria"/>
        </w:rPr>
        <w:t xml:space="preserve">the expression of an opinion </w:t>
      </w:r>
      <w:r w:rsidR="000A1FF9" w:rsidRPr="009A1757">
        <w:rPr>
          <w:rFonts w:ascii="Cambria" w:hAnsi="Cambria"/>
        </w:rPr>
        <w:t xml:space="preserve">is likely to </w:t>
      </w:r>
      <w:r w:rsidR="006C277C" w:rsidRPr="009A1757">
        <w:rPr>
          <w:rFonts w:ascii="Cambria" w:hAnsi="Cambria"/>
        </w:rPr>
        <w:t>harm others</w:t>
      </w:r>
      <w:r w:rsidR="000A1FF9" w:rsidRPr="009A1757">
        <w:rPr>
          <w:rFonts w:ascii="Cambria" w:hAnsi="Cambria"/>
        </w:rPr>
        <w:t xml:space="preserve"> (</w:t>
      </w:r>
      <w:r w:rsidR="000A1FF9" w:rsidRPr="009A1757">
        <w:rPr>
          <w:rFonts w:ascii="Cambria" w:hAnsi="Cambria"/>
          <w:i/>
        </w:rPr>
        <w:t>On Liberty</w:t>
      </w:r>
      <w:r w:rsidR="000A1FF9" w:rsidRPr="009A1757">
        <w:rPr>
          <w:rFonts w:ascii="Cambria" w:hAnsi="Cambria"/>
        </w:rPr>
        <w:t>, ch. 3).</w:t>
      </w:r>
    </w:p>
    <w:p w14:paraId="6E3181C8" w14:textId="77777777" w:rsidR="0015594A" w:rsidRPr="009A1757" w:rsidRDefault="0015594A">
      <w:pPr>
        <w:rPr>
          <w:rFonts w:ascii="Cambria" w:hAnsi="Cambria"/>
        </w:rPr>
      </w:pPr>
    </w:p>
    <w:p w14:paraId="5B412DEE" w14:textId="73289841" w:rsidR="00C73E2F" w:rsidRPr="009A1757" w:rsidRDefault="00140C76" w:rsidP="00E93EFF">
      <w:pPr>
        <w:pStyle w:val="ListParagraph"/>
        <w:numPr>
          <w:ilvl w:val="0"/>
          <w:numId w:val="1"/>
        </w:numPr>
        <w:rPr>
          <w:rFonts w:ascii="Cambria" w:hAnsi="Cambria"/>
        </w:rPr>
      </w:pPr>
      <w:r w:rsidRPr="009A1757">
        <w:rPr>
          <w:rFonts w:ascii="Cambria" w:hAnsi="Cambria"/>
        </w:rPr>
        <w:t>“Acts of whatever kind, which, without justifiable cause, do harm to others, may be, and in the more important cases absolutely require to be, controlled by the unfavourable sentiments, and, when needful, by the active interference of mankind.”</w:t>
      </w:r>
    </w:p>
    <w:p w14:paraId="7697E8E3" w14:textId="77777777" w:rsidR="00F22F3C" w:rsidRPr="009A1757" w:rsidRDefault="00F22F3C" w:rsidP="00F22F3C">
      <w:pPr>
        <w:rPr>
          <w:rFonts w:ascii="Cambria" w:hAnsi="Cambria"/>
        </w:rPr>
      </w:pPr>
    </w:p>
    <w:p w14:paraId="3C933653" w14:textId="618091E5" w:rsidR="00F22F3C" w:rsidRPr="009A1757" w:rsidRDefault="00750F57" w:rsidP="00F22F3C">
      <w:pPr>
        <w:rPr>
          <w:rFonts w:ascii="Cambria" w:hAnsi="Cambria"/>
        </w:rPr>
      </w:pPr>
      <w:r w:rsidRPr="009A1757">
        <w:rPr>
          <w:rFonts w:ascii="Cambria" w:hAnsi="Cambria"/>
          <w:i/>
        </w:rPr>
        <w:t xml:space="preserve">Classical liberalism. </w:t>
      </w:r>
      <w:r w:rsidR="006000F6" w:rsidRPr="009A1757">
        <w:rPr>
          <w:rFonts w:ascii="Cambria" w:hAnsi="Cambria"/>
        </w:rPr>
        <w:t xml:space="preserve">Mill’s views about </w:t>
      </w:r>
      <w:r w:rsidR="00D47CBB" w:rsidRPr="009A1757">
        <w:rPr>
          <w:rFonts w:ascii="Cambria" w:hAnsi="Cambria"/>
        </w:rPr>
        <w:t xml:space="preserve">the appropriate scope of individual liberty are associated with a political philosophy called </w:t>
      </w:r>
      <w:r w:rsidRPr="009A1757">
        <w:rPr>
          <w:rFonts w:ascii="Cambria" w:hAnsi="Cambria"/>
        </w:rPr>
        <w:t>“</w:t>
      </w:r>
      <w:r w:rsidR="00D47CBB" w:rsidRPr="009A1757">
        <w:rPr>
          <w:rFonts w:ascii="Cambria" w:hAnsi="Cambria"/>
        </w:rPr>
        <w:t>classical liberalism</w:t>
      </w:r>
      <w:r w:rsidR="009A18F0" w:rsidRPr="009A1757">
        <w:rPr>
          <w:rFonts w:ascii="Cambria" w:hAnsi="Cambria"/>
        </w:rPr>
        <w:t>.”</w:t>
      </w:r>
    </w:p>
    <w:p w14:paraId="1F8B7591" w14:textId="77777777" w:rsidR="00D47CBB" w:rsidRPr="009A1757" w:rsidRDefault="00D47CBB" w:rsidP="00F22F3C">
      <w:pPr>
        <w:rPr>
          <w:rFonts w:ascii="Cambria" w:hAnsi="Cambria"/>
        </w:rPr>
      </w:pPr>
    </w:p>
    <w:p w14:paraId="1E9A47F6" w14:textId="3A6B7F54" w:rsidR="00D47CBB" w:rsidRPr="009A1757" w:rsidRDefault="00D47CBB" w:rsidP="00E93EFF">
      <w:pPr>
        <w:pStyle w:val="ListParagraph"/>
        <w:numPr>
          <w:ilvl w:val="0"/>
          <w:numId w:val="2"/>
        </w:numPr>
        <w:rPr>
          <w:rFonts w:ascii="Cambria" w:hAnsi="Cambria"/>
        </w:rPr>
      </w:pPr>
      <w:r w:rsidRPr="009A1757">
        <w:rPr>
          <w:rFonts w:ascii="Cambria" w:hAnsi="Cambria"/>
        </w:rPr>
        <w:t xml:space="preserve">Classical liberals believe in </w:t>
      </w:r>
      <w:r w:rsidR="00C56446" w:rsidRPr="009A1757">
        <w:rPr>
          <w:rFonts w:ascii="Cambria" w:hAnsi="Cambria"/>
        </w:rPr>
        <w:t xml:space="preserve">very </w:t>
      </w:r>
      <w:r w:rsidRPr="009A1757">
        <w:rPr>
          <w:rFonts w:ascii="Cambria" w:hAnsi="Cambria"/>
        </w:rPr>
        <w:t>limited government and</w:t>
      </w:r>
      <w:r w:rsidR="00C56446" w:rsidRPr="009A1757">
        <w:rPr>
          <w:rFonts w:ascii="Cambria" w:hAnsi="Cambria"/>
        </w:rPr>
        <w:t xml:space="preserve"> very</w:t>
      </w:r>
      <w:r w:rsidRPr="009A1757">
        <w:rPr>
          <w:rFonts w:ascii="Cambria" w:hAnsi="Cambria"/>
        </w:rPr>
        <w:t xml:space="preserve"> limited inte</w:t>
      </w:r>
      <w:r w:rsidR="00942C1E" w:rsidRPr="009A1757">
        <w:rPr>
          <w:rFonts w:ascii="Cambria" w:hAnsi="Cambria"/>
        </w:rPr>
        <w:t xml:space="preserve">rference with how individuals choose to live their lives. </w:t>
      </w:r>
      <w:r w:rsidR="00E2323A" w:rsidRPr="009A1757">
        <w:rPr>
          <w:rFonts w:ascii="Cambria" w:hAnsi="Cambria"/>
        </w:rPr>
        <w:t>We will be freest and happiest</w:t>
      </w:r>
      <w:r w:rsidR="00942C1E" w:rsidRPr="009A1757">
        <w:rPr>
          <w:rFonts w:ascii="Cambria" w:hAnsi="Cambria"/>
        </w:rPr>
        <w:t xml:space="preserve">, they think, if we leave individuals </w:t>
      </w:r>
      <w:r w:rsidR="007F16B1" w:rsidRPr="009A1757">
        <w:rPr>
          <w:rFonts w:ascii="Cambria" w:hAnsi="Cambria"/>
        </w:rPr>
        <w:t xml:space="preserve">free </w:t>
      </w:r>
      <w:r w:rsidR="00942C1E" w:rsidRPr="009A1757">
        <w:rPr>
          <w:rFonts w:ascii="Cambria" w:hAnsi="Cambria"/>
        </w:rPr>
        <w:t xml:space="preserve">to pursue their own </w:t>
      </w:r>
      <w:r w:rsidR="00DC325B" w:rsidRPr="009A1757">
        <w:rPr>
          <w:rFonts w:ascii="Cambria" w:hAnsi="Cambria"/>
        </w:rPr>
        <w:t>goals</w:t>
      </w:r>
      <w:r w:rsidR="00942C1E" w:rsidRPr="009A1757">
        <w:rPr>
          <w:rFonts w:ascii="Cambria" w:hAnsi="Cambria"/>
        </w:rPr>
        <w:t>, both individually and through voluntary cooperation with others.</w:t>
      </w:r>
    </w:p>
    <w:p w14:paraId="18C57CF7" w14:textId="24E8A479" w:rsidR="00D47CBB" w:rsidRPr="009A1757" w:rsidRDefault="000D67E1" w:rsidP="00E93EFF">
      <w:pPr>
        <w:pStyle w:val="ListParagraph"/>
        <w:numPr>
          <w:ilvl w:val="0"/>
          <w:numId w:val="2"/>
        </w:numPr>
        <w:rPr>
          <w:rFonts w:ascii="Cambria" w:hAnsi="Cambria"/>
        </w:rPr>
      </w:pPr>
      <w:r w:rsidRPr="009A1757">
        <w:rPr>
          <w:rFonts w:ascii="Cambria" w:hAnsi="Cambria"/>
        </w:rPr>
        <w:t>According to classical liberals, w</w:t>
      </w:r>
      <w:r w:rsidR="00942C1E" w:rsidRPr="009A1757">
        <w:rPr>
          <w:rFonts w:ascii="Cambria" w:hAnsi="Cambria"/>
        </w:rPr>
        <w:t>e</w:t>
      </w:r>
      <w:r w:rsidR="00036192" w:rsidRPr="009A1757">
        <w:rPr>
          <w:rFonts w:ascii="Cambria" w:hAnsi="Cambria"/>
        </w:rPr>
        <w:t xml:space="preserve"> should only use coercion to solve social problems if we can demonstrate that </w:t>
      </w:r>
      <w:r w:rsidR="00641682" w:rsidRPr="009A1757">
        <w:rPr>
          <w:rFonts w:ascii="Cambria" w:hAnsi="Cambria"/>
        </w:rPr>
        <w:t xml:space="preserve">purely </w:t>
      </w:r>
      <w:r w:rsidR="00981215" w:rsidRPr="009A1757">
        <w:rPr>
          <w:rFonts w:ascii="Cambria" w:hAnsi="Cambria"/>
        </w:rPr>
        <w:t>voluntary</w:t>
      </w:r>
      <w:r w:rsidR="00036192" w:rsidRPr="009A1757">
        <w:rPr>
          <w:rFonts w:ascii="Cambria" w:hAnsi="Cambria"/>
        </w:rPr>
        <w:t xml:space="preserve"> solutions will not work.</w:t>
      </w:r>
    </w:p>
    <w:p w14:paraId="7D318A60" w14:textId="438D4ECA" w:rsidR="00BF0E83" w:rsidRPr="009A1757" w:rsidRDefault="00BF0E83" w:rsidP="00E93EFF">
      <w:pPr>
        <w:pStyle w:val="ListParagraph"/>
        <w:numPr>
          <w:ilvl w:val="0"/>
          <w:numId w:val="2"/>
        </w:numPr>
        <w:rPr>
          <w:rFonts w:ascii="Cambria" w:hAnsi="Cambria"/>
        </w:rPr>
      </w:pPr>
      <w:r w:rsidRPr="009A1757">
        <w:rPr>
          <w:rFonts w:ascii="Cambria" w:hAnsi="Cambria"/>
        </w:rPr>
        <w:t xml:space="preserve">Note that this is a very different sense of “liberal” from the one we’re used to from American politics. Classical liberals are </w:t>
      </w:r>
      <w:r w:rsidR="00520D52" w:rsidRPr="009A1757">
        <w:rPr>
          <w:rFonts w:ascii="Cambria" w:hAnsi="Cambria"/>
        </w:rPr>
        <w:t>“</w:t>
      </w:r>
      <w:r w:rsidRPr="009A1757">
        <w:rPr>
          <w:rFonts w:ascii="Cambria" w:hAnsi="Cambria"/>
        </w:rPr>
        <w:t>conservatives</w:t>
      </w:r>
      <w:r w:rsidR="00520D52" w:rsidRPr="009A1757">
        <w:rPr>
          <w:rFonts w:ascii="Cambria" w:hAnsi="Cambria"/>
        </w:rPr>
        <w:t>”</w:t>
      </w:r>
      <w:r w:rsidRPr="009A1757">
        <w:rPr>
          <w:rFonts w:ascii="Cambria" w:hAnsi="Cambria"/>
        </w:rPr>
        <w:t xml:space="preserve"> in the American sense.</w:t>
      </w:r>
    </w:p>
    <w:p w14:paraId="6B26AE3F" w14:textId="77777777" w:rsidR="00062CF1" w:rsidRPr="009A1757" w:rsidRDefault="00062CF1">
      <w:pPr>
        <w:rPr>
          <w:rFonts w:ascii="Cambria" w:hAnsi="Cambria"/>
        </w:rPr>
      </w:pPr>
    </w:p>
    <w:p w14:paraId="35811F1F" w14:textId="60048258" w:rsidR="00901383" w:rsidRPr="009A1757" w:rsidRDefault="00901383">
      <w:pPr>
        <w:rPr>
          <w:rFonts w:ascii="Cambria" w:hAnsi="Cambria"/>
        </w:rPr>
      </w:pPr>
      <w:r w:rsidRPr="009A1757">
        <w:rPr>
          <w:rFonts w:ascii="Cambria" w:hAnsi="Cambria"/>
          <w:b/>
        </w:rPr>
        <w:t xml:space="preserve">Q: </w:t>
      </w:r>
      <w:r w:rsidRPr="009A1757">
        <w:rPr>
          <w:rFonts w:ascii="Cambria" w:hAnsi="Cambria"/>
        </w:rPr>
        <w:t>Any questions</w:t>
      </w:r>
      <w:r w:rsidR="00BA4A4A" w:rsidRPr="009A1757">
        <w:rPr>
          <w:rFonts w:ascii="Cambria" w:hAnsi="Cambria"/>
        </w:rPr>
        <w:t xml:space="preserve"> so far?</w:t>
      </w:r>
    </w:p>
    <w:p w14:paraId="10A0B101" w14:textId="77777777" w:rsidR="00CF67FB" w:rsidRPr="009A1757" w:rsidRDefault="00CF67FB">
      <w:pPr>
        <w:rPr>
          <w:rFonts w:ascii="Cambria" w:hAnsi="Cambria"/>
        </w:rPr>
      </w:pPr>
    </w:p>
    <w:p w14:paraId="5083422A" w14:textId="77777777" w:rsidR="00E23725" w:rsidRDefault="00E23725">
      <w:pPr>
        <w:rPr>
          <w:rFonts w:ascii="Cambria" w:hAnsi="Cambria"/>
          <w:b/>
        </w:rPr>
      </w:pPr>
      <w:r>
        <w:rPr>
          <w:rFonts w:ascii="Cambria" w:hAnsi="Cambria"/>
          <w:b/>
        </w:rPr>
        <w:br w:type="page"/>
      </w:r>
    </w:p>
    <w:p w14:paraId="36F25EDA" w14:textId="5E7F30E2" w:rsidR="001F3007" w:rsidRPr="009A1757" w:rsidRDefault="001F3007" w:rsidP="00CA1DC0">
      <w:pPr>
        <w:rPr>
          <w:rFonts w:ascii="Cambria" w:hAnsi="Cambria"/>
          <w:b/>
        </w:rPr>
      </w:pPr>
      <w:r w:rsidRPr="009A1757">
        <w:rPr>
          <w:rFonts w:ascii="Cambria" w:hAnsi="Cambria"/>
          <w:b/>
        </w:rPr>
        <w:lastRenderedPageBreak/>
        <w:t>Is fake news harmful?</w:t>
      </w:r>
    </w:p>
    <w:p w14:paraId="69C2F068" w14:textId="77777777" w:rsidR="001F3007" w:rsidRPr="009A1757" w:rsidRDefault="001F3007" w:rsidP="001F3007">
      <w:pPr>
        <w:rPr>
          <w:rFonts w:ascii="Cambria" w:hAnsi="Cambria"/>
          <w:b/>
        </w:rPr>
      </w:pPr>
    </w:p>
    <w:p w14:paraId="4CF72816" w14:textId="34474379" w:rsidR="00971FB0" w:rsidRPr="009A1757" w:rsidRDefault="002727DB" w:rsidP="001F3007">
      <w:pPr>
        <w:rPr>
          <w:rFonts w:ascii="Cambria" w:hAnsi="Cambria"/>
        </w:rPr>
      </w:pPr>
      <w:r w:rsidRPr="009A1757">
        <w:rPr>
          <w:rFonts w:ascii="Cambria" w:hAnsi="Cambria"/>
          <w:b/>
        </w:rPr>
        <w:t xml:space="preserve">Q: </w:t>
      </w:r>
      <w:r w:rsidRPr="009A1757">
        <w:rPr>
          <w:rFonts w:ascii="Cambria" w:hAnsi="Cambria"/>
        </w:rPr>
        <w:t>Why might someone think that fake news is harmful enough that we should censor it?</w:t>
      </w:r>
    </w:p>
    <w:p w14:paraId="72EB810A" w14:textId="77777777" w:rsidR="002127B2" w:rsidRPr="009A1757" w:rsidRDefault="002127B2" w:rsidP="001F3007">
      <w:pPr>
        <w:rPr>
          <w:rFonts w:ascii="Cambria" w:hAnsi="Cambria"/>
        </w:rPr>
      </w:pPr>
    </w:p>
    <w:p w14:paraId="7ED06509" w14:textId="77777777" w:rsidR="00BB3D6C" w:rsidRPr="009A1757" w:rsidRDefault="00BB3D6C" w:rsidP="00BB3D6C">
      <w:pPr>
        <w:rPr>
          <w:rFonts w:ascii="Cambria" w:hAnsi="Cambria"/>
        </w:rPr>
      </w:pPr>
      <w:r w:rsidRPr="009A1757">
        <w:rPr>
          <w:rFonts w:ascii="Cambria" w:hAnsi="Cambria"/>
        </w:rPr>
        <w:t>An argument that fake news interferes with good governance:</w:t>
      </w:r>
    </w:p>
    <w:p w14:paraId="1BC1018F" w14:textId="77777777" w:rsidR="00BB3D6C" w:rsidRPr="009A1757" w:rsidRDefault="00BB3D6C" w:rsidP="00BB3D6C">
      <w:pPr>
        <w:rPr>
          <w:rFonts w:ascii="Cambria" w:hAnsi="Cambria"/>
        </w:rPr>
      </w:pPr>
      <w:r w:rsidRPr="009A1757">
        <w:rPr>
          <w:rFonts w:ascii="Cambria" w:hAnsi="Cambria"/>
        </w:rPr>
        <w:tab/>
      </w:r>
    </w:p>
    <w:p w14:paraId="56658505" w14:textId="77777777" w:rsidR="00BB3D6C" w:rsidRPr="009A1757" w:rsidRDefault="00BB3D6C" w:rsidP="00E93EFF">
      <w:pPr>
        <w:numPr>
          <w:ilvl w:val="0"/>
          <w:numId w:val="9"/>
        </w:numPr>
        <w:rPr>
          <w:rFonts w:ascii="Cambria" w:hAnsi="Cambria"/>
        </w:rPr>
      </w:pPr>
      <w:r w:rsidRPr="009A1757">
        <w:rPr>
          <w:rFonts w:ascii="Cambria" w:hAnsi="Cambria"/>
        </w:rPr>
        <w:t>If voters base their policy and candidate preferences on misinformation (false or highly misleading information), then they are less likely to favor good policies and candidates – policies that are beneficial, fair, and just, and candidates that are likely to implement such policies.</w:t>
      </w:r>
    </w:p>
    <w:p w14:paraId="0FACE1E4" w14:textId="77777777" w:rsidR="00BB3D6C" w:rsidRPr="009A1757" w:rsidRDefault="00BB3D6C" w:rsidP="00E93EFF">
      <w:pPr>
        <w:numPr>
          <w:ilvl w:val="0"/>
          <w:numId w:val="9"/>
        </w:numPr>
        <w:rPr>
          <w:rFonts w:ascii="Cambria" w:hAnsi="Cambria"/>
        </w:rPr>
      </w:pPr>
      <w:r w:rsidRPr="009A1757">
        <w:rPr>
          <w:rFonts w:ascii="Cambria" w:hAnsi="Cambria"/>
        </w:rPr>
        <w:t>If voters favor worse policies and candidates, the government will be less likely to implement good policies.</w:t>
      </w:r>
    </w:p>
    <w:p w14:paraId="7662AFD5" w14:textId="77777777" w:rsidR="00BB3D6C" w:rsidRPr="009A1757" w:rsidRDefault="00BB3D6C" w:rsidP="00E93EFF">
      <w:pPr>
        <w:numPr>
          <w:ilvl w:val="0"/>
          <w:numId w:val="9"/>
        </w:numPr>
        <w:rPr>
          <w:rFonts w:ascii="Cambria" w:hAnsi="Cambria"/>
        </w:rPr>
      </w:pPr>
      <w:r w:rsidRPr="009A1757">
        <w:rPr>
          <w:rFonts w:ascii="Cambria" w:hAnsi="Cambria"/>
        </w:rPr>
        <w:t>The viral spread of fake news causes voters to base their policy and candidate preferences on misinformation.</w:t>
      </w:r>
    </w:p>
    <w:p w14:paraId="43006D93" w14:textId="77777777" w:rsidR="00BB3D6C" w:rsidRPr="009A1757" w:rsidRDefault="00BB3D6C" w:rsidP="00E93EFF">
      <w:pPr>
        <w:numPr>
          <w:ilvl w:val="0"/>
          <w:numId w:val="14"/>
        </w:numPr>
        <w:rPr>
          <w:rFonts w:ascii="Cambria" w:hAnsi="Cambria"/>
        </w:rPr>
      </w:pPr>
      <w:r w:rsidRPr="009A1757">
        <w:rPr>
          <w:rFonts w:ascii="Cambria" w:hAnsi="Cambria"/>
        </w:rPr>
        <w:t>The viral spread of fake news makes it less likely that the government will implement good policies.</w:t>
      </w:r>
    </w:p>
    <w:p w14:paraId="2844CE30" w14:textId="77777777" w:rsidR="00B06AE4" w:rsidRPr="009A1757" w:rsidRDefault="00B06AE4" w:rsidP="00B06AE4">
      <w:pPr>
        <w:rPr>
          <w:rFonts w:ascii="Cambria" w:hAnsi="Cambria"/>
        </w:rPr>
      </w:pPr>
    </w:p>
    <w:p w14:paraId="64C9AA40" w14:textId="340A52C0" w:rsidR="00BB3D6C" w:rsidRPr="009A1757" w:rsidRDefault="00B06AE4" w:rsidP="00B06AE4">
      <w:pPr>
        <w:rPr>
          <w:rFonts w:ascii="Cambria" w:hAnsi="Cambria"/>
        </w:rPr>
      </w:pPr>
      <w:r w:rsidRPr="009A1757">
        <w:rPr>
          <w:rFonts w:ascii="Cambria" w:hAnsi="Cambria"/>
          <w:b/>
        </w:rPr>
        <w:t xml:space="preserve">Q: </w:t>
      </w:r>
      <w:r w:rsidRPr="009A1757">
        <w:rPr>
          <w:rFonts w:ascii="Cambria" w:hAnsi="Cambria"/>
        </w:rPr>
        <w:t>Is this argument persuasive?</w:t>
      </w:r>
    </w:p>
    <w:p w14:paraId="27953317" w14:textId="77777777" w:rsidR="00BB3D6C" w:rsidRPr="009A1757" w:rsidRDefault="00BB3D6C" w:rsidP="00B06AE4">
      <w:pPr>
        <w:rPr>
          <w:rFonts w:ascii="Cambria" w:hAnsi="Cambria"/>
        </w:rPr>
      </w:pPr>
    </w:p>
    <w:p w14:paraId="7907ECF6" w14:textId="21DAB57E" w:rsidR="00B06AE4" w:rsidRPr="009A1757" w:rsidRDefault="00F50F11" w:rsidP="00B06AE4">
      <w:pPr>
        <w:rPr>
          <w:rFonts w:ascii="Cambria" w:hAnsi="Cambria"/>
        </w:rPr>
      </w:pPr>
      <w:r w:rsidRPr="009A1757">
        <w:rPr>
          <w:rFonts w:ascii="Cambria" w:hAnsi="Cambria"/>
        </w:rPr>
        <w:t>Examples to discuss:</w:t>
      </w:r>
    </w:p>
    <w:p w14:paraId="401A844A" w14:textId="77777777" w:rsidR="00B06AE4" w:rsidRPr="009A1757" w:rsidRDefault="00B06AE4" w:rsidP="00B06AE4">
      <w:pPr>
        <w:rPr>
          <w:rFonts w:ascii="Cambria" w:hAnsi="Cambria"/>
        </w:rPr>
      </w:pPr>
    </w:p>
    <w:p w14:paraId="61B38185" w14:textId="34908E6B" w:rsidR="00BF15CF" w:rsidRDefault="00BF15CF" w:rsidP="00E93EFF">
      <w:pPr>
        <w:pStyle w:val="ListParagraph"/>
        <w:numPr>
          <w:ilvl w:val="0"/>
          <w:numId w:val="2"/>
        </w:numPr>
        <w:rPr>
          <w:rFonts w:ascii="Cambria" w:hAnsi="Cambria"/>
        </w:rPr>
      </w:pPr>
      <w:r w:rsidRPr="009A1757">
        <w:rPr>
          <w:rFonts w:ascii="Cambria" w:hAnsi="Cambria"/>
        </w:rPr>
        <w:t>Clinton story (Pizzagate).</w:t>
      </w:r>
    </w:p>
    <w:p w14:paraId="65EB516D" w14:textId="6EF9C3BC" w:rsidR="00B06AE4" w:rsidRPr="009A1757" w:rsidRDefault="00BF15CF" w:rsidP="00E93EFF">
      <w:pPr>
        <w:pStyle w:val="ListParagraph"/>
        <w:numPr>
          <w:ilvl w:val="0"/>
          <w:numId w:val="2"/>
        </w:numPr>
        <w:rPr>
          <w:rFonts w:ascii="Cambria" w:hAnsi="Cambria"/>
        </w:rPr>
      </w:pPr>
      <w:r>
        <w:rPr>
          <w:rFonts w:ascii="Cambria" w:hAnsi="Cambria"/>
        </w:rPr>
        <w:t>Bill Gates / COVID vaccines conspiracy theory</w:t>
      </w:r>
    </w:p>
    <w:p w14:paraId="1FE99D71" w14:textId="77777777" w:rsidR="00CF67FB" w:rsidRPr="009A1757" w:rsidRDefault="00CF67FB" w:rsidP="00CF67FB">
      <w:pPr>
        <w:rPr>
          <w:rFonts w:ascii="Cambria" w:hAnsi="Cambria"/>
          <w:b/>
        </w:rPr>
      </w:pPr>
    </w:p>
    <w:p w14:paraId="2E981048" w14:textId="2F2AEDCD" w:rsidR="00971FB0" w:rsidRPr="009A1757" w:rsidRDefault="00971FB0" w:rsidP="00CA1DC0">
      <w:pPr>
        <w:rPr>
          <w:rFonts w:ascii="Cambria" w:hAnsi="Cambria"/>
          <w:b/>
        </w:rPr>
      </w:pPr>
      <w:r w:rsidRPr="009A1757">
        <w:rPr>
          <w:rFonts w:ascii="Cambria" w:hAnsi="Cambria"/>
          <w:b/>
        </w:rPr>
        <w:t xml:space="preserve">Mill’s arguments against </w:t>
      </w:r>
      <w:r w:rsidR="001B1986" w:rsidRPr="009A1757">
        <w:rPr>
          <w:rFonts w:ascii="Cambria" w:hAnsi="Cambria"/>
          <w:b/>
        </w:rPr>
        <w:t>interference</w:t>
      </w:r>
      <w:r w:rsidR="00A21E72" w:rsidRPr="009A1757">
        <w:rPr>
          <w:rFonts w:ascii="Cambria" w:hAnsi="Cambria"/>
          <w:b/>
        </w:rPr>
        <w:t xml:space="preserve"> with speech</w:t>
      </w:r>
    </w:p>
    <w:p w14:paraId="257420E9" w14:textId="77777777" w:rsidR="006B0A77" w:rsidRPr="009A1757" w:rsidRDefault="006B0A77" w:rsidP="006B0A77">
      <w:pPr>
        <w:rPr>
          <w:rFonts w:ascii="Cambria" w:hAnsi="Cambria"/>
        </w:rPr>
      </w:pPr>
    </w:p>
    <w:p w14:paraId="7D74E39E" w14:textId="660681DA" w:rsidR="00607A2E" w:rsidRPr="009A1757" w:rsidRDefault="00607A2E" w:rsidP="006B0A77">
      <w:pPr>
        <w:rPr>
          <w:rFonts w:ascii="Cambria" w:hAnsi="Cambria"/>
        </w:rPr>
      </w:pPr>
      <w:r w:rsidRPr="009A1757">
        <w:rPr>
          <w:rFonts w:ascii="Cambria" w:hAnsi="Cambria"/>
        </w:rPr>
        <w:t>Now will consider Mill’s counterargument.</w:t>
      </w:r>
    </w:p>
    <w:p w14:paraId="7D37C2F5" w14:textId="77777777" w:rsidR="00877B19" w:rsidRPr="009A1757" w:rsidRDefault="00877B19" w:rsidP="006B0A77">
      <w:pPr>
        <w:rPr>
          <w:rFonts w:ascii="Cambria" w:hAnsi="Cambria"/>
        </w:rPr>
      </w:pPr>
    </w:p>
    <w:p w14:paraId="156111BE" w14:textId="77777777" w:rsidR="00877B19" w:rsidRPr="009A1757" w:rsidRDefault="00877B19" w:rsidP="00877B19">
      <w:pPr>
        <w:rPr>
          <w:rFonts w:ascii="Cambria" w:hAnsi="Cambria"/>
        </w:rPr>
      </w:pPr>
      <w:r w:rsidRPr="009A1757">
        <w:rPr>
          <w:rFonts w:ascii="Cambria" w:hAnsi="Cambria"/>
        </w:rPr>
        <w:t>As we’ve seen, Mill thinks that we should only interfere with others’ speech (written or otherwise) if it is likely to harm others. What should we do, then, if we think that a particular opinion is (a) false, (b) poorly supported, and (c) likely to cause harm? Should we intervene to prevent the opinion from being shared?</w:t>
      </w:r>
    </w:p>
    <w:p w14:paraId="47F253BB" w14:textId="77777777" w:rsidR="00877B19" w:rsidRPr="009A1757" w:rsidRDefault="00877B19" w:rsidP="00877B19">
      <w:pPr>
        <w:rPr>
          <w:rFonts w:ascii="Cambria" w:hAnsi="Cambria"/>
        </w:rPr>
      </w:pPr>
    </w:p>
    <w:p w14:paraId="3682FF21" w14:textId="076F3CA3" w:rsidR="00877B19" w:rsidRPr="009A1757" w:rsidRDefault="00877B19" w:rsidP="00E93EFF">
      <w:pPr>
        <w:pStyle w:val="ListParagraph"/>
        <w:numPr>
          <w:ilvl w:val="0"/>
          <w:numId w:val="7"/>
        </w:numPr>
        <w:rPr>
          <w:rFonts w:ascii="Cambria" w:hAnsi="Cambria"/>
        </w:rPr>
      </w:pPr>
      <w:r w:rsidRPr="009A1757">
        <w:rPr>
          <w:rFonts w:ascii="Cambria" w:hAnsi="Cambria"/>
        </w:rPr>
        <w:t xml:space="preserve">You might expect Mill’s answer here to be a clear “yes.” But instead he argues that we should only censor an opinion if it is likely to lead to </w:t>
      </w:r>
      <w:r w:rsidR="00AF3557" w:rsidRPr="009A1757">
        <w:rPr>
          <w:rFonts w:ascii="Cambria" w:hAnsi="Cambria"/>
        </w:rPr>
        <w:t>a specific kind of harm – immediate physical harm</w:t>
      </w:r>
      <w:r w:rsidRPr="009A1757">
        <w:rPr>
          <w:rFonts w:ascii="Cambria" w:hAnsi="Cambria"/>
        </w:rPr>
        <w:t>. So the answer to “should we censor this false, harmful opinion” is almost always “no.”</w:t>
      </w:r>
    </w:p>
    <w:p w14:paraId="74863C1B" w14:textId="4F764DC7" w:rsidR="00E113A2" w:rsidRPr="009A1757" w:rsidRDefault="00E113A2" w:rsidP="00E93EFF">
      <w:pPr>
        <w:pStyle w:val="ListParagraph"/>
        <w:numPr>
          <w:ilvl w:val="0"/>
          <w:numId w:val="7"/>
        </w:numPr>
        <w:rPr>
          <w:rFonts w:ascii="Cambria" w:hAnsi="Cambria"/>
        </w:rPr>
      </w:pPr>
      <w:r w:rsidRPr="009A1757">
        <w:rPr>
          <w:rFonts w:ascii="Cambria" w:hAnsi="Cambria"/>
        </w:rPr>
        <w:t>The kinds of harm we’ve just described, on Mill’s view, are not enough to justify interference. We should only censor when there is an immediate risk of physical harm.</w:t>
      </w:r>
    </w:p>
    <w:p w14:paraId="576C65B2" w14:textId="603DE3EA" w:rsidR="00E113A2" w:rsidRPr="009A1757" w:rsidRDefault="00E113A2" w:rsidP="00E93EFF">
      <w:pPr>
        <w:pStyle w:val="ListParagraph"/>
        <w:numPr>
          <w:ilvl w:val="0"/>
          <w:numId w:val="7"/>
        </w:numPr>
        <w:rPr>
          <w:rFonts w:ascii="Cambria" w:hAnsi="Cambria"/>
        </w:rPr>
      </w:pPr>
      <w:r w:rsidRPr="009A1757">
        <w:rPr>
          <w:rFonts w:ascii="Cambria" w:hAnsi="Cambria"/>
        </w:rPr>
        <w:t>His example: we should not interfere when someone expresses the opinion that “corn-dealers are starvers of the poor” via the press, but we may justly punish a person who expresses this opinion to an angry mob massed in front of a corn-dealer’s house.</w:t>
      </w:r>
    </w:p>
    <w:p w14:paraId="5A8278CB" w14:textId="77777777" w:rsidR="00877B19" w:rsidRPr="009A1757" w:rsidRDefault="00877B19" w:rsidP="00877B19">
      <w:pPr>
        <w:pStyle w:val="ListParagraph"/>
        <w:rPr>
          <w:rFonts w:ascii="Cambria" w:hAnsi="Cambria"/>
        </w:rPr>
      </w:pPr>
    </w:p>
    <w:p w14:paraId="27717986" w14:textId="77777777" w:rsidR="003E4E9A" w:rsidRPr="009A1757" w:rsidRDefault="003E4E9A" w:rsidP="003E4E9A">
      <w:pPr>
        <w:rPr>
          <w:rFonts w:ascii="Cambria" w:hAnsi="Cambria"/>
        </w:rPr>
      </w:pPr>
      <w:r w:rsidRPr="009A1757">
        <w:rPr>
          <w:rFonts w:ascii="Cambria" w:hAnsi="Cambria"/>
        </w:rPr>
        <w:lastRenderedPageBreak/>
        <w:t>Argument 1: the argument for false orthodoxy.</w:t>
      </w:r>
    </w:p>
    <w:p w14:paraId="474FD788" w14:textId="77777777" w:rsidR="003E4E9A" w:rsidRPr="009A1757" w:rsidRDefault="003E4E9A" w:rsidP="003E4E9A">
      <w:pPr>
        <w:rPr>
          <w:rFonts w:ascii="Cambria" w:hAnsi="Cambria"/>
        </w:rPr>
      </w:pPr>
    </w:p>
    <w:p w14:paraId="50D118C9" w14:textId="0067CEA0" w:rsidR="00877B19" w:rsidRPr="009A1757" w:rsidRDefault="003E4E9A" w:rsidP="00E93EFF">
      <w:pPr>
        <w:pStyle w:val="ListParagraph"/>
        <w:numPr>
          <w:ilvl w:val="0"/>
          <w:numId w:val="7"/>
        </w:numPr>
        <w:rPr>
          <w:rFonts w:ascii="Cambria" w:hAnsi="Cambria"/>
        </w:rPr>
      </w:pPr>
      <w:r w:rsidRPr="009A1757">
        <w:rPr>
          <w:rFonts w:ascii="Cambria" w:hAnsi="Cambria"/>
        </w:rPr>
        <w:t>Censorship entrenches orthodox opinions that are actually false.</w:t>
      </w:r>
    </w:p>
    <w:p w14:paraId="00B0B0B6" w14:textId="77777777" w:rsidR="00877B19" w:rsidRPr="009A1757" w:rsidRDefault="00877B19" w:rsidP="00E93EFF">
      <w:pPr>
        <w:pStyle w:val="ListParagraph"/>
        <w:numPr>
          <w:ilvl w:val="0"/>
          <w:numId w:val="7"/>
        </w:numPr>
        <w:rPr>
          <w:rFonts w:ascii="Cambria" w:hAnsi="Cambria"/>
        </w:rPr>
      </w:pPr>
      <w:r w:rsidRPr="009A1757">
        <w:rPr>
          <w:rFonts w:ascii="Cambria" w:hAnsi="Cambria"/>
        </w:rPr>
        <w:t>Censors can make mistakes even when they are justifiably confident that a view is false.</w:t>
      </w:r>
    </w:p>
    <w:p w14:paraId="1577F9DB" w14:textId="77777777" w:rsidR="00877B19" w:rsidRPr="009A1757" w:rsidRDefault="00877B19" w:rsidP="00E93EFF">
      <w:pPr>
        <w:pStyle w:val="ListParagraph"/>
        <w:numPr>
          <w:ilvl w:val="0"/>
          <w:numId w:val="7"/>
        </w:numPr>
        <w:rPr>
          <w:rFonts w:ascii="Cambria" w:hAnsi="Cambria"/>
        </w:rPr>
      </w:pPr>
      <w:r w:rsidRPr="009A1757">
        <w:rPr>
          <w:rFonts w:ascii="Cambria" w:hAnsi="Cambria"/>
        </w:rPr>
        <w:t>History teaches us that much of what we firmly believe today is likely to be disproved in the future.</w:t>
      </w:r>
    </w:p>
    <w:p w14:paraId="341B6C46" w14:textId="0CBBB301" w:rsidR="006460BB" w:rsidRPr="009A1757" w:rsidRDefault="006460BB" w:rsidP="00E93EFF">
      <w:pPr>
        <w:pStyle w:val="ListParagraph"/>
        <w:numPr>
          <w:ilvl w:val="1"/>
          <w:numId w:val="7"/>
        </w:numPr>
        <w:rPr>
          <w:rFonts w:ascii="Cambria" w:hAnsi="Cambria"/>
        </w:rPr>
      </w:pPr>
      <w:r w:rsidRPr="009A1757">
        <w:rPr>
          <w:rFonts w:ascii="Cambria" w:hAnsi="Cambria"/>
        </w:rPr>
        <w:t>Inductive argument here. In every period so far, much of what we were confident was true has turned out to be false. So we should think that the same is true today.</w:t>
      </w:r>
    </w:p>
    <w:p w14:paraId="312CD87B" w14:textId="77777777" w:rsidR="006460BB" w:rsidRPr="009A1757" w:rsidRDefault="006460BB" w:rsidP="00E93EFF">
      <w:pPr>
        <w:pStyle w:val="ListParagraph"/>
        <w:numPr>
          <w:ilvl w:val="0"/>
          <w:numId w:val="7"/>
        </w:numPr>
        <w:rPr>
          <w:rFonts w:ascii="Cambria" w:hAnsi="Cambria"/>
        </w:rPr>
      </w:pPr>
      <w:r w:rsidRPr="009A1757">
        <w:rPr>
          <w:rFonts w:ascii="Cambria" w:hAnsi="Cambria"/>
        </w:rPr>
        <w:t>Historical examples.</w:t>
      </w:r>
    </w:p>
    <w:p w14:paraId="2079AF71" w14:textId="77777777" w:rsidR="006460BB" w:rsidRPr="009A1757" w:rsidRDefault="006460BB" w:rsidP="00E93EFF">
      <w:pPr>
        <w:pStyle w:val="ListParagraph"/>
        <w:numPr>
          <w:ilvl w:val="1"/>
          <w:numId w:val="7"/>
        </w:numPr>
        <w:rPr>
          <w:rFonts w:ascii="Cambria" w:hAnsi="Cambria"/>
        </w:rPr>
      </w:pPr>
      <w:r w:rsidRPr="009A1757">
        <w:rPr>
          <w:rFonts w:ascii="Cambria" w:hAnsi="Cambria"/>
        </w:rPr>
        <w:t>Geocentrism/heliocentrism. Galileo.</w:t>
      </w:r>
    </w:p>
    <w:p w14:paraId="550DCA84" w14:textId="63530688" w:rsidR="000911E8" w:rsidRDefault="006460BB" w:rsidP="00E93EFF">
      <w:pPr>
        <w:pStyle w:val="ListParagraph"/>
        <w:numPr>
          <w:ilvl w:val="0"/>
          <w:numId w:val="7"/>
        </w:numPr>
        <w:rPr>
          <w:rFonts w:ascii="Cambria" w:hAnsi="Cambria"/>
        </w:rPr>
      </w:pPr>
      <w:r w:rsidRPr="009A1757">
        <w:rPr>
          <w:rFonts w:ascii="Cambria" w:hAnsi="Cambria"/>
        </w:rPr>
        <w:t>More recent example</w:t>
      </w:r>
      <w:r w:rsidR="00696CC7">
        <w:rPr>
          <w:rFonts w:ascii="Cambria" w:hAnsi="Cambria"/>
        </w:rPr>
        <w:t xml:space="preserve">: </w:t>
      </w:r>
      <w:r w:rsidR="0013461A">
        <w:rPr>
          <w:rFonts w:ascii="Cambria" w:hAnsi="Cambria"/>
        </w:rPr>
        <w:t>salt intake</w:t>
      </w:r>
    </w:p>
    <w:p w14:paraId="032E87AC" w14:textId="23D2E83F" w:rsidR="0013461A" w:rsidRDefault="0013461A" w:rsidP="00E93EFF">
      <w:pPr>
        <w:pStyle w:val="ListParagraph"/>
        <w:numPr>
          <w:ilvl w:val="1"/>
          <w:numId w:val="7"/>
        </w:numPr>
        <w:rPr>
          <w:rFonts w:ascii="Cambria" w:hAnsi="Cambria"/>
        </w:rPr>
      </w:pPr>
      <w:r>
        <w:rPr>
          <w:rFonts w:ascii="Cambria" w:hAnsi="Cambria"/>
        </w:rPr>
        <w:t>For many years, the medical community firmly believed that high levels of salt consumption caused high blood pressure, and as a result pushed aggressively for government efforts to reduce the amount of salt in Americans’ diets</w:t>
      </w:r>
    </w:p>
    <w:p w14:paraId="6D2471FB" w14:textId="2EF6A91A" w:rsidR="0013461A" w:rsidRDefault="0013461A" w:rsidP="00E93EFF">
      <w:pPr>
        <w:pStyle w:val="ListParagraph"/>
        <w:numPr>
          <w:ilvl w:val="1"/>
          <w:numId w:val="7"/>
        </w:numPr>
        <w:rPr>
          <w:rFonts w:ascii="Cambria" w:hAnsi="Cambria"/>
        </w:rPr>
      </w:pPr>
      <w:r>
        <w:rPr>
          <w:rFonts w:ascii="Cambria" w:hAnsi="Cambria"/>
        </w:rPr>
        <w:t>When researchers would suggest that the evidence that salt causes high blood pressure was equivocal, they would be excoriated</w:t>
      </w:r>
    </w:p>
    <w:p w14:paraId="47C22149" w14:textId="47CFCC63" w:rsidR="0013461A" w:rsidRDefault="0013461A" w:rsidP="00E93EFF">
      <w:pPr>
        <w:pStyle w:val="ListParagraph"/>
        <w:numPr>
          <w:ilvl w:val="1"/>
          <w:numId w:val="7"/>
        </w:numPr>
        <w:rPr>
          <w:rFonts w:ascii="Cambria" w:hAnsi="Cambria"/>
        </w:rPr>
      </w:pPr>
      <w:r>
        <w:rPr>
          <w:rFonts w:ascii="Cambria" w:hAnsi="Cambria"/>
        </w:rPr>
        <w:t>But more recent studies have painted a much more nuanced picture of the relationship between salt intake and blood pressure.</w:t>
      </w:r>
    </w:p>
    <w:p w14:paraId="09E0C548" w14:textId="481A3398" w:rsidR="0013461A" w:rsidRDefault="0013461A" w:rsidP="00E93EFF">
      <w:pPr>
        <w:pStyle w:val="ListParagraph"/>
        <w:numPr>
          <w:ilvl w:val="1"/>
          <w:numId w:val="7"/>
        </w:numPr>
        <w:rPr>
          <w:rFonts w:ascii="Cambria" w:hAnsi="Cambria"/>
        </w:rPr>
      </w:pPr>
      <w:r>
        <w:rPr>
          <w:rFonts w:ascii="Cambria" w:hAnsi="Cambria"/>
        </w:rPr>
        <w:t>In some people, reducing salt intake lowers blood pressure, but that’s not true for everyone.</w:t>
      </w:r>
    </w:p>
    <w:p w14:paraId="303A2570" w14:textId="5B1C22B3" w:rsidR="00CC4402" w:rsidRDefault="00CC4402" w:rsidP="00E93EFF">
      <w:pPr>
        <w:pStyle w:val="ListParagraph"/>
        <w:numPr>
          <w:ilvl w:val="1"/>
          <w:numId w:val="7"/>
        </w:numPr>
        <w:rPr>
          <w:rFonts w:ascii="Cambria" w:hAnsi="Cambria"/>
        </w:rPr>
      </w:pPr>
      <w:r>
        <w:rPr>
          <w:rFonts w:ascii="Cambria" w:hAnsi="Cambria"/>
        </w:rPr>
        <w:t>Plausibly, we would have figured this out sooner if there hadn’t been so much soft censorship of heterodox opinions.</w:t>
      </w:r>
    </w:p>
    <w:p w14:paraId="5D2D200E" w14:textId="157A9582" w:rsidR="000C50A7" w:rsidRPr="00CC4402" w:rsidRDefault="0013461A" w:rsidP="00E93EFF">
      <w:pPr>
        <w:pStyle w:val="ListParagraph"/>
        <w:numPr>
          <w:ilvl w:val="1"/>
          <w:numId w:val="7"/>
        </w:numPr>
        <w:rPr>
          <w:rFonts w:ascii="Cambria" w:hAnsi="Cambria"/>
        </w:rPr>
      </w:pPr>
      <w:r w:rsidRPr="0013461A">
        <w:rPr>
          <w:rFonts w:ascii="Cambria" w:hAnsi="Cambria"/>
        </w:rPr>
        <w:t>https://www.scientificamerican.com/article/its-time-to-end-the-war-on-salt/</w:t>
      </w:r>
    </w:p>
    <w:p w14:paraId="37379415" w14:textId="26B8D9E4" w:rsidR="00F2591F" w:rsidRPr="009A1757" w:rsidRDefault="00877B19" w:rsidP="00E93EFF">
      <w:pPr>
        <w:pStyle w:val="ListParagraph"/>
        <w:numPr>
          <w:ilvl w:val="0"/>
          <w:numId w:val="7"/>
        </w:numPr>
        <w:rPr>
          <w:rFonts w:ascii="Cambria" w:hAnsi="Cambria"/>
        </w:rPr>
      </w:pPr>
      <w:r w:rsidRPr="009A1757">
        <w:rPr>
          <w:rFonts w:ascii="Cambria" w:hAnsi="Cambria"/>
        </w:rPr>
        <w:t>If we censor views we think are almost certainly false, then we will make it less likely that false orthodox views will be corrected by silencing people who challenge them.</w:t>
      </w:r>
    </w:p>
    <w:p w14:paraId="6A38B382" w14:textId="77777777" w:rsidR="00F2591F" w:rsidRPr="009A1757" w:rsidRDefault="00F2591F" w:rsidP="003E4E9A">
      <w:pPr>
        <w:rPr>
          <w:rFonts w:ascii="Cambria" w:hAnsi="Cambria"/>
        </w:rPr>
      </w:pPr>
    </w:p>
    <w:p w14:paraId="4915C5AF" w14:textId="77777777" w:rsidR="003E4E9A" w:rsidRPr="009A1757" w:rsidRDefault="003E4E9A" w:rsidP="003E4E9A">
      <w:pPr>
        <w:rPr>
          <w:rFonts w:ascii="Cambria" w:hAnsi="Cambria"/>
        </w:rPr>
      </w:pPr>
      <w:r w:rsidRPr="009A1757">
        <w:rPr>
          <w:rFonts w:ascii="Cambria" w:hAnsi="Cambria"/>
        </w:rPr>
        <w:t>Argument 2: the argument from partially true falsehoods.</w:t>
      </w:r>
    </w:p>
    <w:p w14:paraId="634DB199" w14:textId="77777777" w:rsidR="003E4E9A" w:rsidRPr="009A1757" w:rsidRDefault="003E4E9A" w:rsidP="003E4E9A">
      <w:pPr>
        <w:rPr>
          <w:rFonts w:ascii="Cambria" w:hAnsi="Cambria"/>
        </w:rPr>
      </w:pPr>
    </w:p>
    <w:p w14:paraId="62C3C925" w14:textId="3ED24291" w:rsidR="00877B19" w:rsidRPr="009A1757" w:rsidRDefault="003E4E9A" w:rsidP="00E93EFF">
      <w:pPr>
        <w:pStyle w:val="ListParagraph"/>
        <w:numPr>
          <w:ilvl w:val="0"/>
          <w:numId w:val="12"/>
        </w:numPr>
        <w:rPr>
          <w:rFonts w:ascii="Cambria" w:hAnsi="Cambria"/>
        </w:rPr>
      </w:pPr>
      <w:r w:rsidRPr="009A1757">
        <w:rPr>
          <w:rFonts w:ascii="Cambria" w:hAnsi="Cambria"/>
        </w:rPr>
        <w:t>Censorship prevents us from benefiting from the truth in opinions that are only partially false.</w:t>
      </w:r>
    </w:p>
    <w:p w14:paraId="0C086F9B" w14:textId="77777777" w:rsidR="00877B19" w:rsidRPr="009A1757" w:rsidRDefault="00877B19" w:rsidP="00E93EFF">
      <w:pPr>
        <w:pStyle w:val="ListParagraph"/>
        <w:numPr>
          <w:ilvl w:val="0"/>
          <w:numId w:val="12"/>
        </w:numPr>
        <w:rPr>
          <w:rFonts w:ascii="Cambria" w:hAnsi="Cambria"/>
        </w:rPr>
      </w:pPr>
      <w:r w:rsidRPr="009A1757">
        <w:rPr>
          <w:rFonts w:ascii="Cambria" w:hAnsi="Cambria"/>
        </w:rPr>
        <w:t>If we censor opinions we think are false, some of the views we will censor will be only partly false. Some of those views will include important elements of truth that could help us make our overall picture of the world more accurate.</w:t>
      </w:r>
    </w:p>
    <w:p w14:paraId="7D69A32E" w14:textId="752C1BC7" w:rsidR="008E3FFF" w:rsidRPr="009A1757" w:rsidRDefault="00D52C85" w:rsidP="00E93EFF">
      <w:pPr>
        <w:pStyle w:val="ListParagraph"/>
        <w:numPr>
          <w:ilvl w:val="0"/>
          <w:numId w:val="12"/>
        </w:numPr>
        <w:rPr>
          <w:rFonts w:ascii="Cambria" w:hAnsi="Cambria"/>
        </w:rPr>
      </w:pPr>
      <w:r w:rsidRPr="009A1757">
        <w:rPr>
          <w:rFonts w:ascii="Cambria" w:hAnsi="Cambria"/>
        </w:rPr>
        <w:t>Irish slavery example (see handout)</w:t>
      </w:r>
    </w:p>
    <w:p w14:paraId="58A621D5" w14:textId="77777777" w:rsidR="008E3FFF" w:rsidRPr="009A1757" w:rsidRDefault="008E3FFF" w:rsidP="00E93EFF">
      <w:pPr>
        <w:pStyle w:val="ListParagraph"/>
        <w:numPr>
          <w:ilvl w:val="1"/>
          <w:numId w:val="12"/>
        </w:numPr>
        <w:rPr>
          <w:rFonts w:ascii="Cambria" w:hAnsi="Cambria"/>
        </w:rPr>
      </w:pPr>
      <w:r w:rsidRPr="009A1757">
        <w:rPr>
          <w:rFonts w:ascii="Cambria" w:hAnsi="Cambria"/>
        </w:rPr>
        <w:t>This story consistently gains traction in part because people don’t know the true part.</w:t>
      </w:r>
    </w:p>
    <w:p w14:paraId="0DC298B9" w14:textId="2D43FA1E" w:rsidR="008E3FFF" w:rsidRPr="009A1757" w:rsidRDefault="008E3FFF" w:rsidP="00E93EFF">
      <w:pPr>
        <w:pStyle w:val="ListParagraph"/>
        <w:numPr>
          <w:ilvl w:val="1"/>
          <w:numId w:val="12"/>
        </w:numPr>
        <w:rPr>
          <w:rFonts w:ascii="Cambria" w:hAnsi="Cambria"/>
        </w:rPr>
      </w:pPr>
      <w:r w:rsidRPr="009A1757">
        <w:rPr>
          <w:rFonts w:ascii="Cambria" w:hAnsi="Cambria"/>
        </w:rPr>
        <w:t>The true part is an important part of American history that is often overlooked, in part because it helps explain important aspects of the history of race relations in the United States.</w:t>
      </w:r>
    </w:p>
    <w:p w14:paraId="3AAE34A6" w14:textId="77777777" w:rsidR="00877B19" w:rsidRPr="009A1757" w:rsidRDefault="00877B19" w:rsidP="00877B19">
      <w:pPr>
        <w:rPr>
          <w:rFonts w:ascii="Cambria" w:hAnsi="Cambria"/>
        </w:rPr>
      </w:pPr>
    </w:p>
    <w:p w14:paraId="5AD9FC89" w14:textId="77777777" w:rsidR="00631435" w:rsidRPr="009A1757" w:rsidRDefault="00631435" w:rsidP="00631435">
      <w:pPr>
        <w:rPr>
          <w:rFonts w:ascii="Cambria" w:hAnsi="Cambria"/>
        </w:rPr>
      </w:pPr>
      <w:r w:rsidRPr="009A1757">
        <w:rPr>
          <w:rFonts w:ascii="Cambria" w:hAnsi="Cambria"/>
        </w:rPr>
        <w:lastRenderedPageBreak/>
        <w:t>Argument 3: the argument from the value of being challenged.</w:t>
      </w:r>
    </w:p>
    <w:p w14:paraId="77B9F2ED" w14:textId="77777777" w:rsidR="00631435" w:rsidRPr="009A1757" w:rsidRDefault="00631435" w:rsidP="00631435">
      <w:pPr>
        <w:rPr>
          <w:rFonts w:ascii="Cambria" w:hAnsi="Cambria"/>
        </w:rPr>
      </w:pPr>
    </w:p>
    <w:p w14:paraId="08E1CD68" w14:textId="0031DDEB" w:rsidR="00877B19" w:rsidRPr="009A1757" w:rsidRDefault="00631435" w:rsidP="00E93EFF">
      <w:pPr>
        <w:pStyle w:val="ListParagraph"/>
        <w:numPr>
          <w:ilvl w:val="0"/>
          <w:numId w:val="5"/>
        </w:numPr>
        <w:rPr>
          <w:rFonts w:ascii="Cambria" w:hAnsi="Cambria"/>
        </w:rPr>
      </w:pPr>
      <w:r w:rsidRPr="009A1757">
        <w:rPr>
          <w:rFonts w:ascii="Cambria" w:hAnsi="Cambria"/>
        </w:rPr>
        <w:t>Censorship prevents us from the benefits of having our true beliefs challenged.</w:t>
      </w:r>
    </w:p>
    <w:p w14:paraId="5CA3EB0A" w14:textId="77777777" w:rsidR="008E3FFF" w:rsidRPr="009A1757" w:rsidRDefault="008E3FFF" w:rsidP="00E93EFF">
      <w:pPr>
        <w:pStyle w:val="ListParagraph"/>
        <w:numPr>
          <w:ilvl w:val="0"/>
          <w:numId w:val="5"/>
        </w:numPr>
        <w:rPr>
          <w:rFonts w:ascii="Cambria" w:hAnsi="Cambria"/>
        </w:rPr>
      </w:pPr>
      <w:r w:rsidRPr="009A1757">
        <w:rPr>
          <w:rFonts w:ascii="Cambria" w:hAnsi="Cambria"/>
          <w:b/>
        </w:rPr>
        <w:t>Q:</w:t>
      </w:r>
      <w:r w:rsidRPr="009A1757">
        <w:rPr>
          <w:rFonts w:ascii="Cambria" w:hAnsi="Cambria"/>
        </w:rPr>
        <w:t xml:space="preserve"> Why does Mill think this is beneficial? How could we benefit from hearing falsehoods?</w:t>
      </w:r>
    </w:p>
    <w:p w14:paraId="177CCB48" w14:textId="77777777" w:rsidR="008E3FFF" w:rsidRPr="009A1757" w:rsidRDefault="008E3FFF" w:rsidP="00E93EFF">
      <w:pPr>
        <w:pStyle w:val="ListParagraph"/>
        <w:numPr>
          <w:ilvl w:val="0"/>
          <w:numId w:val="5"/>
        </w:numPr>
        <w:rPr>
          <w:rFonts w:ascii="Cambria" w:hAnsi="Cambria"/>
        </w:rPr>
      </w:pPr>
      <w:r w:rsidRPr="009A1757">
        <w:rPr>
          <w:rFonts w:ascii="Cambria" w:hAnsi="Cambria"/>
        </w:rPr>
        <w:t>Dead dogma argument.</w:t>
      </w:r>
    </w:p>
    <w:p w14:paraId="298F4B2B" w14:textId="77777777" w:rsidR="008E3FFF" w:rsidRPr="009A1757" w:rsidRDefault="008E3FFF" w:rsidP="00E93EFF">
      <w:pPr>
        <w:pStyle w:val="ListParagraph"/>
        <w:numPr>
          <w:ilvl w:val="1"/>
          <w:numId w:val="5"/>
        </w:numPr>
        <w:rPr>
          <w:rFonts w:ascii="Cambria" w:hAnsi="Cambria"/>
        </w:rPr>
      </w:pPr>
      <w:r w:rsidRPr="009A1757">
        <w:rPr>
          <w:rFonts w:ascii="Cambria" w:hAnsi="Cambria"/>
        </w:rPr>
        <w:t>Unstably held, vulnerable.</w:t>
      </w:r>
    </w:p>
    <w:p w14:paraId="79438B6E" w14:textId="77777777" w:rsidR="008E3FFF" w:rsidRPr="009A1757" w:rsidRDefault="008E3FFF" w:rsidP="00E93EFF">
      <w:pPr>
        <w:pStyle w:val="ListParagraph"/>
        <w:numPr>
          <w:ilvl w:val="1"/>
          <w:numId w:val="5"/>
        </w:numPr>
        <w:rPr>
          <w:rFonts w:ascii="Cambria" w:hAnsi="Cambria"/>
        </w:rPr>
      </w:pPr>
      <w:r w:rsidRPr="009A1757">
        <w:rPr>
          <w:rFonts w:ascii="Cambria" w:hAnsi="Cambria"/>
        </w:rPr>
        <w:t>Poorly supported, held without understanding.</w:t>
      </w:r>
    </w:p>
    <w:p w14:paraId="5991C6AD" w14:textId="77777777" w:rsidR="00877B19" w:rsidRPr="009A1757" w:rsidRDefault="00877B19" w:rsidP="00E93EFF">
      <w:pPr>
        <w:pStyle w:val="ListParagraph"/>
        <w:numPr>
          <w:ilvl w:val="0"/>
          <w:numId w:val="12"/>
        </w:numPr>
        <w:rPr>
          <w:rFonts w:ascii="Cambria" w:hAnsi="Cambria"/>
        </w:rPr>
      </w:pPr>
      <w:r w:rsidRPr="009A1757">
        <w:rPr>
          <w:rFonts w:ascii="Cambria" w:hAnsi="Cambria"/>
        </w:rPr>
        <w:t xml:space="preserve">Encountering beliefs that we disagree with is important even when we happen to be right. Why? Because examining why people disagree with us, and defending our true beliefs against the best arguments that can be marshalled, helps us to better understand </w:t>
      </w:r>
      <w:r w:rsidRPr="009A1757">
        <w:rPr>
          <w:rFonts w:ascii="Cambria" w:hAnsi="Cambria"/>
          <w:i/>
        </w:rPr>
        <w:t>why</w:t>
      </w:r>
      <w:r w:rsidRPr="009A1757">
        <w:rPr>
          <w:rFonts w:ascii="Cambria" w:hAnsi="Cambria"/>
        </w:rPr>
        <w:t xml:space="preserve"> our true beliefs are true.</w:t>
      </w:r>
    </w:p>
    <w:p w14:paraId="487FC805" w14:textId="77777777" w:rsidR="00877B19" w:rsidRPr="009A1757" w:rsidRDefault="00877B19" w:rsidP="00E93EFF">
      <w:pPr>
        <w:pStyle w:val="ListParagraph"/>
        <w:numPr>
          <w:ilvl w:val="0"/>
          <w:numId w:val="12"/>
        </w:numPr>
        <w:rPr>
          <w:rFonts w:ascii="Cambria" w:hAnsi="Cambria"/>
        </w:rPr>
      </w:pPr>
      <w:r w:rsidRPr="009A1757">
        <w:rPr>
          <w:rFonts w:ascii="Cambria" w:hAnsi="Cambria"/>
        </w:rPr>
        <w:t>When we understand why something is true, our belief in it is more secure, and less likely to give way in the face of misleading evidence that it is false.</w:t>
      </w:r>
    </w:p>
    <w:p w14:paraId="6929343E" w14:textId="77777777" w:rsidR="00877B19" w:rsidRPr="009A1757" w:rsidRDefault="00877B19" w:rsidP="00E93EFF">
      <w:pPr>
        <w:pStyle w:val="ListParagraph"/>
        <w:numPr>
          <w:ilvl w:val="0"/>
          <w:numId w:val="12"/>
        </w:numPr>
        <w:rPr>
          <w:rFonts w:ascii="Cambria" w:hAnsi="Cambria"/>
        </w:rPr>
      </w:pPr>
      <w:r w:rsidRPr="009A1757">
        <w:rPr>
          <w:rFonts w:ascii="Cambria" w:hAnsi="Cambria"/>
        </w:rPr>
        <w:t>Better understanding why our beliefs are true will also make our true beliefs more useful to us, since our understanding of the relevant issues will be more nuanced and so more useful in guiding behavior.</w:t>
      </w:r>
    </w:p>
    <w:p w14:paraId="3C90B514" w14:textId="154F6A39" w:rsidR="00AB1ECA" w:rsidRPr="009A1757" w:rsidRDefault="00377B73" w:rsidP="00E93EFF">
      <w:pPr>
        <w:pStyle w:val="ListParagraph"/>
        <w:numPr>
          <w:ilvl w:val="0"/>
          <w:numId w:val="12"/>
        </w:numPr>
        <w:rPr>
          <w:rFonts w:ascii="Cambria" w:hAnsi="Cambria"/>
        </w:rPr>
      </w:pPr>
      <w:r w:rsidRPr="009A1757">
        <w:rPr>
          <w:rFonts w:ascii="Cambria" w:hAnsi="Cambria"/>
        </w:rPr>
        <w:t>Climate change example</w:t>
      </w:r>
    </w:p>
    <w:p w14:paraId="792764A5" w14:textId="440DA40F" w:rsidR="00455A51" w:rsidRDefault="00B263DC" w:rsidP="00E93EFF">
      <w:pPr>
        <w:pStyle w:val="ListParagraph"/>
        <w:numPr>
          <w:ilvl w:val="1"/>
          <w:numId w:val="12"/>
        </w:numPr>
        <w:rPr>
          <w:rFonts w:ascii="Cambria" w:hAnsi="Cambria"/>
        </w:rPr>
      </w:pPr>
      <w:r w:rsidRPr="009A1757">
        <w:rPr>
          <w:rFonts w:ascii="Cambria" w:hAnsi="Cambria"/>
        </w:rPr>
        <w:t>Claim that burning fossil fuels cools the earth!</w:t>
      </w:r>
    </w:p>
    <w:p w14:paraId="085355BC" w14:textId="77777777" w:rsidR="00DE7A7F" w:rsidRPr="00DE7A7F" w:rsidRDefault="00DE7A7F" w:rsidP="00E93EFF">
      <w:pPr>
        <w:pStyle w:val="ListParagraph"/>
        <w:numPr>
          <w:ilvl w:val="1"/>
          <w:numId w:val="12"/>
        </w:numPr>
        <w:rPr>
          <w:rFonts w:ascii="Cambria" w:hAnsi="Cambria"/>
          <w:u w:val="single"/>
        </w:rPr>
      </w:pPr>
      <w:r w:rsidRPr="00DE7A7F">
        <w:rPr>
          <w:rFonts w:ascii="Cambria" w:hAnsi="Cambria"/>
          <w:u w:val="single"/>
        </w:rPr>
        <w:t>Global Cooling.</w:t>
      </w:r>
      <w:r w:rsidRPr="00DE7A7F">
        <w:rPr>
          <w:rFonts w:ascii="Cambria" w:hAnsi="Cambria"/>
        </w:rPr>
        <w:t xml:space="preserve"> Louder With Crowder: “The latest talking point to march to its death? Fossil fuels cause global warming. Because they don’t. In fact, NASA says they’re actually causing temporary global cooling.” (December 2015).</w:t>
      </w:r>
    </w:p>
    <w:p w14:paraId="000CB709" w14:textId="77777777" w:rsidR="00DE7A7F" w:rsidRPr="00DE7A7F" w:rsidRDefault="00DE7A7F" w:rsidP="00E93EFF">
      <w:pPr>
        <w:pStyle w:val="ListParagraph"/>
        <w:numPr>
          <w:ilvl w:val="1"/>
          <w:numId w:val="12"/>
        </w:numPr>
        <w:rPr>
          <w:rFonts w:ascii="Cambria" w:hAnsi="Cambria"/>
        </w:rPr>
      </w:pPr>
      <w:r w:rsidRPr="00DE7A7F">
        <w:rPr>
          <w:rFonts w:ascii="Cambria" w:hAnsi="Cambria"/>
        </w:rPr>
        <w:t xml:space="preserve">The claim was actually made, not by NASA, but by the “science and paranormal correspondent” for U.K. tabloid </w:t>
      </w:r>
      <w:r w:rsidRPr="00DE7A7F">
        <w:rPr>
          <w:rFonts w:ascii="Cambria" w:hAnsi="Cambria"/>
          <w:i/>
        </w:rPr>
        <w:t>Express</w:t>
      </w:r>
      <w:r w:rsidRPr="00DE7A7F">
        <w:rPr>
          <w:rFonts w:ascii="Cambria" w:hAnsi="Cambria"/>
        </w:rPr>
        <w:t>, Jon Austin.</w:t>
      </w:r>
    </w:p>
    <w:p w14:paraId="5A5BA199" w14:textId="746211DE" w:rsidR="00DE7A7F" w:rsidRPr="00DE7A7F" w:rsidRDefault="00DE7A7F" w:rsidP="00E93EFF">
      <w:pPr>
        <w:pStyle w:val="ListParagraph"/>
        <w:numPr>
          <w:ilvl w:val="1"/>
          <w:numId w:val="12"/>
        </w:numPr>
        <w:rPr>
          <w:rFonts w:ascii="Cambria" w:hAnsi="Cambria"/>
        </w:rPr>
      </w:pPr>
      <w:r w:rsidRPr="00DE7A7F">
        <w:rPr>
          <w:rFonts w:ascii="Cambria" w:hAnsi="Cambria"/>
        </w:rPr>
        <w:t>Austin previously claimed that moon is hollow, and serves as a base for aliens.</w:t>
      </w:r>
    </w:p>
    <w:p w14:paraId="3CCA1C24" w14:textId="01538183" w:rsidR="00455A51" w:rsidRDefault="00377B73" w:rsidP="00E93EFF">
      <w:pPr>
        <w:pStyle w:val="ListParagraph"/>
        <w:numPr>
          <w:ilvl w:val="0"/>
          <w:numId w:val="12"/>
        </w:numPr>
        <w:rPr>
          <w:rFonts w:ascii="Cambria" w:hAnsi="Cambria"/>
        </w:rPr>
      </w:pPr>
      <w:r w:rsidRPr="009A1757">
        <w:rPr>
          <w:rFonts w:ascii="Cambria" w:hAnsi="Cambria"/>
        </w:rPr>
        <w:t>Vaccines exampl</w:t>
      </w:r>
      <w:r w:rsidR="00F55FFA">
        <w:rPr>
          <w:rFonts w:ascii="Cambria" w:hAnsi="Cambria"/>
        </w:rPr>
        <w:t>e</w:t>
      </w:r>
    </w:p>
    <w:p w14:paraId="163BC4CC" w14:textId="77777777" w:rsidR="00F55FFA" w:rsidRPr="00F55FFA" w:rsidRDefault="00F55FFA" w:rsidP="00E93EFF">
      <w:pPr>
        <w:pStyle w:val="ListParagraph"/>
        <w:numPr>
          <w:ilvl w:val="1"/>
          <w:numId w:val="12"/>
        </w:numPr>
        <w:rPr>
          <w:rFonts w:ascii="Cambria" w:hAnsi="Cambria"/>
        </w:rPr>
      </w:pPr>
      <w:r w:rsidRPr="00F55FFA">
        <w:rPr>
          <w:rFonts w:ascii="Cambria" w:hAnsi="Cambria"/>
          <w:u w:val="single"/>
        </w:rPr>
        <w:t>Vaccinated Twins.</w:t>
      </w:r>
      <w:r w:rsidRPr="00F55FFA">
        <w:rPr>
          <w:rFonts w:ascii="Cambria" w:hAnsi="Cambria"/>
        </w:rPr>
        <w:t xml:space="preserve"> Health Nut News: “Infant Twins Die Simultaneously After Vaccines, Medical Board Rules ‘Just a Coincidence’” (February 2017)</w:t>
      </w:r>
    </w:p>
    <w:p w14:paraId="0DF97252" w14:textId="77777777" w:rsidR="00F55FFA" w:rsidRPr="00F55FFA" w:rsidRDefault="00F55FFA" w:rsidP="00E93EFF">
      <w:pPr>
        <w:pStyle w:val="ListParagraph"/>
        <w:numPr>
          <w:ilvl w:val="1"/>
          <w:numId w:val="12"/>
        </w:numPr>
        <w:rPr>
          <w:rFonts w:ascii="Cambria" w:hAnsi="Cambria"/>
        </w:rPr>
      </w:pPr>
      <w:r w:rsidRPr="00F55FFA">
        <w:rPr>
          <w:rFonts w:ascii="Cambria" w:hAnsi="Cambria"/>
        </w:rPr>
        <w:t>Claim: “The simultaneous death of infant twins in Turkey in 2002 was connected to their having recently received vaccinations.”</w:t>
      </w:r>
    </w:p>
    <w:p w14:paraId="35A36DB6" w14:textId="77777777" w:rsidR="00F55FFA" w:rsidRPr="00F55FFA" w:rsidRDefault="00F55FFA" w:rsidP="00E93EFF">
      <w:pPr>
        <w:pStyle w:val="ListParagraph"/>
        <w:numPr>
          <w:ilvl w:val="1"/>
          <w:numId w:val="12"/>
        </w:numPr>
        <w:rPr>
          <w:rFonts w:ascii="Cambria" w:hAnsi="Cambria"/>
        </w:rPr>
      </w:pPr>
      <w:r w:rsidRPr="00F55FFA">
        <w:rPr>
          <w:rFonts w:ascii="Cambria" w:hAnsi="Cambria"/>
        </w:rPr>
        <w:t>What’s true: “In June 2002, twin infants in Turkey passed away within 24 hours of each other two days after receiving vaccinations.”</w:t>
      </w:r>
    </w:p>
    <w:p w14:paraId="4BE618C4" w14:textId="4F766C67" w:rsidR="00F55FFA" w:rsidRPr="00F55FFA" w:rsidRDefault="00F55FFA" w:rsidP="00E93EFF">
      <w:pPr>
        <w:pStyle w:val="ListParagraph"/>
        <w:numPr>
          <w:ilvl w:val="1"/>
          <w:numId w:val="12"/>
        </w:numPr>
        <w:rPr>
          <w:rFonts w:ascii="Cambria" w:hAnsi="Cambria"/>
        </w:rPr>
      </w:pPr>
      <w:r w:rsidRPr="00F55FFA">
        <w:rPr>
          <w:rFonts w:ascii="Cambria" w:hAnsi="Cambria"/>
        </w:rPr>
        <w:t>What’s false: “The infants were diagnosed as having died of SIDS, and reports framing this event as evidence of the harm caused by vaccinations do so by misleadingly omitting any mention of contrary evidence.”</w:t>
      </w:r>
    </w:p>
    <w:p w14:paraId="5064DE4E" w14:textId="4D8BF084" w:rsidR="00F212E7" w:rsidRPr="009A1757" w:rsidRDefault="00F212E7" w:rsidP="00E93EFF">
      <w:pPr>
        <w:pStyle w:val="ListParagraph"/>
        <w:numPr>
          <w:ilvl w:val="1"/>
          <w:numId w:val="12"/>
        </w:numPr>
        <w:rPr>
          <w:rFonts w:ascii="Cambria" w:hAnsi="Cambria"/>
        </w:rPr>
      </w:pPr>
      <w:r w:rsidRPr="009A1757">
        <w:rPr>
          <w:rFonts w:ascii="Cambria" w:hAnsi="Cambria"/>
        </w:rPr>
        <w:t>Looking into this – it’s just a hoax.</w:t>
      </w:r>
      <w:r w:rsidR="00455A51" w:rsidRPr="009A1757">
        <w:rPr>
          <w:rFonts w:ascii="Cambria" w:hAnsi="Cambria"/>
        </w:rPr>
        <w:t xml:space="preserve"> More secure and better informed </w:t>
      </w:r>
      <w:r w:rsidR="008E49E6">
        <w:rPr>
          <w:rFonts w:ascii="Cambria" w:hAnsi="Cambria"/>
        </w:rPr>
        <w:t>rejection</w:t>
      </w:r>
      <w:r w:rsidR="00455A51" w:rsidRPr="009A1757">
        <w:rPr>
          <w:rFonts w:ascii="Cambria" w:hAnsi="Cambria"/>
        </w:rPr>
        <w:t xml:space="preserve"> of the claim that vaccines caused autism.</w:t>
      </w:r>
    </w:p>
    <w:p w14:paraId="6CC612DA" w14:textId="77777777" w:rsidR="00877B19" w:rsidRPr="009A1757" w:rsidRDefault="00877B19" w:rsidP="00877B19">
      <w:pPr>
        <w:rPr>
          <w:rFonts w:ascii="Cambria" w:hAnsi="Cambria"/>
        </w:rPr>
      </w:pPr>
    </w:p>
    <w:p w14:paraId="2BA974D8" w14:textId="77777777" w:rsidR="00E93EFF" w:rsidRDefault="00E93EFF">
      <w:pPr>
        <w:rPr>
          <w:rFonts w:ascii="Cambria" w:hAnsi="Cambria"/>
        </w:rPr>
      </w:pPr>
      <w:r>
        <w:rPr>
          <w:rFonts w:ascii="Cambria" w:hAnsi="Cambria"/>
        </w:rPr>
        <w:br w:type="page"/>
      </w:r>
    </w:p>
    <w:p w14:paraId="05CE175B" w14:textId="0ABA6460" w:rsidR="00877B19" w:rsidRPr="009A1757" w:rsidRDefault="00631435" w:rsidP="00877B19">
      <w:pPr>
        <w:rPr>
          <w:rFonts w:ascii="Cambria" w:hAnsi="Cambria"/>
        </w:rPr>
      </w:pPr>
      <w:r w:rsidRPr="009A1757">
        <w:rPr>
          <w:rFonts w:ascii="Cambria" w:hAnsi="Cambria"/>
        </w:rPr>
        <w:lastRenderedPageBreak/>
        <w:t>Argument 4: the argument from the motives of censors.</w:t>
      </w:r>
    </w:p>
    <w:p w14:paraId="4E62AFBC" w14:textId="77777777" w:rsidR="00877B19" w:rsidRPr="009A1757" w:rsidRDefault="00877B19" w:rsidP="00877B19">
      <w:pPr>
        <w:rPr>
          <w:rFonts w:ascii="Cambria" w:hAnsi="Cambria"/>
        </w:rPr>
      </w:pPr>
    </w:p>
    <w:p w14:paraId="3AFCA98C" w14:textId="77777777" w:rsidR="00877B19" w:rsidRPr="009A1757" w:rsidRDefault="00877B19" w:rsidP="00E93EFF">
      <w:pPr>
        <w:pStyle w:val="ListParagraph"/>
        <w:numPr>
          <w:ilvl w:val="0"/>
          <w:numId w:val="13"/>
        </w:numPr>
        <w:rPr>
          <w:rFonts w:ascii="Cambria" w:hAnsi="Cambria"/>
        </w:rPr>
      </w:pPr>
      <w:r w:rsidRPr="009A1757">
        <w:rPr>
          <w:rFonts w:ascii="Cambria" w:hAnsi="Cambria"/>
        </w:rPr>
        <w:t>Censors are not only fallible, they can also be driven by goals other than truth.</w:t>
      </w:r>
    </w:p>
    <w:p w14:paraId="6FF0E746" w14:textId="5060C8A6" w:rsidR="003D33C1" w:rsidRPr="009A1757" w:rsidRDefault="00877B19" w:rsidP="00E93EFF">
      <w:pPr>
        <w:pStyle w:val="ListParagraph"/>
        <w:numPr>
          <w:ilvl w:val="0"/>
          <w:numId w:val="13"/>
        </w:numPr>
        <w:rPr>
          <w:rFonts w:ascii="Cambria" w:hAnsi="Cambria"/>
        </w:rPr>
      </w:pPr>
      <w:r w:rsidRPr="009A1757">
        <w:rPr>
          <w:rFonts w:ascii="Cambria" w:hAnsi="Cambria"/>
        </w:rPr>
        <w:t>Specifically, they might be politically motivated, or driven by greed, or under the influence of an oppressive or corrupt political regime.</w:t>
      </w:r>
    </w:p>
    <w:p w14:paraId="07E55F0C" w14:textId="22A5C01D" w:rsidR="003D33C1" w:rsidRPr="009A1757" w:rsidRDefault="00E82A28" w:rsidP="00E93EFF">
      <w:pPr>
        <w:pStyle w:val="ListParagraph"/>
        <w:numPr>
          <w:ilvl w:val="0"/>
          <w:numId w:val="5"/>
        </w:numPr>
        <w:rPr>
          <w:rFonts w:ascii="Cambria" w:hAnsi="Cambria"/>
        </w:rPr>
      </w:pPr>
      <w:r w:rsidRPr="009A1757">
        <w:rPr>
          <w:rFonts w:ascii="Cambria" w:hAnsi="Cambria"/>
        </w:rPr>
        <w:t>Mill mentions g</w:t>
      </w:r>
      <w:r w:rsidR="003D33C1" w:rsidRPr="009A1757">
        <w:rPr>
          <w:rFonts w:ascii="Cambria" w:hAnsi="Cambria"/>
        </w:rPr>
        <w:t xml:space="preserve">overnment </w:t>
      </w:r>
      <w:r w:rsidRPr="009A1757">
        <w:rPr>
          <w:rFonts w:ascii="Cambria" w:hAnsi="Cambria"/>
        </w:rPr>
        <w:t xml:space="preserve">censorship </w:t>
      </w:r>
      <w:r w:rsidR="003D33C1" w:rsidRPr="009A1757">
        <w:rPr>
          <w:rFonts w:ascii="Cambria" w:hAnsi="Cambria"/>
        </w:rPr>
        <w:t>– corruption and tyranny.</w:t>
      </w:r>
    </w:p>
    <w:p w14:paraId="057BF128" w14:textId="5A779447" w:rsidR="003D33C1" w:rsidRPr="009A1757" w:rsidRDefault="0012105D" w:rsidP="00E93EFF">
      <w:pPr>
        <w:pStyle w:val="ListParagraph"/>
        <w:numPr>
          <w:ilvl w:val="0"/>
          <w:numId w:val="5"/>
        </w:numPr>
        <w:rPr>
          <w:rFonts w:ascii="Cambria" w:hAnsi="Cambria"/>
        </w:rPr>
      </w:pPr>
      <w:r w:rsidRPr="009A1757">
        <w:rPr>
          <w:rFonts w:ascii="Cambria" w:hAnsi="Cambria"/>
        </w:rPr>
        <w:t>But similar concerns can be raised about non-governmental censors.</w:t>
      </w:r>
    </w:p>
    <w:p w14:paraId="38805198" w14:textId="2DC6F9FA" w:rsidR="0012105D" w:rsidRPr="009A1757" w:rsidRDefault="0012105D" w:rsidP="00E93EFF">
      <w:pPr>
        <w:pStyle w:val="ListParagraph"/>
        <w:numPr>
          <w:ilvl w:val="1"/>
          <w:numId w:val="5"/>
        </w:numPr>
        <w:rPr>
          <w:rFonts w:ascii="Cambria" w:hAnsi="Cambria"/>
        </w:rPr>
      </w:pPr>
      <w:r w:rsidRPr="009A1757">
        <w:rPr>
          <w:rFonts w:ascii="Cambria" w:hAnsi="Cambria"/>
        </w:rPr>
        <w:t>The national review editorial.</w:t>
      </w:r>
    </w:p>
    <w:p w14:paraId="7EDF3BEE" w14:textId="77777777" w:rsidR="003D33C1" w:rsidRPr="009A1757" w:rsidRDefault="003D33C1" w:rsidP="00E93EFF">
      <w:pPr>
        <w:pStyle w:val="ListParagraph"/>
        <w:numPr>
          <w:ilvl w:val="1"/>
          <w:numId w:val="5"/>
        </w:numPr>
        <w:rPr>
          <w:rFonts w:ascii="Cambria" w:hAnsi="Cambria"/>
        </w:rPr>
      </w:pPr>
      <w:r w:rsidRPr="009A1757">
        <w:rPr>
          <w:rFonts w:ascii="Cambria" w:hAnsi="Cambria"/>
        </w:rPr>
        <w:t>Fact checking organizations tend to be staffed by liberals (in the American sense, not in the sense of “classical liberal”).</w:t>
      </w:r>
    </w:p>
    <w:p w14:paraId="550B26B3" w14:textId="77777777" w:rsidR="003D33C1" w:rsidRPr="009A1757" w:rsidRDefault="003D33C1" w:rsidP="00E93EFF">
      <w:pPr>
        <w:pStyle w:val="ListParagraph"/>
        <w:numPr>
          <w:ilvl w:val="0"/>
          <w:numId w:val="5"/>
        </w:numPr>
        <w:rPr>
          <w:rFonts w:ascii="Cambria" w:hAnsi="Cambria"/>
        </w:rPr>
      </w:pPr>
      <w:r w:rsidRPr="009A1757">
        <w:rPr>
          <w:rFonts w:ascii="Cambria" w:hAnsi="Cambria"/>
        </w:rPr>
        <w:t xml:space="preserve">Do you really want </w:t>
      </w:r>
      <w:r w:rsidRPr="009A1757">
        <w:rPr>
          <w:rFonts w:ascii="Cambria" w:hAnsi="Cambria"/>
          <w:i/>
        </w:rPr>
        <w:t>Facebook</w:t>
      </w:r>
      <w:r w:rsidRPr="009A1757">
        <w:rPr>
          <w:rFonts w:ascii="Cambria" w:hAnsi="Cambria"/>
        </w:rPr>
        <w:t xml:space="preserve"> deciding what news you are exposed to?</w:t>
      </w:r>
    </w:p>
    <w:p w14:paraId="79271135" w14:textId="77777777" w:rsidR="00377B73" w:rsidRPr="009A1757" w:rsidRDefault="00377B73" w:rsidP="00CF67FB">
      <w:pPr>
        <w:rPr>
          <w:rFonts w:ascii="Cambria" w:hAnsi="Cambria"/>
          <w:b/>
        </w:rPr>
      </w:pPr>
    </w:p>
    <w:p w14:paraId="2A8B9275" w14:textId="3B48C4AE" w:rsidR="001C7F8D" w:rsidRPr="009A1757" w:rsidRDefault="0067167D" w:rsidP="00E16EF1">
      <w:pPr>
        <w:rPr>
          <w:rFonts w:ascii="Cambria" w:hAnsi="Cambria"/>
          <w:b/>
        </w:rPr>
      </w:pPr>
      <w:r w:rsidRPr="009A1757">
        <w:rPr>
          <w:rFonts w:ascii="Cambria" w:hAnsi="Cambria"/>
          <w:b/>
        </w:rPr>
        <w:t>Discussion</w:t>
      </w:r>
      <w:r w:rsidR="005A6C2B" w:rsidRPr="009A1757">
        <w:rPr>
          <w:rFonts w:ascii="Cambria" w:hAnsi="Cambria"/>
          <w:b/>
        </w:rPr>
        <w:t xml:space="preserve"> of our main question</w:t>
      </w:r>
      <w:r w:rsidRPr="009A1757">
        <w:rPr>
          <w:rFonts w:ascii="Cambria" w:hAnsi="Cambria"/>
          <w:b/>
        </w:rPr>
        <w:t xml:space="preserve">: </w:t>
      </w:r>
      <w:r w:rsidR="001C7F8D" w:rsidRPr="009A1757">
        <w:rPr>
          <w:rFonts w:ascii="Cambria" w:hAnsi="Cambria"/>
          <w:b/>
        </w:rPr>
        <w:t xml:space="preserve">What should </w:t>
      </w:r>
      <w:r w:rsidR="00CB10AB">
        <w:rPr>
          <w:rFonts w:ascii="Cambria" w:hAnsi="Cambria"/>
          <w:b/>
        </w:rPr>
        <w:t>social media companies</w:t>
      </w:r>
      <w:r w:rsidR="001C7F8D" w:rsidRPr="009A1757">
        <w:rPr>
          <w:rFonts w:ascii="Cambria" w:hAnsi="Cambria"/>
          <w:b/>
        </w:rPr>
        <w:t xml:space="preserve"> do?</w:t>
      </w:r>
    </w:p>
    <w:p w14:paraId="4E232974" w14:textId="6280C976" w:rsidR="00294B5C" w:rsidRPr="009A1757" w:rsidRDefault="00294B5C" w:rsidP="00E16EF1">
      <w:pPr>
        <w:rPr>
          <w:rFonts w:ascii="Cambria" w:hAnsi="Cambria"/>
          <w:b/>
        </w:rPr>
      </w:pPr>
    </w:p>
    <w:p w14:paraId="24BCDF93" w14:textId="2917EE36" w:rsidR="00BE56F5" w:rsidRDefault="00573EC8" w:rsidP="00E16EF1">
      <w:pPr>
        <w:rPr>
          <w:rFonts w:ascii="Cambria" w:hAnsi="Cambria"/>
          <w:bCs/>
        </w:rPr>
      </w:pPr>
      <w:r>
        <w:rPr>
          <w:rFonts w:ascii="Cambria" w:hAnsi="Cambria"/>
          <w:bCs/>
        </w:rPr>
        <w:t>Let’s focus on</w:t>
      </w:r>
      <w:r w:rsidR="004B020A">
        <w:rPr>
          <w:rFonts w:ascii="Cambria" w:hAnsi="Cambria"/>
          <w:bCs/>
        </w:rPr>
        <w:t xml:space="preserve"> </w:t>
      </w:r>
      <w:r>
        <w:rPr>
          <w:rFonts w:ascii="Cambria" w:hAnsi="Cambria"/>
          <w:bCs/>
        </w:rPr>
        <w:t>misinformation</w:t>
      </w:r>
      <w:r w:rsidR="004B020A">
        <w:rPr>
          <w:rFonts w:ascii="Cambria" w:hAnsi="Cambria"/>
          <w:bCs/>
        </w:rPr>
        <w:t xml:space="preserve"> about COVID-19 and the COVID vaccines</w:t>
      </w:r>
      <w:r>
        <w:rPr>
          <w:rFonts w:ascii="Cambria" w:hAnsi="Cambria"/>
          <w:bCs/>
        </w:rPr>
        <w:t>.</w:t>
      </w:r>
      <w:r w:rsidR="00601DA5">
        <w:rPr>
          <w:rFonts w:ascii="Cambria" w:hAnsi="Cambria"/>
          <w:bCs/>
        </w:rPr>
        <w:t xml:space="preserve"> Should social media companies:</w:t>
      </w:r>
    </w:p>
    <w:p w14:paraId="5FBAD485" w14:textId="1D77D5AC" w:rsidR="00601DA5" w:rsidRDefault="00601DA5" w:rsidP="00E16EF1">
      <w:pPr>
        <w:rPr>
          <w:rFonts w:ascii="Cambria" w:hAnsi="Cambria"/>
          <w:bCs/>
        </w:rPr>
      </w:pPr>
    </w:p>
    <w:p w14:paraId="398E5F87" w14:textId="2A654968" w:rsidR="00601DA5" w:rsidRDefault="00601DA5" w:rsidP="00E93EFF">
      <w:pPr>
        <w:pStyle w:val="ListParagraph"/>
        <w:numPr>
          <w:ilvl w:val="0"/>
          <w:numId w:val="5"/>
        </w:numPr>
        <w:rPr>
          <w:rFonts w:ascii="Cambria" w:hAnsi="Cambria"/>
          <w:bCs/>
        </w:rPr>
      </w:pPr>
      <w:r>
        <w:rPr>
          <w:rFonts w:ascii="Cambria" w:hAnsi="Cambria"/>
          <w:bCs/>
        </w:rPr>
        <w:t>Attach warning labels?</w:t>
      </w:r>
    </w:p>
    <w:p w14:paraId="30EBD123" w14:textId="77777777" w:rsidR="001048E9" w:rsidRDefault="001048E9" w:rsidP="00E93EFF">
      <w:pPr>
        <w:pStyle w:val="ListParagraph"/>
        <w:numPr>
          <w:ilvl w:val="0"/>
          <w:numId w:val="5"/>
        </w:numPr>
        <w:rPr>
          <w:rFonts w:ascii="Cambria" w:hAnsi="Cambria"/>
          <w:bCs/>
        </w:rPr>
      </w:pPr>
      <w:r>
        <w:rPr>
          <w:rFonts w:ascii="Cambria" w:hAnsi="Cambria"/>
          <w:bCs/>
        </w:rPr>
        <w:t>Make it appear less often?</w:t>
      </w:r>
    </w:p>
    <w:p w14:paraId="0ABDDD9F" w14:textId="7AB9473C" w:rsidR="001048E9" w:rsidRPr="001048E9" w:rsidRDefault="001048E9" w:rsidP="00E93EFF">
      <w:pPr>
        <w:pStyle w:val="ListParagraph"/>
        <w:numPr>
          <w:ilvl w:val="0"/>
          <w:numId w:val="5"/>
        </w:numPr>
        <w:rPr>
          <w:rFonts w:ascii="Cambria" w:hAnsi="Cambria"/>
          <w:bCs/>
        </w:rPr>
      </w:pPr>
      <w:r>
        <w:rPr>
          <w:rFonts w:ascii="Cambria" w:hAnsi="Cambria"/>
          <w:bCs/>
        </w:rPr>
        <w:t>Delete it?</w:t>
      </w:r>
    </w:p>
    <w:p w14:paraId="7A26C5C9" w14:textId="14C5B25D" w:rsidR="001A087B" w:rsidRPr="00D9051F" w:rsidRDefault="001A087B" w:rsidP="00D9051F">
      <w:pPr>
        <w:rPr>
          <w:rFonts w:ascii="Cambria" w:hAnsi="Cambria"/>
        </w:rPr>
      </w:pPr>
    </w:p>
    <w:sectPr w:rsidR="001A087B" w:rsidRPr="00D9051F" w:rsidSect="007B51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2"/>
    <w:multiLevelType w:val="multilevel"/>
    <w:tmpl w:val="BB54FB1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0C22202E"/>
    <w:multiLevelType w:val="hybridMultilevel"/>
    <w:tmpl w:val="7EE200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9C0632"/>
    <w:multiLevelType w:val="hybridMultilevel"/>
    <w:tmpl w:val="B8868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213CB"/>
    <w:multiLevelType w:val="hybridMultilevel"/>
    <w:tmpl w:val="2318B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855443"/>
    <w:multiLevelType w:val="hybridMultilevel"/>
    <w:tmpl w:val="8D3EFF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496A72"/>
    <w:multiLevelType w:val="hybridMultilevel"/>
    <w:tmpl w:val="0CD21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9F5318"/>
    <w:multiLevelType w:val="hybridMultilevel"/>
    <w:tmpl w:val="98B49FB0"/>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5B755B"/>
    <w:multiLevelType w:val="hybridMultilevel"/>
    <w:tmpl w:val="C562D84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5A7867"/>
    <w:multiLevelType w:val="hybridMultilevel"/>
    <w:tmpl w:val="CBF06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51111C"/>
    <w:multiLevelType w:val="hybridMultilevel"/>
    <w:tmpl w:val="41446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7B62A2"/>
    <w:multiLevelType w:val="hybridMultilevel"/>
    <w:tmpl w:val="61C2C9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3778C2"/>
    <w:multiLevelType w:val="hybridMultilevel"/>
    <w:tmpl w:val="EA2AD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56206C"/>
    <w:multiLevelType w:val="hybridMultilevel"/>
    <w:tmpl w:val="2124A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1E5A14"/>
    <w:multiLevelType w:val="hybridMultilevel"/>
    <w:tmpl w:val="D6D2E2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4B2A7E"/>
    <w:multiLevelType w:val="hybridMultilevel"/>
    <w:tmpl w:val="A7EA4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7C03FF"/>
    <w:multiLevelType w:val="hybridMultilevel"/>
    <w:tmpl w:val="C422F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num w:numId="1">
    <w:abstractNumId w:val="14"/>
  </w:num>
  <w:num w:numId="2">
    <w:abstractNumId w:val="12"/>
  </w:num>
  <w:num w:numId="3">
    <w:abstractNumId w:val="15"/>
  </w:num>
  <w:num w:numId="4">
    <w:abstractNumId w:val="1"/>
  </w:num>
  <w:num w:numId="5">
    <w:abstractNumId w:val="3"/>
  </w:num>
  <w:num w:numId="6">
    <w:abstractNumId w:val="5"/>
  </w:num>
  <w:num w:numId="7">
    <w:abstractNumId w:val="11"/>
  </w:num>
  <w:num w:numId="8">
    <w:abstractNumId w:val="13"/>
  </w:num>
  <w:num w:numId="9">
    <w:abstractNumId w:val="7"/>
  </w:num>
  <w:num w:numId="10">
    <w:abstractNumId w:val="4"/>
  </w:num>
  <w:num w:numId="11">
    <w:abstractNumId w:val="8"/>
  </w:num>
  <w:num w:numId="12">
    <w:abstractNumId w:val="10"/>
  </w:num>
  <w:num w:numId="13">
    <w:abstractNumId w:val="2"/>
  </w:num>
  <w:num w:numId="14">
    <w:abstractNumId w:val="6"/>
  </w:num>
  <w:num w:numId="1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41A1"/>
    <w:rsid w:val="00005885"/>
    <w:rsid w:val="0000781A"/>
    <w:rsid w:val="00017788"/>
    <w:rsid w:val="000228C5"/>
    <w:rsid w:val="000277B9"/>
    <w:rsid w:val="0003338A"/>
    <w:rsid w:val="00036192"/>
    <w:rsid w:val="00043209"/>
    <w:rsid w:val="000554C1"/>
    <w:rsid w:val="00056481"/>
    <w:rsid w:val="000611FA"/>
    <w:rsid w:val="00062CF1"/>
    <w:rsid w:val="000635D7"/>
    <w:rsid w:val="0006616F"/>
    <w:rsid w:val="0006758F"/>
    <w:rsid w:val="0007330B"/>
    <w:rsid w:val="0007334E"/>
    <w:rsid w:val="000761A0"/>
    <w:rsid w:val="00076BBB"/>
    <w:rsid w:val="000911E8"/>
    <w:rsid w:val="0009717A"/>
    <w:rsid w:val="000A02EB"/>
    <w:rsid w:val="000A1FF9"/>
    <w:rsid w:val="000A3D19"/>
    <w:rsid w:val="000B057C"/>
    <w:rsid w:val="000B1814"/>
    <w:rsid w:val="000C1DC1"/>
    <w:rsid w:val="000C232B"/>
    <w:rsid w:val="000C50A7"/>
    <w:rsid w:val="000C597F"/>
    <w:rsid w:val="000D1EF3"/>
    <w:rsid w:val="000D2A93"/>
    <w:rsid w:val="000D2B1A"/>
    <w:rsid w:val="000D2DC4"/>
    <w:rsid w:val="000D4429"/>
    <w:rsid w:val="000D525F"/>
    <w:rsid w:val="000D6716"/>
    <w:rsid w:val="000D67E1"/>
    <w:rsid w:val="000E0BA4"/>
    <w:rsid w:val="000E0E96"/>
    <w:rsid w:val="000E7370"/>
    <w:rsid w:val="000F0CBD"/>
    <w:rsid w:val="000F2835"/>
    <w:rsid w:val="000F2950"/>
    <w:rsid w:val="000F2ED6"/>
    <w:rsid w:val="000F497B"/>
    <w:rsid w:val="00100418"/>
    <w:rsid w:val="001048E9"/>
    <w:rsid w:val="001048FF"/>
    <w:rsid w:val="00104B93"/>
    <w:rsid w:val="001131EF"/>
    <w:rsid w:val="00113760"/>
    <w:rsid w:val="0012105D"/>
    <w:rsid w:val="0013380C"/>
    <w:rsid w:val="0013461A"/>
    <w:rsid w:val="00137B0E"/>
    <w:rsid w:val="00140B7C"/>
    <w:rsid w:val="00140C76"/>
    <w:rsid w:val="00142302"/>
    <w:rsid w:val="00147A07"/>
    <w:rsid w:val="00153301"/>
    <w:rsid w:val="0015594A"/>
    <w:rsid w:val="0016101B"/>
    <w:rsid w:val="00162452"/>
    <w:rsid w:val="00170E2A"/>
    <w:rsid w:val="00175785"/>
    <w:rsid w:val="00175987"/>
    <w:rsid w:val="00184F4D"/>
    <w:rsid w:val="001871E2"/>
    <w:rsid w:val="001964BB"/>
    <w:rsid w:val="001A087B"/>
    <w:rsid w:val="001A2651"/>
    <w:rsid w:val="001A3B20"/>
    <w:rsid w:val="001A44C7"/>
    <w:rsid w:val="001B1986"/>
    <w:rsid w:val="001B425D"/>
    <w:rsid w:val="001B65F8"/>
    <w:rsid w:val="001C1AC5"/>
    <w:rsid w:val="001C2DBC"/>
    <w:rsid w:val="001C2DFC"/>
    <w:rsid w:val="001C7F8D"/>
    <w:rsid w:val="001D58C6"/>
    <w:rsid w:val="001D6922"/>
    <w:rsid w:val="001E08D2"/>
    <w:rsid w:val="001E23A8"/>
    <w:rsid w:val="001E3BF7"/>
    <w:rsid w:val="001E4619"/>
    <w:rsid w:val="001E5A55"/>
    <w:rsid w:val="001E62D8"/>
    <w:rsid w:val="001E70D5"/>
    <w:rsid w:val="001F3007"/>
    <w:rsid w:val="001F6E4B"/>
    <w:rsid w:val="00204443"/>
    <w:rsid w:val="0020747F"/>
    <w:rsid w:val="00212283"/>
    <w:rsid w:val="002127B2"/>
    <w:rsid w:val="00223085"/>
    <w:rsid w:val="00235245"/>
    <w:rsid w:val="00257E7A"/>
    <w:rsid w:val="00262189"/>
    <w:rsid w:val="00262743"/>
    <w:rsid w:val="0026495D"/>
    <w:rsid w:val="00271549"/>
    <w:rsid w:val="002727DB"/>
    <w:rsid w:val="00277369"/>
    <w:rsid w:val="00283A22"/>
    <w:rsid w:val="00284A57"/>
    <w:rsid w:val="00291D66"/>
    <w:rsid w:val="00293C9A"/>
    <w:rsid w:val="00294B5C"/>
    <w:rsid w:val="00296890"/>
    <w:rsid w:val="002A01E7"/>
    <w:rsid w:val="002A2CF3"/>
    <w:rsid w:val="002A5EDE"/>
    <w:rsid w:val="002A77A4"/>
    <w:rsid w:val="002B46AA"/>
    <w:rsid w:val="002B4F30"/>
    <w:rsid w:val="002B59F7"/>
    <w:rsid w:val="002B75A6"/>
    <w:rsid w:val="002C5C3F"/>
    <w:rsid w:val="002C6CB9"/>
    <w:rsid w:val="002D0B27"/>
    <w:rsid w:val="002D30AC"/>
    <w:rsid w:val="002D568B"/>
    <w:rsid w:val="002D5B9C"/>
    <w:rsid w:val="002D6466"/>
    <w:rsid w:val="002E09D8"/>
    <w:rsid w:val="002E0D13"/>
    <w:rsid w:val="002E0D61"/>
    <w:rsid w:val="003072FE"/>
    <w:rsid w:val="00310CD2"/>
    <w:rsid w:val="00311014"/>
    <w:rsid w:val="00313D7B"/>
    <w:rsid w:val="00327094"/>
    <w:rsid w:val="00330CCD"/>
    <w:rsid w:val="00336830"/>
    <w:rsid w:val="003376C5"/>
    <w:rsid w:val="00362315"/>
    <w:rsid w:val="00365AA7"/>
    <w:rsid w:val="00370361"/>
    <w:rsid w:val="00372460"/>
    <w:rsid w:val="0037410E"/>
    <w:rsid w:val="00377B73"/>
    <w:rsid w:val="00386190"/>
    <w:rsid w:val="00393008"/>
    <w:rsid w:val="003940B7"/>
    <w:rsid w:val="00395168"/>
    <w:rsid w:val="003A0F70"/>
    <w:rsid w:val="003A53A6"/>
    <w:rsid w:val="003A7356"/>
    <w:rsid w:val="003B0EBA"/>
    <w:rsid w:val="003B5978"/>
    <w:rsid w:val="003B7CCC"/>
    <w:rsid w:val="003C3703"/>
    <w:rsid w:val="003C5D40"/>
    <w:rsid w:val="003D33C1"/>
    <w:rsid w:val="003E1E9A"/>
    <w:rsid w:val="003E4A8F"/>
    <w:rsid w:val="003E4E9A"/>
    <w:rsid w:val="003E5B10"/>
    <w:rsid w:val="003E5E3B"/>
    <w:rsid w:val="003F04CB"/>
    <w:rsid w:val="003F6FFE"/>
    <w:rsid w:val="004018D4"/>
    <w:rsid w:val="00401D41"/>
    <w:rsid w:val="004108BE"/>
    <w:rsid w:val="00416E46"/>
    <w:rsid w:val="004178D4"/>
    <w:rsid w:val="0042324C"/>
    <w:rsid w:val="00426AEC"/>
    <w:rsid w:val="0043178F"/>
    <w:rsid w:val="00434C6D"/>
    <w:rsid w:val="00435D4E"/>
    <w:rsid w:val="00440B0B"/>
    <w:rsid w:val="0044373E"/>
    <w:rsid w:val="00444766"/>
    <w:rsid w:val="004454F1"/>
    <w:rsid w:val="00446D95"/>
    <w:rsid w:val="00453D3D"/>
    <w:rsid w:val="00454248"/>
    <w:rsid w:val="00455A51"/>
    <w:rsid w:val="00470D00"/>
    <w:rsid w:val="0047170B"/>
    <w:rsid w:val="004751F8"/>
    <w:rsid w:val="004807A5"/>
    <w:rsid w:val="00481D46"/>
    <w:rsid w:val="00487D8D"/>
    <w:rsid w:val="00491357"/>
    <w:rsid w:val="00495521"/>
    <w:rsid w:val="004B020A"/>
    <w:rsid w:val="004B3C92"/>
    <w:rsid w:val="004B4272"/>
    <w:rsid w:val="004C3605"/>
    <w:rsid w:val="004C4568"/>
    <w:rsid w:val="004D1797"/>
    <w:rsid w:val="004D28B5"/>
    <w:rsid w:val="004E4999"/>
    <w:rsid w:val="004E7E25"/>
    <w:rsid w:val="004F4E0F"/>
    <w:rsid w:val="004F6C86"/>
    <w:rsid w:val="00501894"/>
    <w:rsid w:val="00502D79"/>
    <w:rsid w:val="00520D52"/>
    <w:rsid w:val="005217A4"/>
    <w:rsid w:val="00523CE8"/>
    <w:rsid w:val="005355AE"/>
    <w:rsid w:val="00535F47"/>
    <w:rsid w:val="00552978"/>
    <w:rsid w:val="00552BF2"/>
    <w:rsid w:val="00553B95"/>
    <w:rsid w:val="00570A3C"/>
    <w:rsid w:val="005724FC"/>
    <w:rsid w:val="00573EC8"/>
    <w:rsid w:val="00577EA2"/>
    <w:rsid w:val="00580D95"/>
    <w:rsid w:val="00581059"/>
    <w:rsid w:val="005849AA"/>
    <w:rsid w:val="00586674"/>
    <w:rsid w:val="00586CB3"/>
    <w:rsid w:val="00591100"/>
    <w:rsid w:val="00593F46"/>
    <w:rsid w:val="00595293"/>
    <w:rsid w:val="00595C00"/>
    <w:rsid w:val="00596E48"/>
    <w:rsid w:val="005A6C2B"/>
    <w:rsid w:val="005A77FE"/>
    <w:rsid w:val="005C239F"/>
    <w:rsid w:val="005C2C24"/>
    <w:rsid w:val="005C41EF"/>
    <w:rsid w:val="005C5F23"/>
    <w:rsid w:val="005C677B"/>
    <w:rsid w:val="005C6932"/>
    <w:rsid w:val="005C6EBB"/>
    <w:rsid w:val="005D0251"/>
    <w:rsid w:val="005D1A20"/>
    <w:rsid w:val="005D79E2"/>
    <w:rsid w:val="005E5B0A"/>
    <w:rsid w:val="005F010E"/>
    <w:rsid w:val="005F0653"/>
    <w:rsid w:val="005F1318"/>
    <w:rsid w:val="005F2EE1"/>
    <w:rsid w:val="005F46C3"/>
    <w:rsid w:val="005F63FB"/>
    <w:rsid w:val="006000F6"/>
    <w:rsid w:val="00600AC8"/>
    <w:rsid w:val="00601681"/>
    <w:rsid w:val="00601DA5"/>
    <w:rsid w:val="006034F6"/>
    <w:rsid w:val="0060365D"/>
    <w:rsid w:val="006046B9"/>
    <w:rsid w:val="00605767"/>
    <w:rsid w:val="00607A2E"/>
    <w:rsid w:val="0061412B"/>
    <w:rsid w:val="006153EC"/>
    <w:rsid w:val="00630C49"/>
    <w:rsid w:val="00631435"/>
    <w:rsid w:val="00637FCC"/>
    <w:rsid w:val="00640F59"/>
    <w:rsid w:val="00641682"/>
    <w:rsid w:val="006432F5"/>
    <w:rsid w:val="006460BB"/>
    <w:rsid w:val="00646E11"/>
    <w:rsid w:val="0065592D"/>
    <w:rsid w:val="00662691"/>
    <w:rsid w:val="00663900"/>
    <w:rsid w:val="0067167D"/>
    <w:rsid w:val="006717F8"/>
    <w:rsid w:val="00672D18"/>
    <w:rsid w:val="00687793"/>
    <w:rsid w:val="00690575"/>
    <w:rsid w:val="00696CC7"/>
    <w:rsid w:val="00697987"/>
    <w:rsid w:val="006A4CCA"/>
    <w:rsid w:val="006A50D5"/>
    <w:rsid w:val="006B0A77"/>
    <w:rsid w:val="006B2EB7"/>
    <w:rsid w:val="006B3213"/>
    <w:rsid w:val="006B69A8"/>
    <w:rsid w:val="006C277C"/>
    <w:rsid w:val="006C3920"/>
    <w:rsid w:val="006C6150"/>
    <w:rsid w:val="006D5D9D"/>
    <w:rsid w:val="006E141A"/>
    <w:rsid w:val="006E19CB"/>
    <w:rsid w:val="006E1A4B"/>
    <w:rsid w:val="006E34D6"/>
    <w:rsid w:val="006E5290"/>
    <w:rsid w:val="006E573F"/>
    <w:rsid w:val="006F2985"/>
    <w:rsid w:val="006F3743"/>
    <w:rsid w:val="006F4D33"/>
    <w:rsid w:val="00702572"/>
    <w:rsid w:val="00702723"/>
    <w:rsid w:val="00702831"/>
    <w:rsid w:val="00704ACA"/>
    <w:rsid w:val="00705136"/>
    <w:rsid w:val="00706B1C"/>
    <w:rsid w:val="00707D5C"/>
    <w:rsid w:val="00711883"/>
    <w:rsid w:val="007121F2"/>
    <w:rsid w:val="00716E4C"/>
    <w:rsid w:val="007214E3"/>
    <w:rsid w:val="007224A8"/>
    <w:rsid w:val="00722591"/>
    <w:rsid w:val="00723546"/>
    <w:rsid w:val="00734541"/>
    <w:rsid w:val="0074088B"/>
    <w:rsid w:val="007443A3"/>
    <w:rsid w:val="0074576A"/>
    <w:rsid w:val="00750099"/>
    <w:rsid w:val="00750F57"/>
    <w:rsid w:val="00755CA3"/>
    <w:rsid w:val="00757BF2"/>
    <w:rsid w:val="00760C78"/>
    <w:rsid w:val="007644FC"/>
    <w:rsid w:val="00765E8D"/>
    <w:rsid w:val="00766778"/>
    <w:rsid w:val="00767DEE"/>
    <w:rsid w:val="00770881"/>
    <w:rsid w:val="00771A72"/>
    <w:rsid w:val="00780488"/>
    <w:rsid w:val="007831F8"/>
    <w:rsid w:val="0078527A"/>
    <w:rsid w:val="0079034D"/>
    <w:rsid w:val="007919C5"/>
    <w:rsid w:val="007941A2"/>
    <w:rsid w:val="007959EB"/>
    <w:rsid w:val="00795BA7"/>
    <w:rsid w:val="007962E6"/>
    <w:rsid w:val="007A1409"/>
    <w:rsid w:val="007A55B9"/>
    <w:rsid w:val="007A6B9D"/>
    <w:rsid w:val="007B51DE"/>
    <w:rsid w:val="007D1914"/>
    <w:rsid w:val="007D3458"/>
    <w:rsid w:val="007D7470"/>
    <w:rsid w:val="007E4B46"/>
    <w:rsid w:val="007E4B83"/>
    <w:rsid w:val="007F0264"/>
    <w:rsid w:val="007F16B1"/>
    <w:rsid w:val="007F45F8"/>
    <w:rsid w:val="008113C9"/>
    <w:rsid w:val="00820EFC"/>
    <w:rsid w:val="00827077"/>
    <w:rsid w:val="00833D41"/>
    <w:rsid w:val="00833E8F"/>
    <w:rsid w:val="008355A4"/>
    <w:rsid w:val="00842400"/>
    <w:rsid w:val="0084320F"/>
    <w:rsid w:val="008436A7"/>
    <w:rsid w:val="00847513"/>
    <w:rsid w:val="00852EDB"/>
    <w:rsid w:val="00854109"/>
    <w:rsid w:val="00854686"/>
    <w:rsid w:val="008546B2"/>
    <w:rsid w:val="00857819"/>
    <w:rsid w:val="00862D26"/>
    <w:rsid w:val="00865B4E"/>
    <w:rsid w:val="00866EF1"/>
    <w:rsid w:val="00873718"/>
    <w:rsid w:val="00876940"/>
    <w:rsid w:val="00877B19"/>
    <w:rsid w:val="00880076"/>
    <w:rsid w:val="00880B4A"/>
    <w:rsid w:val="00894A0F"/>
    <w:rsid w:val="00895E82"/>
    <w:rsid w:val="008A0191"/>
    <w:rsid w:val="008A7C6F"/>
    <w:rsid w:val="008A7EFB"/>
    <w:rsid w:val="008B4836"/>
    <w:rsid w:val="008C3DA9"/>
    <w:rsid w:val="008D3C61"/>
    <w:rsid w:val="008E3FFF"/>
    <w:rsid w:val="008E49DA"/>
    <w:rsid w:val="008E49E6"/>
    <w:rsid w:val="008E4F4B"/>
    <w:rsid w:val="008E61FF"/>
    <w:rsid w:val="00901383"/>
    <w:rsid w:val="00904899"/>
    <w:rsid w:val="0091237D"/>
    <w:rsid w:val="00915BB2"/>
    <w:rsid w:val="00920453"/>
    <w:rsid w:val="00920C53"/>
    <w:rsid w:val="00924E6F"/>
    <w:rsid w:val="00937EC4"/>
    <w:rsid w:val="00940AFA"/>
    <w:rsid w:val="00942C1E"/>
    <w:rsid w:val="009549D4"/>
    <w:rsid w:val="009561E9"/>
    <w:rsid w:val="00962A41"/>
    <w:rsid w:val="00966A72"/>
    <w:rsid w:val="00967526"/>
    <w:rsid w:val="00970E09"/>
    <w:rsid w:val="00971FB0"/>
    <w:rsid w:val="00981215"/>
    <w:rsid w:val="009A1757"/>
    <w:rsid w:val="009A18F0"/>
    <w:rsid w:val="009A1CA9"/>
    <w:rsid w:val="009A28E4"/>
    <w:rsid w:val="009A44ED"/>
    <w:rsid w:val="009A56E2"/>
    <w:rsid w:val="009B1398"/>
    <w:rsid w:val="009B3814"/>
    <w:rsid w:val="009C0C8B"/>
    <w:rsid w:val="009C1171"/>
    <w:rsid w:val="009C6991"/>
    <w:rsid w:val="009C7680"/>
    <w:rsid w:val="009E02A8"/>
    <w:rsid w:val="009E3BC8"/>
    <w:rsid w:val="009E63D7"/>
    <w:rsid w:val="009F37FA"/>
    <w:rsid w:val="009F630F"/>
    <w:rsid w:val="009F6F53"/>
    <w:rsid w:val="009F79B4"/>
    <w:rsid w:val="009F7B4D"/>
    <w:rsid w:val="009F7C5C"/>
    <w:rsid w:val="009F7D7B"/>
    <w:rsid w:val="00A01EFF"/>
    <w:rsid w:val="00A0389E"/>
    <w:rsid w:val="00A0772D"/>
    <w:rsid w:val="00A12C0B"/>
    <w:rsid w:val="00A15532"/>
    <w:rsid w:val="00A168CB"/>
    <w:rsid w:val="00A20071"/>
    <w:rsid w:val="00A20DC8"/>
    <w:rsid w:val="00A21E72"/>
    <w:rsid w:val="00A241A2"/>
    <w:rsid w:val="00A37D8F"/>
    <w:rsid w:val="00A47F21"/>
    <w:rsid w:val="00A51C5F"/>
    <w:rsid w:val="00A57A09"/>
    <w:rsid w:val="00A603FA"/>
    <w:rsid w:val="00A60DED"/>
    <w:rsid w:val="00A633CE"/>
    <w:rsid w:val="00A72192"/>
    <w:rsid w:val="00A72864"/>
    <w:rsid w:val="00A72DAF"/>
    <w:rsid w:val="00A76915"/>
    <w:rsid w:val="00A82FDA"/>
    <w:rsid w:val="00A90AA0"/>
    <w:rsid w:val="00A92650"/>
    <w:rsid w:val="00A92B92"/>
    <w:rsid w:val="00A94758"/>
    <w:rsid w:val="00A96A18"/>
    <w:rsid w:val="00A971ED"/>
    <w:rsid w:val="00AA30EB"/>
    <w:rsid w:val="00AA7E8B"/>
    <w:rsid w:val="00AB18EA"/>
    <w:rsid w:val="00AB1ECA"/>
    <w:rsid w:val="00AB3F3A"/>
    <w:rsid w:val="00AB40E6"/>
    <w:rsid w:val="00AC59C4"/>
    <w:rsid w:val="00AC7D01"/>
    <w:rsid w:val="00AD089F"/>
    <w:rsid w:val="00AD0D94"/>
    <w:rsid w:val="00AD14B3"/>
    <w:rsid w:val="00AD28BB"/>
    <w:rsid w:val="00AD34F8"/>
    <w:rsid w:val="00AD4670"/>
    <w:rsid w:val="00AE35A5"/>
    <w:rsid w:val="00AE6523"/>
    <w:rsid w:val="00AE74D4"/>
    <w:rsid w:val="00AF2151"/>
    <w:rsid w:val="00AF2C38"/>
    <w:rsid w:val="00AF3557"/>
    <w:rsid w:val="00B015B6"/>
    <w:rsid w:val="00B036A2"/>
    <w:rsid w:val="00B06AE4"/>
    <w:rsid w:val="00B143F4"/>
    <w:rsid w:val="00B15F0F"/>
    <w:rsid w:val="00B23033"/>
    <w:rsid w:val="00B263DC"/>
    <w:rsid w:val="00B2699A"/>
    <w:rsid w:val="00B2781A"/>
    <w:rsid w:val="00B30496"/>
    <w:rsid w:val="00B3434A"/>
    <w:rsid w:val="00B371DE"/>
    <w:rsid w:val="00B51313"/>
    <w:rsid w:val="00B63A74"/>
    <w:rsid w:val="00B721EC"/>
    <w:rsid w:val="00B82C44"/>
    <w:rsid w:val="00B84C62"/>
    <w:rsid w:val="00B86C23"/>
    <w:rsid w:val="00BA2113"/>
    <w:rsid w:val="00BA28B8"/>
    <w:rsid w:val="00BA4A4A"/>
    <w:rsid w:val="00BA544B"/>
    <w:rsid w:val="00BB214B"/>
    <w:rsid w:val="00BB3D6C"/>
    <w:rsid w:val="00BC6BF8"/>
    <w:rsid w:val="00BC6ECA"/>
    <w:rsid w:val="00BC7A5B"/>
    <w:rsid w:val="00BD4AB5"/>
    <w:rsid w:val="00BE471D"/>
    <w:rsid w:val="00BE56F5"/>
    <w:rsid w:val="00BE64C3"/>
    <w:rsid w:val="00BF0E83"/>
    <w:rsid w:val="00BF15CF"/>
    <w:rsid w:val="00BF23F7"/>
    <w:rsid w:val="00C004B1"/>
    <w:rsid w:val="00C0326F"/>
    <w:rsid w:val="00C110FA"/>
    <w:rsid w:val="00C136EB"/>
    <w:rsid w:val="00C20689"/>
    <w:rsid w:val="00C24E28"/>
    <w:rsid w:val="00C30847"/>
    <w:rsid w:val="00C30C77"/>
    <w:rsid w:val="00C32962"/>
    <w:rsid w:val="00C46885"/>
    <w:rsid w:val="00C47598"/>
    <w:rsid w:val="00C50F9A"/>
    <w:rsid w:val="00C516B3"/>
    <w:rsid w:val="00C55B8F"/>
    <w:rsid w:val="00C56446"/>
    <w:rsid w:val="00C65EFA"/>
    <w:rsid w:val="00C67026"/>
    <w:rsid w:val="00C727A0"/>
    <w:rsid w:val="00C73E2F"/>
    <w:rsid w:val="00C7573E"/>
    <w:rsid w:val="00C82BC6"/>
    <w:rsid w:val="00C85BE7"/>
    <w:rsid w:val="00C85CE7"/>
    <w:rsid w:val="00C91824"/>
    <w:rsid w:val="00C92A3A"/>
    <w:rsid w:val="00C97057"/>
    <w:rsid w:val="00CA0FD9"/>
    <w:rsid w:val="00CA1DC0"/>
    <w:rsid w:val="00CA2F0E"/>
    <w:rsid w:val="00CA46E2"/>
    <w:rsid w:val="00CA6E7A"/>
    <w:rsid w:val="00CA71F0"/>
    <w:rsid w:val="00CB10AB"/>
    <w:rsid w:val="00CB1E39"/>
    <w:rsid w:val="00CB5047"/>
    <w:rsid w:val="00CC4402"/>
    <w:rsid w:val="00CD05B7"/>
    <w:rsid w:val="00CD7B37"/>
    <w:rsid w:val="00CE712E"/>
    <w:rsid w:val="00CF0725"/>
    <w:rsid w:val="00CF2FF6"/>
    <w:rsid w:val="00CF38EA"/>
    <w:rsid w:val="00CF67FB"/>
    <w:rsid w:val="00D00B00"/>
    <w:rsid w:val="00D162D5"/>
    <w:rsid w:val="00D20ADE"/>
    <w:rsid w:val="00D2163F"/>
    <w:rsid w:val="00D23559"/>
    <w:rsid w:val="00D265C2"/>
    <w:rsid w:val="00D27707"/>
    <w:rsid w:val="00D31C74"/>
    <w:rsid w:val="00D32F2C"/>
    <w:rsid w:val="00D44B1E"/>
    <w:rsid w:val="00D474CD"/>
    <w:rsid w:val="00D47CBB"/>
    <w:rsid w:val="00D52C85"/>
    <w:rsid w:val="00D6069E"/>
    <w:rsid w:val="00D66E6C"/>
    <w:rsid w:val="00D84E64"/>
    <w:rsid w:val="00D9051F"/>
    <w:rsid w:val="00D91D3F"/>
    <w:rsid w:val="00D968CB"/>
    <w:rsid w:val="00DA26DF"/>
    <w:rsid w:val="00DB3A43"/>
    <w:rsid w:val="00DB6214"/>
    <w:rsid w:val="00DB7CC7"/>
    <w:rsid w:val="00DC07F9"/>
    <w:rsid w:val="00DC0D54"/>
    <w:rsid w:val="00DC325B"/>
    <w:rsid w:val="00DC7B24"/>
    <w:rsid w:val="00DD0F89"/>
    <w:rsid w:val="00DD2742"/>
    <w:rsid w:val="00DD404F"/>
    <w:rsid w:val="00DD4536"/>
    <w:rsid w:val="00DD5307"/>
    <w:rsid w:val="00DD572B"/>
    <w:rsid w:val="00DE1DD8"/>
    <w:rsid w:val="00DE7A7F"/>
    <w:rsid w:val="00DF5A87"/>
    <w:rsid w:val="00DF678A"/>
    <w:rsid w:val="00E00D71"/>
    <w:rsid w:val="00E032BA"/>
    <w:rsid w:val="00E053E8"/>
    <w:rsid w:val="00E06B37"/>
    <w:rsid w:val="00E113A2"/>
    <w:rsid w:val="00E16EF1"/>
    <w:rsid w:val="00E20B7C"/>
    <w:rsid w:val="00E22F60"/>
    <w:rsid w:val="00E2323A"/>
    <w:rsid w:val="00E23640"/>
    <w:rsid w:val="00E23725"/>
    <w:rsid w:val="00E261A1"/>
    <w:rsid w:val="00E33956"/>
    <w:rsid w:val="00E47794"/>
    <w:rsid w:val="00E47BE2"/>
    <w:rsid w:val="00E5180E"/>
    <w:rsid w:val="00E53028"/>
    <w:rsid w:val="00E54182"/>
    <w:rsid w:val="00E55A1F"/>
    <w:rsid w:val="00E56283"/>
    <w:rsid w:val="00E6173B"/>
    <w:rsid w:val="00E639FD"/>
    <w:rsid w:val="00E64452"/>
    <w:rsid w:val="00E76FDE"/>
    <w:rsid w:val="00E774C0"/>
    <w:rsid w:val="00E80D22"/>
    <w:rsid w:val="00E82A28"/>
    <w:rsid w:val="00E841A1"/>
    <w:rsid w:val="00E84288"/>
    <w:rsid w:val="00E8487C"/>
    <w:rsid w:val="00E93EFF"/>
    <w:rsid w:val="00E94EEC"/>
    <w:rsid w:val="00E953C3"/>
    <w:rsid w:val="00EB1EBF"/>
    <w:rsid w:val="00EC0BF8"/>
    <w:rsid w:val="00EC48A4"/>
    <w:rsid w:val="00EC54EC"/>
    <w:rsid w:val="00EC6974"/>
    <w:rsid w:val="00ED1EE0"/>
    <w:rsid w:val="00ED2BE2"/>
    <w:rsid w:val="00ED567C"/>
    <w:rsid w:val="00ED78BE"/>
    <w:rsid w:val="00EE78E4"/>
    <w:rsid w:val="00EF254A"/>
    <w:rsid w:val="00F0285C"/>
    <w:rsid w:val="00F14189"/>
    <w:rsid w:val="00F212E7"/>
    <w:rsid w:val="00F22BE0"/>
    <w:rsid w:val="00F22F3C"/>
    <w:rsid w:val="00F2591F"/>
    <w:rsid w:val="00F26BA5"/>
    <w:rsid w:val="00F35786"/>
    <w:rsid w:val="00F36C53"/>
    <w:rsid w:val="00F40312"/>
    <w:rsid w:val="00F465ED"/>
    <w:rsid w:val="00F50F11"/>
    <w:rsid w:val="00F55FFA"/>
    <w:rsid w:val="00F57042"/>
    <w:rsid w:val="00F640DA"/>
    <w:rsid w:val="00F65561"/>
    <w:rsid w:val="00F65D24"/>
    <w:rsid w:val="00F710B8"/>
    <w:rsid w:val="00F74F37"/>
    <w:rsid w:val="00F767F3"/>
    <w:rsid w:val="00F76E90"/>
    <w:rsid w:val="00F8072F"/>
    <w:rsid w:val="00F819F5"/>
    <w:rsid w:val="00FA4546"/>
    <w:rsid w:val="00FA58BC"/>
    <w:rsid w:val="00FA5F48"/>
    <w:rsid w:val="00FB512C"/>
    <w:rsid w:val="00FB5293"/>
    <w:rsid w:val="00FB5F4E"/>
    <w:rsid w:val="00FB61A1"/>
    <w:rsid w:val="00FB790D"/>
    <w:rsid w:val="00FC476A"/>
    <w:rsid w:val="00FC4E7F"/>
    <w:rsid w:val="00FD06B0"/>
    <w:rsid w:val="00FD0A17"/>
    <w:rsid w:val="00FD646E"/>
    <w:rsid w:val="00FE4255"/>
    <w:rsid w:val="00FF3B97"/>
    <w:rsid w:val="00FF4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2AF5D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841A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2CF1"/>
    <w:pPr>
      <w:ind w:left="720"/>
      <w:contextualSpacing/>
    </w:pPr>
  </w:style>
  <w:style w:type="character" w:styleId="Hyperlink">
    <w:name w:val="Hyperlink"/>
    <w:basedOn w:val="DefaultParagraphFont"/>
    <w:uiPriority w:val="99"/>
    <w:unhideWhenUsed/>
    <w:rsid w:val="006E573F"/>
    <w:rPr>
      <w:color w:val="0563C1" w:themeColor="hyperlink"/>
      <w:u w:val="single"/>
    </w:rPr>
  </w:style>
  <w:style w:type="character" w:styleId="FollowedHyperlink">
    <w:name w:val="FollowedHyperlink"/>
    <w:basedOn w:val="DefaultParagraphFont"/>
    <w:uiPriority w:val="99"/>
    <w:semiHidden/>
    <w:unhideWhenUsed/>
    <w:rsid w:val="00847513"/>
    <w:rPr>
      <w:color w:val="954F72" w:themeColor="followedHyperlink"/>
      <w:u w:val="single"/>
    </w:rPr>
  </w:style>
  <w:style w:type="paragraph" w:customStyle="1" w:styleId="Compact">
    <w:name w:val="Compact"/>
    <w:basedOn w:val="BodyText"/>
    <w:qFormat/>
    <w:rsid w:val="004F6C86"/>
    <w:pPr>
      <w:spacing w:before="36" w:after="36"/>
    </w:pPr>
  </w:style>
  <w:style w:type="paragraph" w:styleId="BodyText">
    <w:name w:val="Body Text"/>
    <w:basedOn w:val="Normal"/>
    <w:link w:val="BodyTextChar"/>
    <w:uiPriority w:val="99"/>
    <w:semiHidden/>
    <w:unhideWhenUsed/>
    <w:rsid w:val="004F6C86"/>
    <w:pPr>
      <w:spacing w:after="120"/>
    </w:pPr>
  </w:style>
  <w:style w:type="character" w:customStyle="1" w:styleId="BodyTextChar">
    <w:name w:val="Body Text Char"/>
    <w:basedOn w:val="DefaultParagraphFont"/>
    <w:link w:val="BodyText"/>
    <w:uiPriority w:val="99"/>
    <w:semiHidden/>
    <w:rsid w:val="004F6C86"/>
  </w:style>
  <w:style w:type="character" w:styleId="UnresolvedMention">
    <w:name w:val="Unresolved Mention"/>
    <w:basedOn w:val="DefaultParagraphFont"/>
    <w:uiPriority w:val="99"/>
    <w:rsid w:val="00696C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87201">
      <w:bodyDiv w:val="1"/>
      <w:marLeft w:val="0"/>
      <w:marRight w:val="0"/>
      <w:marTop w:val="0"/>
      <w:marBottom w:val="0"/>
      <w:divBdr>
        <w:top w:val="none" w:sz="0" w:space="0" w:color="auto"/>
        <w:left w:val="none" w:sz="0" w:space="0" w:color="auto"/>
        <w:bottom w:val="none" w:sz="0" w:space="0" w:color="auto"/>
        <w:right w:val="none" w:sz="0" w:space="0" w:color="auto"/>
      </w:divBdr>
    </w:div>
    <w:div w:id="128521084">
      <w:bodyDiv w:val="1"/>
      <w:marLeft w:val="0"/>
      <w:marRight w:val="0"/>
      <w:marTop w:val="0"/>
      <w:marBottom w:val="0"/>
      <w:divBdr>
        <w:top w:val="none" w:sz="0" w:space="0" w:color="auto"/>
        <w:left w:val="none" w:sz="0" w:space="0" w:color="auto"/>
        <w:bottom w:val="none" w:sz="0" w:space="0" w:color="auto"/>
        <w:right w:val="none" w:sz="0" w:space="0" w:color="auto"/>
      </w:divBdr>
    </w:div>
    <w:div w:id="417099721">
      <w:bodyDiv w:val="1"/>
      <w:marLeft w:val="0"/>
      <w:marRight w:val="0"/>
      <w:marTop w:val="0"/>
      <w:marBottom w:val="0"/>
      <w:divBdr>
        <w:top w:val="none" w:sz="0" w:space="0" w:color="auto"/>
        <w:left w:val="none" w:sz="0" w:space="0" w:color="auto"/>
        <w:bottom w:val="none" w:sz="0" w:space="0" w:color="auto"/>
        <w:right w:val="none" w:sz="0" w:space="0" w:color="auto"/>
      </w:divBdr>
    </w:div>
    <w:div w:id="597710819">
      <w:bodyDiv w:val="1"/>
      <w:marLeft w:val="0"/>
      <w:marRight w:val="0"/>
      <w:marTop w:val="0"/>
      <w:marBottom w:val="0"/>
      <w:divBdr>
        <w:top w:val="none" w:sz="0" w:space="0" w:color="auto"/>
        <w:left w:val="none" w:sz="0" w:space="0" w:color="auto"/>
        <w:bottom w:val="none" w:sz="0" w:space="0" w:color="auto"/>
        <w:right w:val="none" w:sz="0" w:space="0" w:color="auto"/>
      </w:divBdr>
    </w:div>
    <w:div w:id="673073342">
      <w:bodyDiv w:val="1"/>
      <w:marLeft w:val="0"/>
      <w:marRight w:val="0"/>
      <w:marTop w:val="0"/>
      <w:marBottom w:val="0"/>
      <w:divBdr>
        <w:top w:val="none" w:sz="0" w:space="0" w:color="auto"/>
        <w:left w:val="none" w:sz="0" w:space="0" w:color="auto"/>
        <w:bottom w:val="none" w:sz="0" w:space="0" w:color="auto"/>
        <w:right w:val="none" w:sz="0" w:space="0" w:color="auto"/>
      </w:divBdr>
    </w:div>
    <w:div w:id="697390164">
      <w:bodyDiv w:val="1"/>
      <w:marLeft w:val="0"/>
      <w:marRight w:val="0"/>
      <w:marTop w:val="0"/>
      <w:marBottom w:val="0"/>
      <w:divBdr>
        <w:top w:val="none" w:sz="0" w:space="0" w:color="auto"/>
        <w:left w:val="none" w:sz="0" w:space="0" w:color="auto"/>
        <w:bottom w:val="none" w:sz="0" w:space="0" w:color="auto"/>
        <w:right w:val="none" w:sz="0" w:space="0" w:color="auto"/>
      </w:divBdr>
    </w:div>
    <w:div w:id="1195387728">
      <w:bodyDiv w:val="1"/>
      <w:marLeft w:val="0"/>
      <w:marRight w:val="0"/>
      <w:marTop w:val="0"/>
      <w:marBottom w:val="0"/>
      <w:divBdr>
        <w:top w:val="none" w:sz="0" w:space="0" w:color="auto"/>
        <w:left w:val="none" w:sz="0" w:space="0" w:color="auto"/>
        <w:bottom w:val="none" w:sz="0" w:space="0" w:color="auto"/>
        <w:right w:val="none" w:sz="0" w:space="0" w:color="auto"/>
      </w:divBdr>
    </w:div>
    <w:div w:id="1255553640">
      <w:bodyDiv w:val="1"/>
      <w:marLeft w:val="0"/>
      <w:marRight w:val="0"/>
      <w:marTop w:val="0"/>
      <w:marBottom w:val="0"/>
      <w:divBdr>
        <w:top w:val="none" w:sz="0" w:space="0" w:color="auto"/>
        <w:left w:val="none" w:sz="0" w:space="0" w:color="auto"/>
        <w:bottom w:val="none" w:sz="0" w:space="0" w:color="auto"/>
        <w:right w:val="none" w:sz="0" w:space="0" w:color="auto"/>
      </w:divBdr>
    </w:div>
    <w:div w:id="1472291503">
      <w:bodyDiv w:val="1"/>
      <w:marLeft w:val="0"/>
      <w:marRight w:val="0"/>
      <w:marTop w:val="0"/>
      <w:marBottom w:val="0"/>
      <w:divBdr>
        <w:top w:val="none" w:sz="0" w:space="0" w:color="auto"/>
        <w:left w:val="none" w:sz="0" w:space="0" w:color="auto"/>
        <w:bottom w:val="none" w:sz="0" w:space="0" w:color="auto"/>
        <w:right w:val="none" w:sz="0" w:space="0" w:color="auto"/>
      </w:divBdr>
    </w:div>
    <w:div w:id="1503013136">
      <w:bodyDiv w:val="1"/>
      <w:marLeft w:val="0"/>
      <w:marRight w:val="0"/>
      <w:marTop w:val="0"/>
      <w:marBottom w:val="0"/>
      <w:divBdr>
        <w:top w:val="none" w:sz="0" w:space="0" w:color="auto"/>
        <w:left w:val="none" w:sz="0" w:space="0" w:color="auto"/>
        <w:bottom w:val="none" w:sz="0" w:space="0" w:color="auto"/>
        <w:right w:val="none" w:sz="0" w:space="0" w:color="auto"/>
      </w:divBdr>
    </w:div>
    <w:div w:id="1605457008">
      <w:bodyDiv w:val="1"/>
      <w:marLeft w:val="0"/>
      <w:marRight w:val="0"/>
      <w:marTop w:val="0"/>
      <w:marBottom w:val="0"/>
      <w:divBdr>
        <w:top w:val="none" w:sz="0" w:space="0" w:color="auto"/>
        <w:left w:val="none" w:sz="0" w:space="0" w:color="auto"/>
        <w:bottom w:val="none" w:sz="0" w:space="0" w:color="auto"/>
        <w:right w:val="none" w:sz="0" w:space="0" w:color="auto"/>
      </w:divBdr>
    </w:div>
    <w:div w:id="1647782244">
      <w:bodyDiv w:val="1"/>
      <w:marLeft w:val="0"/>
      <w:marRight w:val="0"/>
      <w:marTop w:val="0"/>
      <w:marBottom w:val="0"/>
      <w:divBdr>
        <w:top w:val="none" w:sz="0" w:space="0" w:color="auto"/>
        <w:left w:val="none" w:sz="0" w:space="0" w:color="auto"/>
        <w:bottom w:val="none" w:sz="0" w:space="0" w:color="auto"/>
        <w:right w:val="none" w:sz="0" w:space="0" w:color="auto"/>
      </w:divBdr>
    </w:div>
    <w:div w:id="1689061845">
      <w:bodyDiv w:val="1"/>
      <w:marLeft w:val="0"/>
      <w:marRight w:val="0"/>
      <w:marTop w:val="0"/>
      <w:marBottom w:val="0"/>
      <w:divBdr>
        <w:top w:val="none" w:sz="0" w:space="0" w:color="auto"/>
        <w:left w:val="none" w:sz="0" w:space="0" w:color="auto"/>
        <w:bottom w:val="none" w:sz="0" w:space="0" w:color="auto"/>
        <w:right w:val="none" w:sz="0" w:space="0" w:color="auto"/>
      </w:divBdr>
    </w:div>
    <w:div w:id="1826126190">
      <w:bodyDiv w:val="1"/>
      <w:marLeft w:val="0"/>
      <w:marRight w:val="0"/>
      <w:marTop w:val="0"/>
      <w:marBottom w:val="0"/>
      <w:divBdr>
        <w:top w:val="none" w:sz="0" w:space="0" w:color="auto"/>
        <w:left w:val="none" w:sz="0" w:space="0" w:color="auto"/>
        <w:bottom w:val="none" w:sz="0" w:space="0" w:color="auto"/>
        <w:right w:val="none" w:sz="0" w:space="0" w:color="auto"/>
      </w:divBdr>
    </w:div>
    <w:div w:id="1843741087">
      <w:bodyDiv w:val="1"/>
      <w:marLeft w:val="0"/>
      <w:marRight w:val="0"/>
      <w:marTop w:val="0"/>
      <w:marBottom w:val="0"/>
      <w:divBdr>
        <w:top w:val="none" w:sz="0" w:space="0" w:color="auto"/>
        <w:left w:val="none" w:sz="0" w:space="0" w:color="auto"/>
        <w:bottom w:val="none" w:sz="0" w:space="0" w:color="auto"/>
        <w:right w:val="none" w:sz="0" w:space="0" w:color="auto"/>
      </w:divBdr>
    </w:div>
    <w:div w:id="18814305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TotalTime>
  <Pages>8</Pages>
  <Words>2125</Words>
  <Characters>121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ray</dc:creator>
  <cp:keywords/>
  <dc:description/>
  <cp:lastModifiedBy>Grant, David M.</cp:lastModifiedBy>
  <cp:revision>643</cp:revision>
  <cp:lastPrinted>2021-10-06T14:39:00Z</cp:lastPrinted>
  <dcterms:created xsi:type="dcterms:W3CDTF">2017-04-10T12:36:00Z</dcterms:created>
  <dcterms:modified xsi:type="dcterms:W3CDTF">2021-10-06T15:35:00Z</dcterms:modified>
</cp:coreProperties>
</file>